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AFAB7" w14:textId="15094FF2" w:rsidR="003922D8" w:rsidRDefault="003922D8" w:rsidP="003922D8">
      <w:pPr>
        <w:pStyle w:val="a3"/>
      </w:pPr>
      <w:r>
        <w:t>Capstone Project Rossman Sales Prediction with LSTM</w:t>
      </w:r>
    </w:p>
    <w:p w14:paraId="214CB362" w14:textId="77777777" w:rsidR="003922D8" w:rsidRPr="003922D8" w:rsidRDefault="003922D8" w:rsidP="003922D8"/>
    <w:p w14:paraId="100DC2EB" w14:textId="0961BE0F" w:rsidR="003922D8" w:rsidRDefault="003922D8" w:rsidP="003922D8">
      <w:pPr>
        <w:pStyle w:val="a5"/>
      </w:pPr>
      <w:r>
        <w:t>Yiran Tian</w:t>
      </w:r>
    </w:p>
    <w:p w14:paraId="05C4FC13" w14:textId="6789D172" w:rsidR="003922D8" w:rsidRDefault="003922D8" w:rsidP="003922D8">
      <w:pPr>
        <w:pStyle w:val="a5"/>
      </w:pPr>
      <w:r>
        <w:t>2020-May-24</w:t>
      </w:r>
    </w:p>
    <w:p w14:paraId="06FF0CA5" w14:textId="0194CA18" w:rsidR="0066451D" w:rsidRDefault="0066451D" w:rsidP="003922D8">
      <w:r>
        <w:br w:type="page"/>
      </w:r>
    </w:p>
    <w:sdt>
      <w:sdtPr>
        <w:rPr>
          <w:lang w:val="zh-CN"/>
        </w:rPr>
        <w:id w:val="-503281965"/>
        <w:docPartObj>
          <w:docPartGallery w:val="Table of Contents"/>
          <w:docPartUnique/>
        </w:docPartObj>
      </w:sdtPr>
      <w:sdtEndPr>
        <w:rPr>
          <w:rFonts w:asciiTheme="minorHAnsi" w:eastAsiaTheme="minorEastAsia" w:hAnsiTheme="minorHAnsi" w:cstheme="minorBidi"/>
          <w:b/>
          <w:bCs/>
          <w:color w:val="auto"/>
          <w:sz w:val="22"/>
          <w:szCs w:val="22"/>
        </w:rPr>
      </w:sdtEndPr>
      <w:sdtContent>
        <w:p w14:paraId="71DA4205" w14:textId="40D391CB" w:rsidR="0066451D" w:rsidRDefault="0066451D">
          <w:pPr>
            <w:pStyle w:val="TOC"/>
            <w:rPr>
              <w:rFonts w:hint="eastAsia"/>
            </w:rPr>
          </w:pPr>
          <w:r>
            <w:rPr>
              <w:rFonts w:hint="eastAsia"/>
              <w:lang w:val="zh-CN"/>
            </w:rPr>
            <w:t>C</w:t>
          </w:r>
          <w:r>
            <w:rPr>
              <w:lang w:val="zh-CN"/>
            </w:rPr>
            <w:t>ontent</w:t>
          </w:r>
        </w:p>
        <w:p w14:paraId="4277C537" w14:textId="16E2CED6" w:rsidR="00FA36F6" w:rsidRDefault="0066451D">
          <w:pPr>
            <w:pStyle w:val="TOC1"/>
            <w:tabs>
              <w:tab w:val="right" w:leader="dot" w:pos="9350"/>
            </w:tabs>
            <w:rPr>
              <w:rFonts w:cstheme="minorBidi"/>
              <w:noProof/>
            </w:rPr>
          </w:pPr>
          <w:r>
            <w:fldChar w:fldCharType="begin"/>
          </w:r>
          <w:r>
            <w:instrText xml:space="preserve"> TOC \o "1-3" \h \z \u </w:instrText>
          </w:r>
          <w:r>
            <w:fldChar w:fldCharType="separate"/>
          </w:r>
          <w:hyperlink w:anchor="_Toc41225565" w:history="1">
            <w:r w:rsidR="00FA36F6" w:rsidRPr="00DF1DA1">
              <w:rPr>
                <w:rStyle w:val="ad"/>
                <w:noProof/>
              </w:rPr>
              <w:t>Definition</w:t>
            </w:r>
            <w:r w:rsidR="00FA36F6">
              <w:rPr>
                <w:noProof/>
                <w:webHidden/>
              </w:rPr>
              <w:tab/>
            </w:r>
            <w:r w:rsidR="00FA36F6">
              <w:rPr>
                <w:noProof/>
                <w:webHidden/>
              </w:rPr>
              <w:fldChar w:fldCharType="begin"/>
            </w:r>
            <w:r w:rsidR="00FA36F6">
              <w:rPr>
                <w:noProof/>
                <w:webHidden/>
              </w:rPr>
              <w:instrText xml:space="preserve"> PAGEREF _Toc41225565 \h </w:instrText>
            </w:r>
            <w:r w:rsidR="00FA36F6">
              <w:rPr>
                <w:noProof/>
                <w:webHidden/>
              </w:rPr>
            </w:r>
            <w:r w:rsidR="00FA36F6">
              <w:rPr>
                <w:noProof/>
                <w:webHidden/>
              </w:rPr>
              <w:fldChar w:fldCharType="separate"/>
            </w:r>
            <w:r w:rsidR="00841150">
              <w:rPr>
                <w:noProof/>
                <w:webHidden/>
              </w:rPr>
              <w:t>3</w:t>
            </w:r>
            <w:r w:rsidR="00FA36F6">
              <w:rPr>
                <w:noProof/>
                <w:webHidden/>
              </w:rPr>
              <w:fldChar w:fldCharType="end"/>
            </w:r>
          </w:hyperlink>
        </w:p>
        <w:p w14:paraId="07D5B496" w14:textId="3FEAF509" w:rsidR="00FA36F6" w:rsidRDefault="00FA36F6">
          <w:pPr>
            <w:pStyle w:val="TOC2"/>
            <w:tabs>
              <w:tab w:val="right" w:leader="dot" w:pos="9350"/>
            </w:tabs>
            <w:rPr>
              <w:rFonts w:cstheme="minorBidi"/>
              <w:noProof/>
            </w:rPr>
          </w:pPr>
          <w:hyperlink w:anchor="_Toc41225566" w:history="1">
            <w:r w:rsidRPr="00DF1DA1">
              <w:rPr>
                <w:rStyle w:val="ad"/>
                <w:noProof/>
              </w:rPr>
              <w:t>Project Overview</w:t>
            </w:r>
            <w:r>
              <w:rPr>
                <w:noProof/>
                <w:webHidden/>
              </w:rPr>
              <w:tab/>
            </w:r>
            <w:r>
              <w:rPr>
                <w:noProof/>
                <w:webHidden/>
              </w:rPr>
              <w:fldChar w:fldCharType="begin"/>
            </w:r>
            <w:r>
              <w:rPr>
                <w:noProof/>
                <w:webHidden/>
              </w:rPr>
              <w:instrText xml:space="preserve"> PAGEREF _Toc41225566 \h </w:instrText>
            </w:r>
            <w:r>
              <w:rPr>
                <w:noProof/>
                <w:webHidden/>
              </w:rPr>
            </w:r>
            <w:r>
              <w:rPr>
                <w:noProof/>
                <w:webHidden/>
              </w:rPr>
              <w:fldChar w:fldCharType="separate"/>
            </w:r>
            <w:r w:rsidR="00841150">
              <w:rPr>
                <w:noProof/>
                <w:webHidden/>
              </w:rPr>
              <w:t>3</w:t>
            </w:r>
            <w:r>
              <w:rPr>
                <w:noProof/>
                <w:webHidden/>
              </w:rPr>
              <w:fldChar w:fldCharType="end"/>
            </w:r>
          </w:hyperlink>
        </w:p>
        <w:p w14:paraId="2C7D9DA9" w14:textId="7CED3EEB" w:rsidR="00FA36F6" w:rsidRDefault="00FA36F6">
          <w:pPr>
            <w:pStyle w:val="TOC2"/>
            <w:tabs>
              <w:tab w:val="right" w:leader="dot" w:pos="9350"/>
            </w:tabs>
            <w:rPr>
              <w:rFonts w:cstheme="minorBidi"/>
              <w:noProof/>
            </w:rPr>
          </w:pPr>
          <w:hyperlink w:anchor="_Toc41225567" w:history="1">
            <w:r w:rsidRPr="00DF1DA1">
              <w:rPr>
                <w:rStyle w:val="ad"/>
                <w:noProof/>
              </w:rPr>
              <w:t>Problem Statement</w:t>
            </w:r>
            <w:r>
              <w:rPr>
                <w:noProof/>
                <w:webHidden/>
              </w:rPr>
              <w:tab/>
            </w:r>
            <w:r>
              <w:rPr>
                <w:noProof/>
                <w:webHidden/>
              </w:rPr>
              <w:fldChar w:fldCharType="begin"/>
            </w:r>
            <w:r>
              <w:rPr>
                <w:noProof/>
                <w:webHidden/>
              </w:rPr>
              <w:instrText xml:space="preserve"> PAGEREF _Toc41225567 \h </w:instrText>
            </w:r>
            <w:r>
              <w:rPr>
                <w:noProof/>
                <w:webHidden/>
              </w:rPr>
            </w:r>
            <w:r>
              <w:rPr>
                <w:noProof/>
                <w:webHidden/>
              </w:rPr>
              <w:fldChar w:fldCharType="separate"/>
            </w:r>
            <w:r w:rsidR="00841150">
              <w:rPr>
                <w:noProof/>
                <w:webHidden/>
              </w:rPr>
              <w:t>3</w:t>
            </w:r>
            <w:r>
              <w:rPr>
                <w:noProof/>
                <w:webHidden/>
              </w:rPr>
              <w:fldChar w:fldCharType="end"/>
            </w:r>
          </w:hyperlink>
        </w:p>
        <w:p w14:paraId="6A161497" w14:textId="206CBE4A" w:rsidR="00FA36F6" w:rsidRDefault="00FA36F6">
          <w:pPr>
            <w:pStyle w:val="TOC2"/>
            <w:tabs>
              <w:tab w:val="right" w:leader="dot" w:pos="9350"/>
            </w:tabs>
            <w:rPr>
              <w:rFonts w:cstheme="minorBidi"/>
              <w:noProof/>
            </w:rPr>
          </w:pPr>
          <w:hyperlink w:anchor="_Toc41225568" w:history="1">
            <w:r w:rsidRPr="00DF1DA1">
              <w:rPr>
                <w:rStyle w:val="ad"/>
                <w:noProof/>
              </w:rPr>
              <w:t>Metrics</w:t>
            </w:r>
            <w:r>
              <w:rPr>
                <w:noProof/>
                <w:webHidden/>
              </w:rPr>
              <w:tab/>
            </w:r>
            <w:r>
              <w:rPr>
                <w:noProof/>
                <w:webHidden/>
              </w:rPr>
              <w:fldChar w:fldCharType="begin"/>
            </w:r>
            <w:r>
              <w:rPr>
                <w:noProof/>
                <w:webHidden/>
              </w:rPr>
              <w:instrText xml:space="preserve"> PAGEREF _Toc41225568 \h </w:instrText>
            </w:r>
            <w:r>
              <w:rPr>
                <w:noProof/>
                <w:webHidden/>
              </w:rPr>
            </w:r>
            <w:r>
              <w:rPr>
                <w:noProof/>
                <w:webHidden/>
              </w:rPr>
              <w:fldChar w:fldCharType="separate"/>
            </w:r>
            <w:r w:rsidR="00841150">
              <w:rPr>
                <w:noProof/>
                <w:webHidden/>
              </w:rPr>
              <w:t>3</w:t>
            </w:r>
            <w:r>
              <w:rPr>
                <w:noProof/>
                <w:webHidden/>
              </w:rPr>
              <w:fldChar w:fldCharType="end"/>
            </w:r>
          </w:hyperlink>
        </w:p>
        <w:p w14:paraId="6C20C789" w14:textId="7E309F40" w:rsidR="00FA36F6" w:rsidRDefault="00FA36F6">
          <w:pPr>
            <w:pStyle w:val="TOC1"/>
            <w:tabs>
              <w:tab w:val="right" w:leader="dot" w:pos="9350"/>
            </w:tabs>
            <w:rPr>
              <w:rFonts w:cstheme="minorBidi"/>
              <w:noProof/>
            </w:rPr>
          </w:pPr>
          <w:hyperlink w:anchor="_Toc41225569" w:history="1">
            <w:r w:rsidRPr="00DF1DA1">
              <w:rPr>
                <w:rStyle w:val="ad"/>
                <w:noProof/>
              </w:rPr>
              <w:t>Analysis</w:t>
            </w:r>
            <w:r>
              <w:rPr>
                <w:noProof/>
                <w:webHidden/>
              </w:rPr>
              <w:tab/>
            </w:r>
            <w:r>
              <w:rPr>
                <w:noProof/>
                <w:webHidden/>
              </w:rPr>
              <w:fldChar w:fldCharType="begin"/>
            </w:r>
            <w:r>
              <w:rPr>
                <w:noProof/>
                <w:webHidden/>
              </w:rPr>
              <w:instrText xml:space="preserve"> PAGEREF _Toc41225569 \h </w:instrText>
            </w:r>
            <w:r>
              <w:rPr>
                <w:noProof/>
                <w:webHidden/>
              </w:rPr>
            </w:r>
            <w:r>
              <w:rPr>
                <w:noProof/>
                <w:webHidden/>
              </w:rPr>
              <w:fldChar w:fldCharType="separate"/>
            </w:r>
            <w:r w:rsidR="00841150">
              <w:rPr>
                <w:noProof/>
                <w:webHidden/>
              </w:rPr>
              <w:t>4</w:t>
            </w:r>
            <w:r>
              <w:rPr>
                <w:noProof/>
                <w:webHidden/>
              </w:rPr>
              <w:fldChar w:fldCharType="end"/>
            </w:r>
          </w:hyperlink>
        </w:p>
        <w:p w14:paraId="4093B513" w14:textId="64D76222" w:rsidR="00FA36F6" w:rsidRDefault="00FA36F6">
          <w:pPr>
            <w:pStyle w:val="TOC2"/>
            <w:tabs>
              <w:tab w:val="right" w:leader="dot" w:pos="9350"/>
            </w:tabs>
            <w:rPr>
              <w:rFonts w:cstheme="minorBidi"/>
              <w:noProof/>
            </w:rPr>
          </w:pPr>
          <w:hyperlink w:anchor="_Toc41225570" w:history="1">
            <w:r w:rsidRPr="00DF1DA1">
              <w:rPr>
                <w:rStyle w:val="ad"/>
                <w:noProof/>
              </w:rPr>
              <w:t>Data Exploration</w:t>
            </w:r>
            <w:r>
              <w:rPr>
                <w:noProof/>
                <w:webHidden/>
              </w:rPr>
              <w:tab/>
            </w:r>
            <w:r>
              <w:rPr>
                <w:noProof/>
                <w:webHidden/>
              </w:rPr>
              <w:fldChar w:fldCharType="begin"/>
            </w:r>
            <w:r>
              <w:rPr>
                <w:noProof/>
                <w:webHidden/>
              </w:rPr>
              <w:instrText xml:space="preserve"> PAGEREF _Toc41225570 \h </w:instrText>
            </w:r>
            <w:r>
              <w:rPr>
                <w:noProof/>
                <w:webHidden/>
              </w:rPr>
            </w:r>
            <w:r>
              <w:rPr>
                <w:noProof/>
                <w:webHidden/>
              </w:rPr>
              <w:fldChar w:fldCharType="separate"/>
            </w:r>
            <w:r w:rsidR="00841150">
              <w:rPr>
                <w:noProof/>
                <w:webHidden/>
              </w:rPr>
              <w:t>4</w:t>
            </w:r>
            <w:r>
              <w:rPr>
                <w:noProof/>
                <w:webHidden/>
              </w:rPr>
              <w:fldChar w:fldCharType="end"/>
            </w:r>
          </w:hyperlink>
        </w:p>
        <w:p w14:paraId="7D967FBA" w14:textId="6BEF0375" w:rsidR="00FA36F6" w:rsidRDefault="00FA36F6">
          <w:pPr>
            <w:pStyle w:val="TOC2"/>
            <w:tabs>
              <w:tab w:val="right" w:leader="dot" w:pos="9350"/>
            </w:tabs>
            <w:rPr>
              <w:rFonts w:cstheme="minorBidi"/>
              <w:noProof/>
            </w:rPr>
          </w:pPr>
          <w:hyperlink w:anchor="_Toc41225571" w:history="1">
            <w:r w:rsidRPr="00DF1DA1">
              <w:rPr>
                <w:rStyle w:val="ad"/>
                <w:noProof/>
              </w:rPr>
              <w:t>Exploratory Visualization</w:t>
            </w:r>
            <w:r>
              <w:rPr>
                <w:noProof/>
                <w:webHidden/>
              </w:rPr>
              <w:tab/>
            </w:r>
            <w:r>
              <w:rPr>
                <w:noProof/>
                <w:webHidden/>
              </w:rPr>
              <w:fldChar w:fldCharType="begin"/>
            </w:r>
            <w:r>
              <w:rPr>
                <w:noProof/>
                <w:webHidden/>
              </w:rPr>
              <w:instrText xml:space="preserve"> PAGEREF _Toc41225571 \h </w:instrText>
            </w:r>
            <w:r>
              <w:rPr>
                <w:noProof/>
                <w:webHidden/>
              </w:rPr>
            </w:r>
            <w:r>
              <w:rPr>
                <w:noProof/>
                <w:webHidden/>
              </w:rPr>
              <w:fldChar w:fldCharType="separate"/>
            </w:r>
            <w:r w:rsidR="00841150">
              <w:rPr>
                <w:noProof/>
                <w:webHidden/>
              </w:rPr>
              <w:t>4</w:t>
            </w:r>
            <w:r>
              <w:rPr>
                <w:noProof/>
                <w:webHidden/>
              </w:rPr>
              <w:fldChar w:fldCharType="end"/>
            </w:r>
          </w:hyperlink>
        </w:p>
        <w:p w14:paraId="11AEFD02" w14:textId="6CCBA5E2" w:rsidR="00FA36F6" w:rsidRDefault="00FA36F6">
          <w:pPr>
            <w:pStyle w:val="TOC3"/>
            <w:tabs>
              <w:tab w:val="right" w:leader="dot" w:pos="9350"/>
            </w:tabs>
            <w:rPr>
              <w:rFonts w:cstheme="minorBidi"/>
              <w:noProof/>
            </w:rPr>
          </w:pPr>
          <w:hyperlink w:anchor="_Toc41225572" w:history="1">
            <w:r w:rsidRPr="00DF1DA1">
              <w:rPr>
                <w:rStyle w:val="ad"/>
                <w:noProof/>
              </w:rPr>
              <w:t>Weekly Pattern</w:t>
            </w:r>
            <w:r>
              <w:rPr>
                <w:noProof/>
                <w:webHidden/>
              </w:rPr>
              <w:tab/>
            </w:r>
            <w:r>
              <w:rPr>
                <w:noProof/>
                <w:webHidden/>
              </w:rPr>
              <w:fldChar w:fldCharType="begin"/>
            </w:r>
            <w:r>
              <w:rPr>
                <w:noProof/>
                <w:webHidden/>
              </w:rPr>
              <w:instrText xml:space="preserve"> PAGEREF _Toc41225572 \h </w:instrText>
            </w:r>
            <w:r>
              <w:rPr>
                <w:noProof/>
                <w:webHidden/>
              </w:rPr>
            </w:r>
            <w:r>
              <w:rPr>
                <w:noProof/>
                <w:webHidden/>
              </w:rPr>
              <w:fldChar w:fldCharType="separate"/>
            </w:r>
            <w:r w:rsidR="00841150">
              <w:rPr>
                <w:noProof/>
                <w:webHidden/>
              </w:rPr>
              <w:t>4</w:t>
            </w:r>
            <w:r>
              <w:rPr>
                <w:noProof/>
                <w:webHidden/>
              </w:rPr>
              <w:fldChar w:fldCharType="end"/>
            </w:r>
          </w:hyperlink>
        </w:p>
        <w:p w14:paraId="012CE1B7" w14:textId="4CDA76E9" w:rsidR="00FA36F6" w:rsidRDefault="00FA36F6">
          <w:pPr>
            <w:pStyle w:val="TOC3"/>
            <w:tabs>
              <w:tab w:val="right" w:leader="dot" w:pos="9350"/>
            </w:tabs>
            <w:rPr>
              <w:rFonts w:cstheme="minorBidi"/>
              <w:noProof/>
            </w:rPr>
          </w:pPr>
          <w:hyperlink w:anchor="_Toc41225573" w:history="1">
            <w:r w:rsidRPr="00DF1DA1">
              <w:rPr>
                <w:rStyle w:val="ad"/>
                <w:noProof/>
              </w:rPr>
              <w:t>Monthly Pattern</w:t>
            </w:r>
            <w:r>
              <w:rPr>
                <w:noProof/>
                <w:webHidden/>
              </w:rPr>
              <w:tab/>
            </w:r>
            <w:r>
              <w:rPr>
                <w:noProof/>
                <w:webHidden/>
              </w:rPr>
              <w:fldChar w:fldCharType="begin"/>
            </w:r>
            <w:r>
              <w:rPr>
                <w:noProof/>
                <w:webHidden/>
              </w:rPr>
              <w:instrText xml:space="preserve"> PAGEREF _Toc41225573 \h </w:instrText>
            </w:r>
            <w:r>
              <w:rPr>
                <w:noProof/>
                <w:webHidden/>
              </w:rPr>
            </w:r>
            <w:r>
              <w:rPr>
                <w:noProof/>
                <w:webHidden/>
              </w:rPr>
              <w:fldChar w:fldCharType="separate"/>
            </w:r>
            <w:r w:rsidR="00841150">
              <w:rPr>
                <w:noProof/>
                <w:webHidden/>
              </w:rPr>
              <w:t>5</w:t>
            </w:r>
            <w:r>
              <w:rPr>
                <w:noProof/>
                <w:webHidden/>
              </w:rPr>
              <w:fldChar w:fldCharType="end"/>
            </w:r>
          </w:hyperlink>
        </w:p>
        <w:p w14:paraId="31DBCE7F" w14:textId="3F7246FC" w:rsidR="00FA36F6" w:rsidRDefault="00FA36F6">
          <w:pPr>
            <w:pStyle w:val="TOC3"/>
            <w:tabs>
              <w:tab w:val="right" w:leader="dot" w:pos="9350"/>
            </w:tabs>
            <w:rPr>
              <w:rFonts w:cstheme="minorBidi"/>
              <w:noProof/>
            </w:rPr>
          </w:pPr>
          <w:hyperlink w:anchor="_Toc41225574" w:history="1">
            <w:r w:rsidRPr="00DF1DA1">
              <w:rPr>
                <w:rStyle w:val="ad"/>
                <w:noProof/>
              </w:rPr>
              <w:t>Sessional Pattern</w:t>
            </w:r>
            <w:r>
              <w:rPr>
                <w:noProof/>
                <w:webHidden/>
              </w:rPr>
              <w:tab/>
            </w:r>
            <w:r>
              <w:rPr>
                <w:noProof/>
                <w:webHidden/>
              </w:rPr>
              <w:fldChar w:fldCharType="begin"/>
            </w:r>
            <w:r>
              <w:rPr>
                <w:noProof/>
                <w:webHidden/>
              </w:rPr>
              <w:instrText xml:space="preserve"> PAGEREF _Toc41225574 \h </w:instrText>
            </w:r>
            <w:r>
              <w:rPr>
                <w:noProof/>
                <w:webHidden/>
              </w:rPr>
            </w:r>
            <w:r>
              <w:rPr>
                <w:noProof/>
                <w:webHidden/>
              </w:rPr>
              <w:fldChar w:fldCharType="separate"/>
            </w:r>
            <w:r w:rsidR="00841150">
              <w:rPr>
                <w:noProof/>
                <w:webHidden/>
              </w:rPr>
              <w:t>6</w:t>
            </w:r>
            <w:r>
              <w:rPr>
                <w:noProof/>
                <w:webHidden/>
              </w:rPr>
              <w:fldChar w:fldCharType="end"/>
            </w:r>
          </w:hyperlink>
        </w:p>
        <w:p w14:paraId="588DADA3" w14:textId="65FA803E" w:rsidR="00FA36F6" w:rsidRDefault="00FA36F6">
          <w:pPr>
            <w:pStyle w:val="TOC3"/>
            <w:tabs>
              <w:tab w:val="right" w:leader="dot" w:pos="9350"/>
            </w:tabs>
            <w:rPr>
              <w:rFonts w:cstheme="minorBidi"/>
              <w:noProof/>
            </w:rPr>
          </w:pPr>
          <w:hyperlink w:anchor="_Toc41225575" w:history="1">
            <w:r w:rsidRPr="00DF1DA1">
              <w:rPr>
                <w:rStyle w:val="ad"/>
                <w:noProof/>
              </w:rPr>
              <w:t>Correlation Analyze</w:t>
            </w:r>
            <w:r>
              <w:rPr>
                <w:noProof/>
                <w:webHidden/>
              </w:rPr>
              <w:tab/>
            </w:r>
            <w:r>
              <w:rPr>
                <w:noProof/>
                <w:webHidden/>
              </w:rPr>
              <w:fldChar w:fldCharType="begin"/>
            </w:r>
            <w:r>
              <w:rPr>
                <w:noProof/>
                <w:webHidden/>
              </w:rPr>
              <w:instrText xml:space="preserve"> PAGEREF _Toc41225575 \h </w:instrText>
            </w:r>
            <w:r>
              <w:rPr>
                <w:noProof/>
                <w:webHidden/>
              </w:rPr>
            </w:r>
            <w:r>
              <w:rPr>
                <w:noProof/>
                <w:webHidden/>
              </w:rPr>
              <w:fldChar w:fldCharType="separate"/>
            </w:r>
            <w:r w:rsidR="00841150">
              <w:rPr>
                <w:noProof/>
                <w:webHidden/>
              </w:rPr>
              <w:t>6</w:t>
            </w:r>
            <w:r>
              <w:rPr>
                <w:noProof/>
                <w:webHidden/>
              </w:rPr>
              <w:fldChar w:fldCharType="end"/>
            </w:r>
          </w:hyperlink>
        </w:p>
        <w:p w14:paraId="4E4B20D7" w14:textId="3F27C463" w:rsidR="00FA36F6" w:rsidRDefault="00FA36F6">
          <w:pPr>
            <w:pStyle w:val="TOC2"/>
            <w:tabs>
              <w:tab w:val="right" w:leader="dot" w:pos="9350"/>
            </w:tabs>
            <w:rPr>
              <w:rFonts w:cstheme="minorBidi"/>
              <w:noProof/>
            </w:rPr>
          </w:pPr>
          <w:hyperlink w:anchor="_Toc41225576" w:history="1">
            <w:r w:rsidRPr="00DF1DA1">
              <w:rPr>
                <w:rStyle w:val="ad"/>
                <w:noProof/>
              </w:rPr>
              <w:t>Algorithms and Techniques</w:t>
            </w:r>
            <w:r>
              <w:rPr>
                <w:noProof/>
                <w:webHidden/>
              </w:rPr>
              <w:tab/>
            </w:r>
            <w:r>
              <w:rPr>
                <w:noProof/>
                <w:webHidden/>
              </w:rPr>
              <w:fldChar w:fldCharType="begin"/>
            </w:r>
            <w:r>
              <w:rPr>
                <w:noProof/>
                <w:webHidden/>
              </w:rPr>
              <w:instrText xml:space="preserve"> PAGEREF _Toc41225576 \h </w:instrText>
            </w:r>
            <w:r>
              <w:rPr>
                <w:noProof/>
                <w:webHidden/>
              </w:rPr>
            </w:r>
            <w:r>
              <w:rPr>
                <w:noProof/>
                <w:webHidden/>
              </w:rPr>
              <w:fldChar w:fldCharType="separate"/>
            </w:r>
            <w:r w:rsidR="00841150">
              <w:rPr>
                <w:noProof/>
                <w:webHidden/>
              </w:rPr>
              <w:t>7</w:t>
            </w:r>
            <w:r>
              <w:rPr>
                <w:noProof/>
                <w:webHidden/>
              </w:rPr>
              <w:fldChar w:fldCharType="end"/>
            </w:r>
          </w:hyperlink>
        </w:p>
        <w:p w14:paraId="3337B95D" w14:textId="3D07742F" w:rsidR="00FA36F6" w:rsidRDefault="00FA36F6">
          <w:pPr>
            <w:pStyle w:val="TOC2"/>
            <w:tabs>
              <w:tab w:val="right" w:leader="dot" w:pos="9350"/>
            </w:tabs>
            <w:rPr>
              <w:rFonts w:cstheme="minorBidi"/>
              <w:noProof/>
            </w:rPr>
          </w:pPr>
          <w:hyperlink w:anchor="_Toc41225577" w:history="1">
            <w:r w:rsidRPr="00DF1DA1">
              <w:rPr>
                <w:rStyle w:val="ad"/>
                <w:noProof/>
              </w:rPr>
              <w:t>Benchmark</w:t>
            </w:r>
            <w:r>
              <w:rPr>
                <w:noProof/>
                <w:webHidden/>
              </w:rPr>
              <w:tab/>
            </w:r>
            <w:r>
              <w:rPr>
                <w:noProof/>
                <w:webHidden/>
              </w:rPr>
              <w:fldChar w:fldCharType="begin"/>
            </w:r>
            <w:r>
              <w:rPr>
                <w:noProof/>
                <w:webHidden/>
              </w:rPr>
              <w:instrText xml:space="preserve"> PAGEREF _Toc41225577 \h </w:instrText>
            </w:r>
            <w:r>
              <w:rPr>
                <w:noProof/>
                <w:webHidden/>
              </w:rPr>
            </w:r>
            <w:r>
              <w:rPr>
                <w:noProof/>
                <w:webHidden/>
              </w:rPr>
              <w:fldChar w:fldCharType="separate"/>
            </w:r>
            <w:r w:rsidR="00841150">
              <w:rPr>
                <w:noProof/>
                <w:webHidden/>
              </w:rPr>
              <w:t>8</w:t>
            </w:r>
            <w:r>
              <w:rPr>
                <w:noProof/>
                <w:webHidden/>
              </w:rPr>
              <w:fldChar w:fldCharType="end"/>
            </w:r>
          </w:hyperlink>
        </w:p>
        <w:p w14:paraId="7BCEF5C8" w14:textId="59F6EAC0" w:rsidR="00FA36F6" w:rsidRDefault="00FA36F6">
          <w:pPr>
            <w:pStyle w:val="TOC1"/>
            <w:tabs>
              <w:tab w:val="right" w:leader="dot" w:pos="9350"/>
            </w:tabs>
            <w:rPr>
              <w:rFonts w:cstheme="minorBidi"/>
              <w:noProof/>
            </w:rPr>
          </w:pPr>
          <w:hyperlink w:anchor="_Toc41225578" w:history="1">
            <w:r w:rsidRPr="00DF1DA1">
              <w:rPr>
                <w:rStyle w:val="ad"/>
                <w:noProof/>
              </w:rPr>
              <w:t>Methodology</w:t>
            </w:r>
            <w:r>
              <w:rPr>
                <w:noProof/>
                <w:webHidden/>
              </w:rPr>
              <w:tab/>
            </w:r>
            <w:r>
              <w:rPr>
                <w:noProof/>
                <w:webHidden/>
              </w:rPr>
              <w:fldChar w:fldCharType="begin"/>
            </w:r>
            <w:r>
              <w:rPr>
                <w:noProof/>
                <w:webHidden/>
              </w:rPr>
              <w:instrText xml:space="preserve"> PAGEREF _Toc41225578 \h </w:instrText>
            </w:r>
            <w:r>
              <w:rPr>
                <w:noProof/>
                <w:webHidden/>
              </w:rPr>
            </w:r>
            <w:r>
              <w:rPr>
                <w:noProof/>
                <w:webHidden/>
              </w:rPr>
              <w:fldChar w:fldCharType="separate"/>
            </w:r>
            <w:r w:rsidR="00841150">
              <w:rPr>
                <w:noProof/>
                <w:webHidden/>
              </w:rPr>
              <w:t>9</w:t>
            </w:r>
            <w:r>
              <w:rPr>
                <w:noProof/>
                <w:webHidden/>
              </w:rPr>
              <w:fldChar w:fldCharType="end"/>
            </w:r>
          </w:hyperlink>
        </w:p>
        <w:p w14:paraId="4DB7E10F" w14:textId="2E1985E3" w:rsidR="00FA36F6" w:rsidRDefault="00FA36F6">
          <w:pPr>
            <w:pStyle w:val="TOC2"/>
            <w:tabs>
              <w:tab w:val="right" w:leader="dot" w:pos="9350"/>
            </w:tabs>
            <w:rPr>
              <w:rFonts w:cstheme="minorBidi"/>
              <w:noProof/>
            </w:rPr>
          </w:pPr>
          <w:hyperlink w:anchor="_Toc41225579" w:history="1">
            <w:r w:rsidRPr="00DF1DA1">
              <w:rPr>
                <w:rStyle w:val="ad"/>
                <w:noProof/>
              </w:rPr>
              <w:t>Data Preprocessing</w:t>
            </w:r>
            <w:r>
              <w:rPr>
                <w:noProof/>
                <w:webHidden/>
              </w:rPr>
              <w:tab/>
            </w:r>
            <w:r>
              <w:rPr>
                <w:noProof/>
                <w:webHidden/>
              </w:rPr>
              <w:fldChar w:fldCharType="begin"/>
            </w:r>
            <w:r>
              <w:rPr>
                <w:noProof/>
                <w:webHidden/>
              </w:rPr>
              <w:instrText xml:space="preserve"> PAGEREF _Toc41225579 \h </w:instrText>
            </w:r>
            <w:r>
              <w:rPr>
                <w:noProof/>
                <w:webHidden/>
              </w:rPr>
            </w:r>
            <w:r>
              <w:rPr>
                <w:noProof/>
                <w:webHidden/>
              </w:rPr>
              <w:fldChar w:fldCharType="separate"/>
            </w:r>
            <w:r w:rsidR="00841150">
              <w:rPr>
                <w:noProof/>
                <w:webHidden/>
              </w:rPr>
              <w:t>9</w:t>
            </w:r>
            <w:r>
              <w:rPr>
                <w:noProof/>
                <w:webHidden/>
              </w:rPr>
              <w:fldChar w:fldCharType="end"/>
            </w:r>
          </w:hyperlink>
        </w:p>
        <w:p w14:paraId="2241C967" w14:textId="30D83CD7" w:rsidR="00FA36F6" w:rsidRDefault="00FA36F6">
          <w:pPr>
            <w:pStyle w:val="TOC3"/>
            <w:tabs>
              <w:tab w:val="right" w:leader="dot" w:pos="9350"/>
            </w:tabs>
            <w:rPr>
              <w:rFonts w:cstheme="minorBidi"/>
              <w:noProof/>
            </w:rPr>
          </w:pPr>
          <w:hyperlink w:anchor="_Toc41225580" w:history="1">
            <w:r w:rsidRPr="00DF1DA1">
              <w:rPr>
                <w:rStyle w:val="ad"/>
                <w:noProof/>
              </w:rPr>
              <w:t>NaN Handling</w:t>
            </w:r>
            <w:r>
              <w:rPr>
                <w:noProof/>
                <w:webHidden/>
              </w:rPr>
              <w:tab/>
            </w:r>
            <w:r>
              <w:rPr>
                <w:noProof/>
                <w:webHidden/>
              </w:rPr>
              <w:fldChar w:fldCharType="begin"/>
            </w:r>
            <w:r>
              <w:rPr>
                <w:noProof/>
                <w:webHidden/>
              </w:rPr>
              <w:instrText xml:space="preserve"> PAGEREF _Toc41225580 \h </w:instrText>
            </w:r>
            <w:r>
              <w:rPr>
                <w:noProof/>
                <w:webHidden/>
              </w:rPr>
            </w:r>
            <w:r>
              <w:rPr>
                <w:noProof/>
                <w:webHidden/>
              </w:rPr>
              <w:fldChar w:fldCharType="separate"/>
            </w:r>
            <w:r w:rsidR="00841150">
              <w:rPr>
                <w:noProof/>
                <w:webHidden/>
              </w:rPr>
              <w:t>9</w:t>
            </w:r>
            <w:r>
              <w:rPr>
                <w:noProof/>
                <w:webHidden/>
              </w:rPr>
              <w:fldChar w:fldCharType="end"/>
            </w:r>
          </w:hyperlink>
        </w:p>
        <w:p w14:paraId="50D83CCC" w14:textId="6D9699AB" w:rsidR="00FA36F6" w:rsidRDefault="00FA36F6">
          <w:pPr>
            <w:pStyle w:val="TOC3"/>
            <w:tabs>
              <w:tab w:val="right" w:leader="dot" w:pos="9350"/>
            </w:tabs>
            <w:rPr>
              <w:rFonts w:cstheme="minorBidi"/>
              <w:noProof/>
            </w:rPr>
          </w:pPr>
          <w:hyperlink w:anchor="_Toc41225581" w:history="1">
            <w:r w:rsidRPr="00DF1DA1">
              <w:rPr>
                <w:rStyle w:val="ad"/>
                <w:noProof/>
              </w:rPr>
              <w:t>Label Encoding</w:t>
            </w:r>
            <w:r>
              <w:rPr>
                <w:noProof/>
                <w:webHidden/>
              </w:rPr>
              <w:tab/>
            </w:r>
            <w:r>
              <w:rPr>
                <w:noProof/>
                <w:webHidden/>
              </w:rPr>
              <w:fldChar w:fldCharType="begin"/>
            </w:r>
            <w:r>
              <w:rPr>
                <w:noProof/>
                <w:webHidden/>
              </w:rPr>
              <w:instrText xml:space="preserve"> PAGEREF _Toc41225581 \h </w:instrText>
            </w:r>
            <w:r>
              <w:rPr>
                <w:noProof/>
                <w:webHidden/>
              </w:rPr>
            </w:r>
            <w:r>
              <w:rPr>
                <w:noProof/>
                <w:webHidden/>
              </w:rPr>
              <w:fldChar w:fldCharType="separate"/>
            </w:r>
            <w:r w:rsidR="00841150">
              <w:rPr>
                <w:noProof/>
                <w:webHidden/>
              </w:rPr>
              <w:t>9</w:t>
            </w:r>
            <w:r>
              <w:rPr>
                <w:noProof/>
                <w:webHidden/>
              </w:rPr>
              <w:fldChar w:fldCharType="end"/>
            </w:r>
          </w:hyperlink>
        </w:p>
        <w:p w14:paraId="12A149C9" w14:textId="148A891C" w:rsidR="00FA36F6" w:rsidRDefault="00FA36F6">
          <w:pPr>
            <w:pStyle w:val="TOC3"/>
            <w:tabs>
              <w:tab w:val="right" w:leader="dot" w:pos="9350"/>
            </w:tabs>
            <w:rPr>
              <w:rFonts w:cstheme="minorBidi"/>
              <w:noProof/>
            </w:rPr>
          </w:pPr>
          <w:hyperlink w:anchor="_Toc41225582" w:history="1">
            <w:r w:rsidRPr="00DF1DA1">
              <w:rPr>
                <w:rStyle w:val="ad"/>
                <w:noProof/>
              </w:rPr>
              <w:t>Standardization</w:t>
            </w:r>
            <w:r>
              <w:rPr>
                <w:noProof/>
                <w:webHidden/>
              </w:rPr>
              <w:tab/>
            </w:r>
            <w:r>
              <w:rPr>
                <w:noProof/>
                <w:webHidden/>
              </w:rPr>
              <w:fldChar w:fldCharType="begin"/>
            </w:r>
            <w:r>
              <w:rPr>
                <w:noProof/>
                <w:webHidden/>
              </w:rPr>
              <w:instrText xml:space="preserve"> PAGEREF _Toc41225582 \h </w:instrText>
            </w:r>
            <w:r>
              <w:rPr>
                <w:noProof/>
                <w:webHidden/>
              </w:rPr>
            </w:r>
            <w:r>
              <w:rPr>
                <w:noProof/>
                <w:webHidden/>
              </w:rPr>
              <w:fldChar w:fldCharType="separate"/>
            </w:r>
            <w:r w:rsidR="00841150">
              <w:rPr>
                <w:noProof/>
                <w:webHidden/>
              </w:rPr>
              <w:t>9</w:t>
            </w:r>
            <w:r>
              <w:rPr>
                <w:noProof/>
                <w:webHidden/>
              </w:rPr>
              <w:fldChar w:fldCharType="end"/>
            </w:r>
          </w:hyperlink>
        </w:p>
        <w:p w14:paraId="5098582B" w14:textId="13117E62" w:rsidR="00FA36F6" w:rsidRDefault="00FA36F6">
          <w:pPr>
            <w:pStyle w:val="TOC3"/>
            <w:tabs>
              <w:tab w:val="right" w:leader="dot" w:pos="9350"/>
            </w:tabs>
            <w:rPr>
              <w:rFonts w:cstheme="minorBidi"/>
              <w:noProof/>
            </w:rPr>
          </w:pPr>
          <w:hyperlink w:anchor="_Toc41225583" w:history="1">
            <w:r w:rsidRPr="00DF1DA1">
              <w:rPr>
                <w:rStyle w:val="ad"/>
                <w:noProof/>
              </w:rPr>
              <w:t>Data Used for Model</w:t>
            </w:r>
            <w:r>
              <w:rPr>
                <w:noProof/>
                <w:webHidden/>
              </w:rPr>
              <w:tab/>
            </w:r>
            <w:r>
              <w:rPr>
                <w:noProof/>
                <w:webHidden/>
              </w:rPr>
              <w:fldChar w:fldCharType="begin"/>
            </w:r>
            <w:r>
              <w:rPr>
                <w:noProof/>
                <w:webHidden/>
              </w:rPr>
              <w:instrText xml:space="preserve"> PAGEREF _Toc41225583 \h </w:instrText>
            </w:r>
            <w:r>
              <w:rPr>
                <w:noProof/>
                <w:webHidden/>
              </w:rPr>
            </w:r>
            <w:r>
              <w:rPr>
                <w:noProof/>
                <w:webHidden/>
              </w:rPr>
              <w:fldChar w:fldCharType="separate"/>
            </w:r>
            <w:r w:rsidR="00841150">
              <w:rPr>
                <w:noProof/>
                <w:webHidden/>
              </w:rPr>
              <w:t>10</w:t>
            </w:r>
            <w:r>
              <w:rPr>
                <w:noProof/>
                <w:webHidden/>
              </w:rPr>
              <w:fldChar w:fldCharType="end"/>
            </w:r>
          </w:hyperlink>
        </w:p>
        <w:p w14:paraId="7F7B53A4" w14:textId="69BE92B4" w:rsidR="00FA36F6" w:rsidRDefault="00FA36F6">
          <w:pPr>
            <w:pStyle w:val="TOC2"/>
            <w:tabs>
              <w:tab w:val="right" w:leader="dot" w:pos="9350"/>
            </w:tabs>
            <w:rPr>
              <w:rFonts w:cstheme="minorBidi"/>
              <w:noProof/>
            </w:rPr>
          </w:pPr>
          <w:hyperlink w:anchor="_Toc41225584" w:history="1">
            <w:r w:rsidRPr="00DF1DA1">
              <w:rPr>
                <w:rStyle w:val="ad"/>
                <w:noProof/>
              </w:rPr>
              <w:t>Implementation</w:t>
            </w:r>
            <w:r>
              <w:rPr>
                <w:noProof/>
                <w:webHidden/>
              </w:rPr>
              <w:tab/>
            </w:r>
            <w:r>
              <w:rPr>
                <w:noProof/>
                <w:webHidden/>
              </w:rPr>
              <w:fldChar w:fldCharType="begin"/>
            </w:r>
            <w:r>
              <w:rPr>
                <w:noProof/>
                <w:webHidden/>
              </w:rPr>
              <w:instrText xml:space="preserve"> PAGEREF _Toc41225584 \h </w:instrText>
            </w:r>
            <w:r>
              <w:rPr>
                <w:noProof/>
                <w:webHidden/>
              </w:rPr>
            </w:r>
            <w:r>
              <w:rPr>
                <w:noProof/>
                <w:webHidden/>
              </w:rPr>
              <w:fldChar w:fldCharType="separate"/>
            </w:r>
            <w:r w:rsidR="00841150">
              <w:rPr>
                <w:noProof/>
                <w:webHidden/>
              </w:rPr>
              <w:t>10</w:t>
            </w:r>
            <w:r>
              <w:rPr>
                <w:noProof/>
                <w:webHidden/>
              </w:rPr>
              <w:fldChar w:fldCharType="end"/>
            </w:r>
          </w:hyperlink>
        </w:p>
        <w:p w14:paraId="3944BB9B" w14:textId="0A077E10" w:rsidR="00FA36F6" w:rsidRDefault="00FA36F6">
          <w:pPr>
            <w:pStyle w:val="TOC3"/>
            <w:tabs>
              <w:tab w:val="right" w:leader="dot" w:pos="9350"/>
            </w:tabs>
            <w:rPr>
              <w:rFonts w:cstheme="minorBidi"/>
              <w:noProof/>
            </w:rPr>
          </w:pPr>
          <w:hyperlink w:anchor="_Toc41225585" w:history="1">
            <w:r w:rsidRPr="00DF1DA1">
              <w:rPr>
                <w:rStyle w:val="ad"/>
                <w:noProof/>
              </w:rPr>
              <w:t>Training and Inference Approach</w:t>
            </w:r>
            <w:r>
              <w:rPr>
                <w:noProof/>
                <w:webHidden/>
              </w:rPr>
              <w:tab/>
            </w:r>
            <w:r>
              <w:rPr>
                <w:noProof/>
                <w:webHidden/>
              </w:rPr>
              <w:fldChar w:fldCharType="begin"/>
            </w:r>
            <w:r>
              <w:rPr>
                <w:noProof/>
                <w:webHidden/>
              </w:rPr>
              <w:instrText xml:space="preserve"> PAGEREF _Toc41225585 \h </w:instrText>
            </w:r>
            <w:r>
              <w:rPr>
                <w:noProof/>
                <w:webHidden/>
              </w:rPr>
            </w:r>
            <w:r>
              <w:rPr>
                <w:noProof/>
                <w:webHidden/>
              </w:rPr>
              <w:fldChar w:fldCharType="separate"/>
            </w:r>
            <w:r w:rsidR="00841150">
              <w:rPr>
                <w:noProof/>
                <w:webHidden/>
              </w:rPr>
              <w:t>10</w:t>
            </w:r>
            <w:r>
              <w:rPr>
                <w:noProof/>
                <w:webHidden/>
              </w:rPr>
              <w:fldChar w:fldCharType="end"/>
            </w:r>
          </w:hyperlink>
        </w:p>
        <w:p w14:paraId="1CDDFB0F" w14:textId="1923352F" w:rsidR="00FA36F6" w:rsidRDefault="00FA36F6">
          <w:pPr>
            <w:pStyle w:val="TOC3"/>
            <w:tabs>
              <w:tab w:val="right" w:leader="dot" w:pos="9350"/>
            </w:tabs>
            <w:rPr>
              <w:rFonts w:cstheme="minorBidi"/>
              <w:noProof/>
            </w:rPr>
          </w:pPr>
          <w:hyperlink w:anchor="_Toc41225586" w:history="1">
            <w:r w:rsidRPr="00DF1DA1">
              <w:rPr>
                <w:rStyle w:val="ad"/>
                <w:noProof/>
              </w:rPr>
              <w:t>Time independent Design</w:t>
            </w:r>
            <w:r>
              <w:rPr>
                <w:noProof/>
                <w:webHidden/>
              </w:rPr>
              <w:tab/>
            </w:r>
            <w:r>
              <w:rPr>
                <w:noProof/>
                <w:webHidden/>
              </w:rPr>
              <w:fldChar w:fldCharType="begin"/>
            </w:r>
            <w:r>
              <w:rPr>
                <w:noProof/>
                <w:webHidden/>
              </w:rPr>
              <w:instrText xml:space="preserve"> PAGEREF _Toc41225586 \h </w:instrText>
            </w:r>
            <w:r>
              <w:rPr>
                <w:noProof/>
                <w:webHidden/>
              </w:rPr>
            </w:r>
            <w:r>
              <w:rPr>
                <w:noProof/>
                <w:webHidden/>
              </w:rPr>
              <w:fldChar w:fldCharType="separate"/>
            </w:r>
            <w:r w:rsidR="00841150">
              <w:rPr>
                <w:noProof/>
                <w:webHidden/>
              </w:rPr>
              <w:t>10</w:t>
            </w:r>
            <w:r>
              <w:rPr>
                <w:noProof/>
                <w:webHidden/>
              </w:rPr>
              <w:fldChar w:fldCharType="end"/>
            </w:r>
          </w:hyperlink>
        </w:p>
        <w:p w14:paraId="0AF52873" w14:textId="279A9B20" w:rsidR="00FA36F6" w:rsidRDefault="00FA36F6">
          <w:pPr>
            <w:pStyle w:val="TOC3"/>
            <w:tabs>
              <w:tab w:val="right" w:leader="dot" w:pos="9350"/>
            </w:tabs>
            <w:rPr>
              <w:rFonts w:cstheme="minorBidi"/>
              <w:noProof/>
            </w:rPr>
          </w:pPr>
          <w:hyperlink w:anchor="_Toc41225587" w:history="1">
            <w:r w:rsidRPr="00DF1DA1">
              <w:rPr>
                <w:rStyle w:val="ad"/>
                <w:noProof/>
              </w:rPr>
              <w:t>Batches</w:t>
            </w:r>
            <w:r>
              <w:rPr>
                <w:noProof/>
                <w:webHidden/>
              </w:rPr>
              <w:tab/>
            </w:r>
            <w:r>
              <w:rPr>
                <w:noProof/>
                <w:webHidden/>
              </w:rPr>
              <w:fldChar w:fldCharType="begin"/>
            </w:r>
            <w:r>
              <w:rPr>
                <w:noProof/>
                <w:webHidden/>
              </w:rPr>
              <w:instrText xml:space="preserve"> PAGEREF _Toc41225587 \h </w:instrText>
            </w:r>
            <w:r>
              <w:rPr>
                <w:noProof/>
                <w:webHidden/>
              </w:rPr>
            </w:r>
            <w:r>
              <w:rPr>
                <w:noProof/>
                <w:webHidden/>
              </w:rPr>
              <w:fldChar w:fldCharType="separate"/>
            </w:r>
            <w:r w:rsidR="00841150">
              <w:rPr>
                <w:noProof/>
                <w:webHidden/>
              </w:rPr>
              <w:t>11</w:t>
            </w:r>
            <w:r>
              <w:rPr>
                <w:noProof/>
                <w:webHidden/>
              </w:rPr>
              <w:fldChar w:fldCharType="end"/>
            </w:r>
          </w:hyperlink>
        </w:p>
        <w:p w14:paraId="7A1D6784" w14:textId="6F6E1B32" w:rsidR="00FA36F6" w:rsidRDefault="00FA36F6">
          <w:pPr>
            <w:pStyle w:val="TOC3"/>
            <w:tabs>
              <w:tab w:val="right" w:leader="dot" w:pos="9350"/>
            </w:tabs>
            <w:rPr>
              <w:rFonts w:cstheme="minorBidi"/>
              <w:noProof/>
            </w:rPr>
          </w:pPr>
          <w:hyperlink w:anchor="_Toc41225588" w:history="1">
            <w:r w:rsidRPr="00DF1DA1">
              <w:rPr>
                <w:rStyle w:val="ad"/>
                <w:noProof/>
              </w:rPr>
              <w:t>Model</w:t>
            </w:r>
            <w:r>
              <w:rPr>
                <w:noProof/>
                <w:webHidden/>
              </w:rPr>
              <w:tab/>
            </w:r>
            <w:r>
              <w:rPr>
                <w:noProof/>
                <w:webHidden/>
              </w:rPr>
              <w:fldChar w:fldCharType="begin"/>
            </w:r>
            <w:r>
              <w:rPr>
                <w:noProof/>
                <w:webHidden/>
              </w:rPr>
              <w:instrText xml:space="preserve"> PAGEREF _Toc41225588 \h </w:instrText>
            </w:r>
            <w:r>
              <w:rPr>
                <w:noProof/>
                <w:webHidden/>
              </w:rPr>
            </w:r>
            <w:r>
              <w:rPr>
                <w:noProof/>
                <w:webHidden/>
              </w:rPr>
              <w:fldChar w:fldCharType="separate"/>
            </w:r>
            <w:r w:rsidR="00841150">
              <w:rPr>
                <w:noProof/>
                <w:webHidden/>
              </w:rPr>
              <w:t>11</w:t>
            </w:r>
            <w:r>
              <w:rPr>
                <w:noProof/>
                <w:webHidden/>
              </w:rPr>
              <w:fldChar w:fldCharType="end"/>
            </w:r>
          </w:hyperlink>
        </w:p>
        <w:p w14:paraId="55192571" w14:textId="65E58073" w:rsidR="00FA36F6" w:rsidRDefault="00FA36F6">
          <w:pPr>
            <w:pStyle w:val="TOC3"/>
            <w:tabs>
              <w:tab w:val="right" w:leader="dot" w:pos="9350"/>
            </w:tabs>
            <w:rPr>
              <w:rFonts w:cstheme="minorBidi"/>
              <w:noProof/>
            </w:rPr>
          </w:pPr>
          <w:hyperlink w:anchor="_Toc41225589" w:history="1">
            <w:r w:rsidRPr="00DF1DA1">
              <w:rPr>
                <w:rStyle w:val="ad"/>
                <w:noProof/>
              </w:rPr>
              <w:t>Training Model</w:t>
            </w:r>
            <w:r>
              <w:rPr>
                <w:noProof/>
                <w:webHidden/>
              </w:rPr>
              <w:tab/>
            </w:r>
            <w:r>
              <w:rPr>
                <w:noProof/>
                <w:webHidden/>
              </w:rPr>
              <w:fldChar w:fldCharType="begin"/>
            </w:r>
            <w:r>
              <w:rPr>
                <w:noProof/>
                <w:webHidden/>
              </w:rPr>
              <w:instrText xml:space="preserve"> PAGEREF _Toc41225589 \h </w:instrText>
            </w:r>
            <w:r>
              <w:rPr>
                <w:noProof/>
                <w:webHidden/>
              </w:rPr>
            </w:r>
            <w:r>
              <w:rPr>
                <w:noProof/>
                <w:webHidden/>
              </w:rPr>
              <w:fldChar w:fldCharType="separate"/>
            </w:r>
            <w:r w:rsidR="00841150">
              <w:rPr>
                <w:noProof/>
                <w:webHidden/>
              </w:rPr>
              <w:t>12</w:t>
            </w:r>
            <w:r>
              <w:rPr>
                <w:noProof/>
                <w:webHidden/>
              </w:rPr>
              <w:fldChar w:fldCharType="end"/>
            </w:r>
          </w:hyperlink>
        </w:p>
        <w:p w14:paraId="40BE4EDF" w14:textId="5F1506B9" w:rsidR="00FA36F6" w:rsidRDefault="00FA36F6">
          <w:pPr>
            <w:pStyle w:val="TOC1"/>
            <w:tabs>
              <w:tab w:val="right" w:leader="dot" w:pos="9350"/>
            </w:tabs>
            <w:rPr>
              <w:rFonts w:cstheme="minorBidi"/>
              <w:noProof/>
            </w:rPr>
          </w:pPr>
          <w:hyperlink w:anchor="_Toc41225590" w:history="1">
            <w:r w:rsidRPr="00DF1DA1">
              <w:rPr>
                <w:rStyle w:val="ad"/>
                <w:noProof/>
              </w:rPr>
              <w:t>Results</w:t>
            </w:r>
            <w:r>
              <w:rPr>
                <w:noProof/>
                <w:webHidden/>
              </w:rPr>
              <w:tab/>
            </w:r>
            <w:r>
              <w:rPr>
                <w:noProof/>
                <w:webHidden/>
              </w:rPr>
              <w:fldChar w:fldCharType="begin"/>
            </w:r>
            <w:r>
              <w:rPr>
                <w:noProof/>
                <w:webHidden/>
              </w:rPr>
              <w:instrText xml:space="preserve"> PAGEREF _Toc41225590 \h </w:instrText>
            </w:r>
            <w:r>
              <w:rPr>
                <w:noProof/>
                <w:webHidden/>
              </w:rPr>
            </w:r>
            <w:r>
              <w:rPr>
                <w:noProof/>
                <w:webHidden/>
              </w:rPr>
              <w:fldChar w:fldCharType="separate"/>
            </w:r>
            <w:r w:rsidR="00841150">
              <w:rPr>
                <w:noProof/>
                <w:webHidden/>
              </w:rPr>
              <w:t>13</w:t>
            </w:r>
            <w:r>
              <w:rPr>
                <w:noProof/>
                <w:webHidden/>
              </w:rPr>
              <w:fldChar w:fldCharType="end"/>
            </w:r>
          </w:hyperlink>
        </w:p>
        <w:p w14:paraId="5FE48D49" w14:textId="252BFF6E" w:rsidR="00FA36F6" w:rsidRDefault="00FA36F6">
          <w:pPr>
            <w:pStyle w:val="TOC2"/>
            <w:tabs>
              <w:tab w:val="right" w:leader="dot" w:pos="9350"/>
            </w:tabs>
            <w:rPr>
              <w:rFonts w:cstheme="minorBidi"/>
              <w:noProof/>
            </w:rPr>
          </w:pPr>
          <w:hyperlink w:anchor="_Toc41225591" w:history="1">
            <w:r w:rsidRPr="00DF1DA1">
              <w:rPr>
                <w:rStyle w:val="ad"/>
                <w:noProof/>
              </w:rPr>
              <w:t>Model Evaluation and Validation</w:t>
            </w:r>
            <w:r>
              <w:rPr>
                <w:noProof/>
                <w:webHidden/>
              </w:rPr>
              <w:tab/>
            </w:r>
            <w:r>
              <w:rPr>
                <w:noProof/>
                <w:webHidden/>
              </w:rPr>
              <w:fldChar w:fldCharType="begin"/>
            </w:r>
            <w:r>
              <w:rPr>
                <w:noProof/>
                <w:webHidden/>
              </w:rPr>
              <w:instrText xml:space="preserve"> PAGEREF _Toc41225591 \h </w:instrText>
            </w:r>
            <w:r>
              <w:rPr>
                <w:noProof/>
                <w:webHidden/>
              </w:rPr>
            </w:r>
            <w:r>
              <w:rPr>
                <w:noProof/>
                <w:webHidden/>
              </w:rPr>
              <w:fldChar w:fldCharType="separate"/>
            </w:r>
            <w:r w:rsidR="00841150">
              <w:rPr>
                <w:noProof/>
                <w:webHidden/>
              </w:rPr>
              <w:t>13</w:t>
            </w:r>
            <w:r>
              <w:rPr>
                <w:noProof/>
                <w:webHidden/>
              </w:rPr>
              <w:fldChar w:fldCharType="end"/>
            </w:r>
          </w:hyperlink>
        </w:p>
        <w:p w14:paraId="5E0D2646" w14:textId="392EB9F1" w:rsidR="00FA36F6" w:rsidRDefault="00FA36F6">
          <w:pPr>
            <w:pStyle w:val="TOC2"/>
            <w:tabs>
              <w:tab w:val="right" w:leader="dot" w:pos="9350"/>
            </w:tabs>
            <w:rPr>
              <w:rFonts w:cstheme="minorBidi"/>
              <w:noProof/>
            </w:rPr>
          </w:pPr>
          <w:hyperlink w:anchor="_Toc41225592" w:history="1">
            <w:r w:rsidRPr="00DF1DA1">
              <w:rPr>
                <w:rStyle w:val="ad"/>
                <w:noProof/>
              </w:rPr>
              <w:t>Prediction Visualization</w:t>
            </w:r>
            <w:r>
              <w:rPr>
                <w:noProof/>
                <w:webHidden/>
              </w:rPr>
              <w:tab/>
            </w:r>
            <w:r>
              <w:rPr>
                <w:noProof/>
                <w:webHidden/>
              </w:rPr>
              <w:fldChar w:fldCharType="begin"/>
            </w:r>
            <w:r>
              <w:rPr>
                <w:noProof/>
                <w:webHidden/>
              </w:rPr>
              <w:instrText xml:space="preserve"> PAGEREF _Toc41225592 \h </w:instrText>
            </w:r>
            <w:r>
              <w:rPr>
                <w:noProof/>
                <w:webHidden/>
              </w:rPr>
            </w:r>
            <w:r>
              <w:rPr>
                <w:noProof/>
                <w:webHidden/>
              </w:rPr>
              <w:fldChar w:fldCharType="separate"/>
            </w:r>
            <w:r w:rsidR="00841150">
              <w:rPr>
                <w:noProof/>
                <w:webHidden/>
              </w:rPr>
              <w:t>13</w:t>
            </w:r>
            <w:r>
              <w:rPr>
                <w:noProof/>
                <w:webHidden/>
              </w:rPr>
              <w:fldChar w:fldCharType="end"/>
            </w:r>
          </w:hyperlink>
        </w:p>
        <w:p w14:paraId="398235D4" w14:textId="2A699A4C" w:rsidR="00FA36F6" w:rsidRDefault="00FA36F6">
          <w:pPr>
            <w:pStyle w:val="TOC1"/>
            <w:tabs>
              <w:tab w:val="right" w:leader="dot" w:pos="9350"/>
            </w:tabs>
            <w:rPr>
              <w:rFonts w:cstheme="minorBidi"/>
              <w:noProof/>
            </w:rPr>
          </w:pPr>
          <w:hyperlink w:anchor="_Toc41225593" w:history="1">
            <w:r w:rsidRPr="00DF1DA1">
              <w:rPr>
                <w:rStyle w:val="ad"/>
                <w:noProof/>
              </w:rPr>
              <w:t>Conclusion</w:t>
            </w:r>
            <w:r>
              <w:rPr>
                <w:noProof/>
                <w:webHidden/>
              </w:rPr>
              <w:tab/>
            </w:r>
            <w:r>
              <w:rPr>
                <w:noProof/>
                <w:webHidden/>
              </w:rPr>
              <w:fldChar w:fldCharType="begin"/>
            </w:r>
            <w:r>
              <w:rPr>
                <w:noProof/>
                <w:webHidden/>
              </w:rPr>
              <w:instrText xml:space="preserve"> PAGEREF _Toc41225593 \h </w:instrText>
            </w:r>
            <w:r>
              <w:rPr>
                <w:noProof/>
                <w:webHidden/>
              </w:rPr>
            </w:r>
            <w:r>
              <w:rPr>
                <w:noProof/>
                <w:webHidden/>
              </w:rPr>
              <w:fldChar w:fldCharType="separate"/>
            </w:r>
            <w:r w:rsidR="00841150">
              <w:rPr>
                <w:noProof/>
                <w:webHidden/>
              </w:rPr>
              <w:t>16</w:t>
            </w:r>
            <w:r>
              <w:rPr>
                <w:noProof/>
                <w:webHidden/>
              </w:rPr>
              <w:fldChar w:fldCharType="end"/>
            </w:r>
          </w:hyperlink>
        </w:p>
        <w:p w14:paraId="5357DD28" w14:textId="32D8C001" w:rsidR="00FA36F6" w:rsidRDefault="00FA36F6">
          <w:pPr>
            <w:pStyle w:val="TOC2"/>
            <w:tabs>
              <w:tab w:val="right" w:leader="dot" w:pos="9350"/>
            </w:tabs>
            <w:rPr>
              <w:rFonts w:cstheme="minorBidi"/>
              <w:noProof/>
            </w:rPr>
          </w:pPr>
          <w:hyperlink w:anchor="_Toc41225594" w:history="1">
            <w:r w:rsidRPr="00DF1DA1">
              <w:rPr>
                <w:rStyle w:val="ad"/>
                <w:noProof/>
              </w:rPr>
              <w:t>Improvement</w:t>
            </w:r>
            <w:r>
              <w:rPr>
                <w:noProof/>
                <w:webHidden/>
              </w:rPr>
              <w:tab/>
            </w:r>
            <w:r>
              <w:rPr>
                <w:noProof/>
                <w:webHidden/>
              </w:rPr>
              <w:fldChar w:fldCharType="begin"/>
            </w:r>
            <w:r>
              <w:rPr>
                <w:noProof/>
                <w:webHidden/>
              </w:rPr>
              <w:instrText xml:space="preserve"> PAGEREF _Toc41225594 \h </w:instrText>
            </w:r>
            <w:r>
              <w:rPr>
                <w:noProof/>
                <w:webHidden/>
              </w:rPr>
            </w:r>
            <w:r>
              <w:rPr>
                <w:noProof/>
                <w:webHidden/>
              </w:rPr>
              <w:fldChar w:fldCharType="separate"/>
            </w:r>
            <w:r w:rsidR="00841150">
              <w:rPr>
                <w:noProof/>
                <w:webHidden/>
              </w:rPr>
              <w:t>16</w:t>
            </w:r>
            <w:r>
              <w:rPr>
                <w:noProof/>
                <w:webHidden/>
              </w:rPr>
              <w:fldChar w:fldCharType="end"/>
            </w:r>
          </w:hyperlink>
        </w:p>
        <w:p w14:paraId="5D23B8D2" w14:textId="6CCC2AE2" w:rsidR="0066451D" w:rsidRDefault="0066451D">
          <w:r>
            <w:rPr>
              <w:b/>
              <w:bCs/>
              <w:lang w:val="zh-CN"/>
            </w:rPr>
            <w:fldChar w:fldCharType="end"/>
          </w:r>
        </w:p>
      </w:sdtContent>
    </w:sdt>
    <w:p w14:paraId="2ECDCD9F" w14:textId="40509FFB" w:rsidR="0066451D" w:rsidRDefault="0066451D" w:rsidP="0066451D">
      <w:r>
        <w:br w:type="page"/>
      </w:r>
    </w:p>
    <w:p w14:paraId="46475CEE" w14:textId="286B133D" w:rsidR="003922D8" w:rsidRDefault="003922D8" w:rsidP="003922D8">
      <w:pPr>
        <w:pStyle w:val="1"/>
      </w:pPr>
      <w:bookmarkStart w:id="0" w:name="_Toc41225565"/>
      <w:r>
        <w:lastRenderedPageBreak/>
        <w:t>Definition</w:t>
      </w:r>
      <w:bookmarkEnd w:id="0"/>
    </w:p>
    <w:p w14:paraId="211415D1" w14:textId="3E4BF9D2" w:rsidR="003922D8" w:rsidRDefault="003922D8" w:rsidP="003922D8">
      <w:pPr>
        <w:pStyle w:val="2"/>
      </w:pPr>
      <w:bookmarkStart w:id="1" w:name="_Toc41225566"/>
      <w:r>
        <w:t>Project Overview</w:t>
      </w:r>
      <w:bookmarkEnd w:id="1"/>
    </w:p>
    <w:p w14:paraId="40402E5F" w14:textId="49115CE4" w:rsidR="003922D8" w:rsidRDefault="003922D8" w:rsidP="003922D8">
      <w:r>
        <w:t>Currently, Rossman store managers are tasked with predicting their daily sales for up to six weeks in advance. More precisely, the target outputs are sales prediction for each day, and can up to six weeks long. As state before, these sales can be influenced by many factors, and those data can work together, to help identify the future sales figure.</w:t>
      </w:r>
    </w:p>
    <w:p w14:paraId="03BBB4C6" w14:textId="4BBA8F4F" w:rsidR="003922D8" w:rsidRDefault="003922D8" w:rsidP="003922D8">
      <w:r>
        <w:t xml:space="preserve">To solve this issue, a machine learning model </w:t>
      </w:r>
      <w:r>
        <w:rPr>
          <w:rFonts w:hint="eastAsia"/>
        </w:rPr>
        <w:t>was</w:t>
      </w:r>
      <w:r>
        <w:t xml:space="preserve"> built to fulfi</w:t>
      </w:r>
      <w:r w:rsidR="00412D81">
        <w:t>l</w:t>
      </w:r>
      <w:r>
        <w:t xml:space="preserve">l these tasks. Candidate model including general supervised learning model such as SGD Regressor, Lasso, </w:t>
      </w:r>
      <w:proofErr w:type="spellStart"/>
      <w:r>
        <w:t>EnsembleRegressors</w:t>
      </w:r>
      <w:proofErr w:type="spellEnd"/>
      <w:r>
        <w:t xml:space="preserve">, </w:t>
      </w:r>
      <w:proofErr w:type="spellStart"/>
      <w:r>
        <w:t>XGBoost</w:t>
      </w:r>
      <w:proofErr w:type="spellEnd"/>
      <w:r>
        <w:t xml:space="preserve">, as well as RNN. To better understand the time-series prediction mechanism, </w:t>
      </w:r>
      <w:r w:rsidR="00412D81">
        <w:t xml:space="preserve">the </w:t>
      </w:r>
      <w:r>
        <w:t xml:space="preserve">decision made was to use </w:t>
      </w:r>
      <w:r w:rsidR="00412D81">
        <w:t xml:space="preserve">a </w:t>
      </w:r>
      <w:r>
        <w:t>deep-learning approach, with LSTM (Long-Short Term Model).</w:t>
      </w:r>
    </w:p>
    <w:p w14:paraId="4BE404D3" w14:textId="6852D41B" w:rsidR="003922D8" w:rsidRPr="003922D8" w:rsidRDefault="003922D8" w:rsidP="003922D8">
      <w:r>
        <w:t>The data was explored at first, the hidden pattern was extracted during the exploration. Then, data w</w:t>
      </w:r>
      <w:r w:rsidR="00412D81">
        <w:t>ere</w:t>
      </w:r>
      <w:r>
        <w:t xml:space="preserve"> standardized and labeled in a meaningful way for further computations. The training and validation datasets were further constructed in a way that the model can handle. Finally</w:t>
      </w:r>
      <w:r w:rsidR="00412D81">
        <w:t>,</w:t>
      </w:r>
      <w:r>
        <w:t xml:space="preserve"> the prediction was made.</w:t>
      </w:r>
    </w:p>
    <w:p w14:paraId="41B25FC9" w14:textId="3EEF48DC" w:rsidR="003922D8" w:rsidRDefault="003922D8" w:rsidP="003922D8">
      <w:pPr>
        <w:pStyle w:val="2"/>
      </w:pPr>
      <w:bookmarkStart w:id="2" w:name="_Toc41225567"/>
      <w:r>
        <w:t>Problem Statement</w:t>
      </w:r>
      <w:bookmarkEnd w:id="2"/>
    </w:p>
    <w:p w14:paraId="7CCAE5C0" w14:textId="20E8EBA9" w:rsidR="003922D8" w:rsidRDefault="006712ED" w:rsidP="003922D8">
      <w:r>
        <w:t>Rossman store provide</w:t>
      </w:r>
      <w:r w:rsidR="00412D81">
        <w:t>s</w:t>
      </w:r>
      <w:r>
        <w:t xml:space="preserve"> around 3 years of historical data including sales, promotion status</w:t>
      </w:r>
      <w:r w:rsidR="00412D81">
        <w:t>,</w:t>
      </w:r>
      <w:r>
        <w:t xml:space="preserve"> and others. Through this project, Rossman store hope competitors create model and training with this data, to predict their sales figure in the coming weeks.</w:t>
      </w:r>
    </w:p>
    <w:p w14:paraId="368DB14C" w14:textId="43EF4206" w:rsidR="006712ED" w:rsidRDefault="006712ED" w:rsidP="003922D8">
      <w:r>
        <w:t>The problem itself is a typical time-series supervised learning issue. The data Rossman provided was time labeled sales and store status data. Store status including Open Status, Promotion Status, State Holiday Status and School Holiday status, etc. Th</w:t>
      </w:r>
      <w:r w:rsidR="00412D81">
        <w:t>at</w:t>
      </w:r>
      <w:r>
        <w:t xml:space="preserve"> status indicates the condition of </w:t>
      </w:r>
      <w:r w:rsidR="00412D81">
        <w:t xml:space="preserve">the </w:t>
      </w:r>
      <w:r>
        <w:t>given date in the store. For prediction, the store status is also provided. The model should take those statu</w:t>
      </w:r>
      <w:r w:rsidR="00412D81">
        <w:t>se</w:t>
      </w:r>
      <w:r>
        <w:t xml:space="preserve">s as input, to generate </w:t>
      </w:r>
      <w:r w:rsidR="00412D81">
        <w:t xml:space="preserve">a </w:t>
      </w:r>
      <w:r>
        <w:t>prediction for sales.</w:t>
      </w:r>
    </w:p>
    <w:p w14:paraId="306F1814" w14:textId="06DB39FB" w:rsidR="006712ED" w:rsidRDefault="006712ED" w:rsidP="006712ED">
      <w:pPr>
        <w:pStyle w:val="2"/>
      </w:pPr>
      <w:bookmarkStart w:id="3" w:name="_Toc41225568"/>
      <w:r>
        <w:t>Metrics</w:t>
      </w:r>
      <w:bookmarkEnd w:id="3"/>
    </w:p>
    <w:p w14:paraId="30374A49" w14:textId="348847D0" w:rsidR="006712ED" w:rsidRDefault="006712ED" w:rsidP="006712ED">
      <w:r>
        <w:t>Metrics was assigned to measure the model prediction’s deviation between the real sales figure and predicted value. According</w:t>
      </w:r>
      <w:r w:rsidR="00412D81">
        <w:t xml:space="preserve"> to</w:t>
      </w:r>
      <w:r>
        <w:t xml:space="preserve"> </w:t>
      </w:r>
      <w:r w:rsidR="00412D81">
        <w:t xml:space="preserve">the </w:t>
      </w:r>
      <w:r>
        <w:t>Kaggle competition page, the chosen Metrics was RMS</w:t>
      </w:r>
      <w:r w:rsidR="00546F31">
        <w:t>P</w:t>
      </w:r>
      <w:r>
        <w:t xml:space="preserve">E (Root Mean Square </w:t>
      </w:r>
      <w:r w:rsidR="00546F31">
        <w:t xml:space="preserve">Percentage </w:t>
      </w:r>
      <w:r>
        <w:t>Error), shown as below:</w:t>
      </w:r>
    </w:p>
    <w:p w14:paraId="639E4F20" w14:textId="13146828" w:rsidR="006712ED" w:rsidRDefault="006712ED" w:rsidP="006712ED">
      <m:oMathPara>
        <m:oMath>
          <m:r>
            <w:rPr>
              <w:rFonts w:ascii="Cambria Math" w:hAnsi="Cambria Math"/>
            </w:rPr>
            <m:t>RMSPE</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oMath>
      </m:oMathPara>
    </w:p>
    <w:p w14:paraId="5EF9C364" w14:textId="778205EE" w:rsidR="00546F31" w:rsidRDefault="00546F31" w:rsidP="006712ED">
      <w:r>
        <w:t>This RMSPE will be used as the final metric to evaluate a model’s performance.</w:t>
      </w:r>
    </w:p>
    <w:p w14:paraId="522A663C" w14:textId="5742D117" w:rsidR="00546F31" w:rsidRDefault="00546F31" w:rsidP="006712ED">
      <w:r>
        <w:t xml:space="preserve">Besides, during training, </w:t>
      </w:r>
      <w:proofErr w:type="spellStart"/>
      <w:r>
        <w:t>BCELoss</w:t>
      </w:r>
      <w:proofErr w:type="spellEnd"/>
      <w:r>
        <w:t xml:space="preserve"> (Binary Cross-Entropy Loss) was also introduced as the loss function. The </w:t>
      </w:r>
      <w:proofErr w:type="spellStart"/>
      <w:r>
        <w:t>BCELoss</w:t>
      </w:r>
      <w:proofErr w:type="spellEnd"/>
      <w:r>
        <w:t xml:space="preserve"> will be used to evaluate the model’s performance during </w:t>
      </w:r>
      <w:r w:rsidR="00412D81">
        <w:t xml:space="preserve">the </w:t>
      </w:r>
      <w:r>
        <w:t xml:space="preserve">training stage, and the best performance model will be used to predict </w:t>
      </w:r>
      <w:r w:rsidR="00412D81">
        <w:t xml:space="preserve">a </w:t>
      </w:r>
      <w:r>
        <w:t xml:space="preserve">result, and eventually evaluate by RMSPE </w:t>
      </w:r>
      <w:r>
        <w:rPr>
          <w:rFonts w:hint="eastAsia"/>
        </w:rPr>
        <w:t>approa</w:t>
      </w:r>
      <w:r>
        <w:t xml:space="preserve">ch. </w:t>
      </w:r>
      <w:proofErr w:type="spellStart"/>
      <w:r>
        <w:t>BCELoss</w:t>
      </w:r>
      <w:proofErr w:type="spellEnd"/>
      <w:r>
        <w:t xml:space="preserve"> function is as:</w:t>
      </w:r>
    </w:p>
    <w:p w14:paraId="1D6CA47F" w14:textId="577A83F2" w:rsidR="0066451D" w:rsidRPr="0066451D" w:rsidRDefault="00546F31" w:rsidP="0066451D">
      <m:oMathPara>
        <m:oMath>
          <m:r>
            <w:rPr>
              <w:rFonts w:ascii="Cambria Math" w:hAnsi="Cambria Math"/>
            </w:rPr>
            <m:t>l</m:t>
          </m:r>
          <m:d>
            <m:dPr>
              <m:ctrlPr>
                <w:rPr>
                  <w:rFonts w:ascii="Cambria Math" w:hAnsi="Cambria Math"/>
                  <w:i/>
                </w:rPr>
              </m:ctrlPr>
            </m:dPr>
            <m:e>
              <m:r>
                <w:rPr>
                  <w:rFonts w:ascii="Cambria Math" w:hAnsi="Cambria Math"/>
                </w:rPr>
                <m:t>x,y</m:t>
              </m:r>
            </m:e>
          </m:d>
          <m:r>
            <w:rPr>
              <w:rFonts w:ascii="Cambria Math" w:hAnsi="Cambria Math"/>
            </w:rPr>
            <m:t>=L=</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m:t>
                          </m:r>
                        </m:e>
                      </m:d>
                    </m:e>
                    <m:sup>
                      <m:sSub>
                        <m:sSubPr>
                          <m:ctrlPr>
                            <w:rPr>
                              <w:rFonts w:ascii="Cambria Math" w:hAnsi="Cambria Math"/>
                              <w:i/>
                            </w:rPr>
                          </m:ctrlPr>
                        </m:sSubPr>
                        <m:e>
                          <m:r>
                            <w:rPr>
                              <w:rFonts w:ascii="Cambria Math" w:hAnsi="Cambria Math"/>
                            </w:rPr>
                            <m:t>l</m:t>
                          </m:r>
                        </m:e>
                        <m:sub>
                          <m:r>
                            <w:rPr>
                              <w:rFonts w:ascii="Cambria Math" w:hAnsi="Cambria Math"/>
                            </w:rPr>
                            <m:t>N</m:t>
                          </m:r>
                        </m:sub>
                      </m:sSub>
                    </m:sup>
                  </m:sSup>
                </m:e>
              </m:d>
            </m:e>
            <m:sup>
              <m:r>
                <w:rPr>
                  <w:rFonts w:ascii="Cambria Math" w:hAnsi="Cambria Math"/>
                </w:rPr>
                <m:t>T</m:t>
              </m:r>
            </m:sup>
          </m:sSup>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unc>
                <m:funcPr>
                  <m:ctrlPr>
                    <w:rPr>
                      <w:rFonts w:ascii="Cambria Math" w:hAnsi="Cambria Math"/>
                      <w:i/>
                    </w:rPr>
                  </m:ctrlPr>
                </m:funcPr>
                <m:fName>
                  <m:r>
                    <w:rPr>
                      <w:rFonts w:ascii="Cambria Math" w:hAnsi="Cambria Math"/>
                    </w:rPr>
                    <m:t>log</m:t>
                  </m:r>
                </m:fName>
                <m:e>
                  <m:sSub>
                    <m:sSubPr>
                      <m:ctrlPr>
                        <w:rPr>
                          <w:rFonts w:ascii="Cambria Math" w:hAnsi="Cambria Math"/>
                          <w:i/>
                        </w:rPr>
                      </m:ctrlPr>
                    </m:sSubPr>
                    <m:e>
                      <m:r>
                        <w:rPr>
                          <w:rFonts w:ascii="Cambria Math" w:hAnsi="Cambria Math"/>
                        </w:rPr>
                        <m:t>x</m:t>
                      </m:r>
                    </m:e>
                    <m:sub>
                      <m:r>
                        <w:rPr>
                          <w:rFonts w:ascii="Cambria Math" w:hAnsi="Cambria Math"/>
                        </w:rPr>
                        <m:t>n</m:t>
                      </m:r>
                    </m:sub>
                  </m:sSub>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d>
        </m:oMath>
      </m:oMathPara>
    </w:p>
    <w:p w14:paraId="1224C9BC" w14:textId="05911696" w:rsidR="0066451D" w:rsidRDefault="0066451D">
      <w:r>
        <w:br w:type="page"/>
      </w:r>
    </w:p>
    <w:p w14:paraId="234C0151" w14:textId="70162A96" w:rsidR="006712ED" w:rsidRDefault="00517889" w:rsidP="00517889">
      <w:pPr>
        <w:pStyle w:val="1"/>
      </w:pPr>
      <w:bookmarkStart w:id="4" w:name="_Toc41225569"/>
      <w:r>
        <w:lastRenderedPageBreak/>
        <w:t>Analysis</w:t>
      </w:r>
      <w:bookmarkEnd w:id="4"/>
    </w:p>
    <w:p w14:paraId="4D363514" w14:textId="320EE29B" w:rsidR="00517889" w:rsidRDefault="00517889" w:rsidP="00517889">
      <w:pPr>
        <w:pStyle w:val="2"/>
      </w:pPr>
      <w:bookmarkStart w:id="5" w:name="_Toc41225570"/>
      <w:r>
        <w:t>Data Exploration</w:t>
      </w:r>
      <w:bookmarkEnd w:id="5"/>
    </w:p>
    <w:p w14:paraId="4A6B134C" w14:textId="62ABB791" w:rsidR="00710CBB" w:rsidRDefault="00710CBB" w:rsidP="00710CBB">
      <w:r>
        <w:t xml:space="preserve">Rossman store provides </w:t>
      </w:r>
      <w:r w:rsidR="00412D81">
        <w:t xml:space="preserve">the </w:t>
      </w:r>
      <w:r>
        <w:t>follow</w:t>
      </w:r>
      <w:r w:rsidR="00412D81">
        <w:t>ing</w:t>
      </w:r>
      <w:r>
        <w:t xml:space="preserve"> data files for this project:</w:t>
      </w:r>
    </w:p>
    <w:p w14:paraId="6E5D3223" w14:textId="76FFB260" w:rsidR="00710CBB" w:rsidRPr="00710CBB" w:rsidRDefault="00710CBB" w:rsidP="00710CBB">
      <w:pPr>
        <w:pStyle w:val="aa"/>
        <w:numPr>
          <w:ilvl w:val="0"/>
          <w:numId w:val="5"/>
        </w:numPr>
      </w:pPr>
      <w:r w:rsidRPr="00710CBB">
        <w:rPr>
          <w:b/>
          <w:bCs/>
        </w:rPr>
        <w:t>train.csv</w:t>
      </w:r>
      <w:r w:rsidRPr="00710CBB">
        <w:t>: historical data including Sales</w:t>
      </w:r>
    </w:p>
    <w:p w14:paraId="08596480" w14:textId="77777777" w:rsidR="00710CBB" w:rsidRPr="00710CBB" w:rsidRDefault="00710CBB" w:rsidP="00710CBB">
      <w:pPr>
        <w:pStyle w:val="aa"/>
        <w:numPr>
          <w:ilvl w:val="0"/>
          <w:numId w:val="5"/>
        </w:numPr>
      </w:pPr>
      <w:r w:rsidRPr="00710CBB">
        <w:rPr>
          <w:b/>
          <w:bCs/>
        </w:rPr>
        <w:t>test.csv</w:t>
      </w:r>
      <w:r w:rsidRPr="00710CBB">
        <w:t>: historical data excluding Sales</w:t>
      </w:r>
    </w:p>
    <w:p w14:paraId="687138AC" w14:textId="77777777" w:rsidR="00710CBB" w:rsidRPr="00710CBB" w:rsidRDefault="00710CBB" w:rsidP="00710CBB">
      <w:pPr>
        <w:pStyle w:val="aa"/>
        <w:numPr>
          <w:ilvl w:val="0"/>
          <w:numId w:val="5"/>
        </w:numPr>
      </w:pPr>
      <w:r w:rsidRPr="00710CBB">
        <w:rPr>
          <w:b/>
          <w:bCs/>
        </w:rPr>
        <w:t>sample_submission.csv</w:t>
      </w:r>
      <w:r w:rsidRPr="00710CBB">
        <w:t>: a sample submission file in the correct format</w:t>
      </w:r>
    </w:p>
    <w:p w14:paraId="5A9804D6" w14:textId="77777777" w:rsidR="00710CBB" w:rsidRPr="00710CBB" w:rsidRDefault="00710CBB" w:rsidP="00710CBB">
      <w:pPr>
        <w:pStyle w:val="aa"/>
        <w:numPr>
          <w:ilvl w:val="0"/>
          <w:numId w:val="5"/>
        </w:numPr>
      </w:pPr>
      <w:r w:rsidRPr="00710CBB">
        <w:rPr>
          <w:b/>
          <w:bCs/>
        </w:rPr>
        <w:t>store.csv</w:t>
      </w:r>
      <w:r w:rsidRPr="00710CBB">
        <w:t>: supplemental information about the stores</w:t>
      </w:r>
    </w:p>
    <w:p w14:paraId="3C7F178C" w14:textId="21FF855B" w:rsidR="00710CBB" w:rsidRDefault="00710CBB" w:rsidP="00710CBB">
      <w:r w:rsidRPr="00710CBB">
        <w:t xml:space="preserve">For train.csv and test.csv, they all contain </w:t>
      </w:r>
      <w:r w:rsidR="00412D81">
        <w:t xml:space="preserve">the </w:t>
      </w:r>
      <w:r w:rsidRPr="00710CBB">
        <w:t>following data fields:</w:t>
      </w:r>
    </w:p>
    <w:p w14:paraId="30458065" w14:textId="4A83C73C" w:rsidR="000953C1" w:rsidRPr="000953C1" w:rsidRDefault="000953C1" w:rsidP="00710CBB">
      <w:pPr>
        <w:pStyle w:val="aa"/>
        <w:numPr>
          <w:ilvl w:val="0"/>
          <w:numId w:val="6"/>
        </w:numPr>
      </w:pPr>
      <w:r w:rsidRPr="00710CBB">
        <w:rPr>
          <w:b/>
          <w:bCs/>
        </w:rPr>
        <w:t>Id</w:t>
      </w:r>
      <w:r w:rsidRPr="000953C1">
        <w:t xml:space="preserve">: </w:t>
      </w:r>
      <w:proofErr w:type="gramStart"/>
      <w:r w:rsidRPr="000953C1">
        <w:t>an</w:t>
      </w:r>
      <w:proofErr w:type="gramEnd"/>
      <w:r w:rsidRPr="000953C1">
        <w:t xml:space="preserve"> Id that represents a (Store, Date) duple within the test set</w:t>
      </w:r>
    </w:p>
    <w:p w14:paraId="755B7FAD" w14:textId="77777777" w:rsidR="000953C1" w:rsidRPr="000953C1" w:rsidRDefault="000953C1" w:rsidP="000953C1">
      <w:pPr>
        <w:pStyle w:val="aa"/>
        <w:numPr>
          <w:ilvl w:val="0"/>
          <w:numId w:val="3"/>
        </w:numPr>
      </w:pPr>
      <w:r w:rsidRPr="000953C1">
        <w:rPr>
          <w:b/>
          <w:bCs/>
        </w:rPr>
        <w:t>Store</w:t>
      </w:r>
      <w:r w:rsidRPr="000953C1">
        <w:t>: a unique Id for each store</w:t>
      </w:r>
    </w:p>
    <w:p w14:paraId="523DF9A5" w14:textId="77777777" w:rsidR="000953C1" w:rsidRPr="000953C1" w:rsidRDefault="000953C1" w:rsidP="000953C1">
      <w:pPr>
        <w:pStyle w:val="aa"/>
        <w:numPr>
          <w:ilvl w:val="0"/>
          <w:numId w:val="3"/>
        </w:numPr>
      </w:pPr>
      <w:r w:rsidRPr="000953C1">
        <w:rPr>
          <w:b/>
          <w:bCs/>
        </w:rPr>
        <w:t>Sales</w:t>
      </w:r>
      <w:r w:rsidRPr="000953C1">
        <w:t>: the turnover for any given day (this is what you are predicting)</w:t>
      </w:r>
    </w:p>
    <w:p w14:paraId="2E9F1B10" w14:textId="77777777" w:rsidR="000953C1" w:rsidRPr="000953C1" w:rsidRDefault="000953C1" w:rsidP="000953C1">
      <w:pPr>
        <w:pStyle w:val="aa"/>
        <w:numPr>
          <w:ilvl w:val="0"/>
          <w:numId w:val="3"/>
        </w:numPr>
      </w:pPr>
      <w:r w:rsidRPr="000953C1">
        <w:rPr>
          <w:b/>
          <w:bCs/>
        </w:rPr>
        <w:t>Customers</w:t>
      </w:r>
      <w:r w:rsidRPr="000953C1">
        <w:t>: the number of customers on a given day</w:t>
      </w:r>
    </w:p>
    <w:p w14:paraId="28DE12C6" w14:textId="77777777" w:rsidR="000953C1" w:rsidRPr="000953C1" w:rsidRDefault="000953C1" w:rsidP="000953C1">
      <w:pPr>
        <w:pStyle w:val="aa"/>
        <w:numPr>
          <w:ilvl w:val="0"/>
          <w:numId w:val="3"/>
        </w:numPr>
      </w:pPr>
      <w:r w:rsidRPr="000953C1">
        <w:rPr>
          <w:b/>
          <w:bCs/>
        </w:rPr>
        <w:t>Open</w:t>
      </w:r>
      <w:r w:rsidRPr="000953C1">
        <w:t>: an indicator for whether the store was open: 0 = closed, 1 = open</w:t>
      </w:r>
    </w:p>
    <w:p w14:paraId="6A83073A" w14:textId="77777777" w:rsidR="000953C1" w:rsidRPr="000953C1" w:rsidRDefault="000953C1" w:rsidP="000953C1">
      <w:pPr>
        <w:pStyle w:val="aa"/>
        <w:numPr>
          <w:ilvl w:val="0"/>
          <w:numId w:val="3"/>
        </w:numPr>
      </w:pPr>
      <w:proofErr w:type="spellStart"/>
      <w:r w:rsidRPr="000953C1">
        <w:rPr>
          <w:b/>
          <w:bCs/>
        </w:rPr>
        <w:t>StateHoliday</w:t>
      </w:r>
      <w:proofErr w:type="spellEnd"/>
      <w:r w:rsidRPr="000953C1">
        <w:t>: indicates a state holiday. Normally all stores, with few exceptions, are closed on state holidays. Note that all schools are closed on public holidays and weekends. a = public holiday, b = Easter holiday, c = Christmas, 0 = None</w:t>
      </w:r>
    </w:p>
    <w:p w14:paraId="3FB918FB" w14:textId="77777777" w:rsidR="000953C1" w:rsidRPr="000953C1" w:rsidRDefault="000953C1" w:rsidP="000953C1">
      <w:pPr>
        <w:pStyle w:val="aa"/>
        <w:numPr>
          <w:ilvl w:val="0"/>
          <w:numId w:val="3"/>
        </w:numPr>
      </w:pPr>
      <w:proofErr w:type="spellStart"/>
      <w:r w:rsidRPr="000953C1">
        <w:rPr>
          <w:b/>
          <w:bCs/>
        </w:rPr>
        <w:t>SchoolHoliday</w:t>
      </w:r>
      <w:proofErr w:type="spellEnd"/>
      <w:r w:rsidRPr="000953C1">
        <w:t>: indicates if the (Store, Date) was affected by the closure of public schools</w:t>
      </w:r>
    </w:p>
    <w:p w14:paraId="3B003804" w14:textId="77777777" w:rsidR="000953C1" w:rsidRPr="000953C1" w:rsidRDefault="000953C1" w:rsidP="000953C1">
      <w:pPr>
        <w:pStyle w:val="aa"/>
        <w:numPr>
          <w:ilvl w:val="0"/>
          <w:numId w:val="3"/>
        </w:numPr>
      </w:pPr>
      <w:proofErr w:type="spellStart"/>
      <w:r w:rsidRPr="000953C1">
        <w:rPr>
          <w:b/>
          <w:bCs/>
        </w:rPr>
        <w:t>StoreType</w:t>
      </w:r>
      <w:proofErr w:type="spellEnd"/>
      <w:r w:rsidRPr="000953C1">
        <w:t>: differentiates between 4 different store models: a, b, c, d</w:t>
      </w:r>
    </w:p>
    <w:p w14:paraId="1271BB56" w14:textId="77777777" w:rsidR="000953C1" w:rsidRPr="000953C1" w:rsidRDefault="000953C1" w:rsidP="000953C1">
      <w:pPr>
        <w:pStyle w:val="aa"/>
        <w:numPr>
          <w:ilvl w:val="0"/>
          <w:numId w:val="3"/>
        </w:numPr>
      </w:pPr>
      <w:r w:rsidRPr="000953C1">
        <w:rPr>
          <w:b/>
          <w:bCs/>
        </w:rPr>
        <w:t>Assortment</w:t>
      </w:r>
      <w:r w:rsidRPr="000953C1">
        <w:t>: describes an assortment level: a = basic, b = extra, c = extended</w:t>
      </w:r>
    </w:p>
    <w:p w14:paraId="302C8977" w14:textId="77777777" w:rsidR="000953C1" w:rsidRPr="000953C1" w:rsidRDefault="000953C1" w:rsidP="000953C1">
      <w:pPr>
        <w:pStyle w:val="aa"/>
        <w:numPr>
          <w:ilvl w:val="0"/>
          <w:numId w:val="3"/>
        </w:numPr>
      </w:pPr>
      <w:proofErr w:type="spellStart"/>
      <w:r w:rsidRPr="000953C1">
        <w:rPr>
          <w:b/>
          <w:bCs/>
        </w:rPr>
        <w:t>CompetitionDistance</w:t>
      </w:r>
      <w:proofErr w:type="spellEnd"/>
      <w:r w:rsidRPr="000953C1">
        <w:t>: distance in meters to the nearest competitor store</w:t>
      </w:r>
    </w:p>
    <w:p w14:paraId="37A26F0D" w14:textId="77777777" w:rsidR="000953C1" w:rsidRPr="000953C1" w:rsidRDefault="000953C1" w:rsidP="000953C1">
      <w:pPr>
        <w:pStyle w:val="aa"/>
        <w:numPr>
          <w:ilvl w:val="0"/>
          <w:numId w:val="3"/>
        </w:numPr>
      </w:pPr>
      <w:proofErr w:type="spellStart"/>
      <w:proofErr w:type="gramStart"/>
      <w:r w:rsidRPr="000953C1">
        <w:rPr>
          <w:b/>
          <w:bCs/>
        </w:rPr>
        <w:t>CompetitionOpenSince</w:t>
      </w:r>
      <w:proofErr w:type="spellEnd"/>
      <w:r w:rsidRPr="000953C1">
        <w:t>[</w:t>
      </w:r>
      <w:proofErr w:type="gramEnd"/>
      <w:r w:rsidRPr="000953C1">
        <w:t>Month/Year]: gives the approximate year and month of the time the nearest competitor was opened</w:t>
      </w:r>
    </w:p>
    <w:p w14:paraId="6D8B10E0" w14:textId="77777777" w:rsidR="000953C1" w:rsidRPr="000953C1" w:rsidRDefault="000953C1" w:rsidP="000953C1">
      <w:pPr>
        <w:pStyle w:val="aa"/>
        <w:numPr>
          <w:ilvl w:val="0"/>
          <w:numId w:val="3"/>
        </w:numPr>
      </w:pPr>
      <w:r w:rsidRPr="000953C1">
        <w:rPr>
          <w:b/>
          <w:bCs/>
        </w:rPr>
        <w:t>Promo</w:t>
      </w:r>
      <w:r w:rsidRPr="000953C1">
        <w:t>: indicates whether a store is running a promo on that day</w:t>
      </w:r>
    </w:p>
    <w:p w14:paraId="0B134256" w14:textId="77777777" w:rsidR="000953C1" w:rsidRPr="000953C1" w:rsidRDefault="000953C1" w:rsidP="000953C1">
      <w:pPr>
        <w:pStyle w:val="aa"/>
        <w:numPr>
          <w:ilvl w:val="0"/>
          <w:numId w:val="3"/>
        </w:numPr>
      </w:pPr>
      <w:r w:rsidRPr="000953C1">
        <w:rPr>
          <w:b/>
          <w:bCs/>
        </w:rPr>
        <w:t>Promo2</w:t>
      </w:r>
      <w:r w:rsidRPr="000953C1">
        <w:t>: Promo2 is a continuing and consecutive promotion for some stores: 0 = store is not participating, 1 = store is participating</w:t>
      </w:r>
    </w:p>
    <w:p w14:paraId="7CE49283" w14:textId="77777777" w:rsidR="000953C1" w:rsidRPr="000953C1" w:rsidRDefault="000953C1" w:rsidP="000953C1">
      <w:pPr>
        <w:pStyle w:val="aa"/>
        <w:numPr>
          <w:ilvl w:val="0"/>
          <w:numId w:val="3"/>
        </w:numPr>
      </w:pPr>
      <w:r w:rsidRPr="000953C1">
        <w:rPr>
          <w:b/>
          <w:bCs/>
        </w:rPr>
        <w:t>Promo2</w:t>
      </w:r>
      <w:proofErr w:type="gramStart"/>
      <w:r w:rsidRPr="000953C1">
        <w:rPr>
          <w:b/>
          <w:bCs/>
        </w:rPr>
        <w:t>Since</w:t>
      </w:r>
      <w:r w:rsidRPr="000953C1">
        <w:t>[</w:t>
      </w:r>
      <w:proofErr w:type="gramEnd"/>
      <w:r w:rsidRPr="000953C1">
        <w:t>Year/Week]: describes the year and calendar week when the store started participating in Promo2</w:t>
      </w:r>
    </w:p>
    <w:p w14:paraId="67D5B169" w14:textId="222094BF" w:rsidR="000953C1" w:rsidRPr="000953C1" w:rsidRDefault="000953C1" w:rsidP="000953C1">
      <w:pPr>
        <w:pStyle w:val="aa"/>
        <w:numPr>
          <w:ilvl w:val="0"/>
          <w:numId w:val="3"/>
        </w:numPr>
      </w:pPr>
      <w:proofErr w:type="spellStart"/>
      <w:r w:rsidRPr="000953C1">
        <w:rPr>
          <w:b/>
          <w:bCs/>
        </w:rPr>
        <w:t>PromoInterval</w:t>
      </w:r>
      <w:proofErr w:type="spellEnd"/>
      <w:r w:rsidRPr="000953C1">
        <w:t>: describes the consecutive intervals Promo2 is started, naming the months the promotion is started anew. E.g. "Feb,</w:t>
      </w:r>
      <w:r w:rsidR="00412D81">
        <w:t xml:space="preserve"> </w:t>
      </w:r>
      <w:r w:rsidRPr="000953C1">
        <w:t>May,</w:t>
      </w:r>
      <w:r w:rsidR="00412D81">
        <w:t xml:space="preserve"> </w:t>
      </w:r>
      <w:r w:rsidRPr="000953C1">
        <w:t>Aug,</w:t>
      </w:r>
      <w:r w:rsidR="00412D81">
        <w:t xml:space="preserve"> </w:t>
      </w:r>
      <w:r w:rsidRPr="000953C1">
        <w:t>Nov" means each round starts in February, May, August, November of any given year for that store</w:t>
      </w:r>
    </w:p>
    <w:p w14:paraId="7DC1C142" w14:textId="6387A5E1" w:rsidR="000953C1" w:rsidRDefault="00710CBB" w:rsidP="00517889">
      <w:r>
        <w:t>According to provided data, there are 1115 stores with around 2 years of data provided.</w:t>
      </w:r>
      <w:r w:rsidR="00F4519F">
        <w:t xml:space="preserve"> Most of the data is complete. However, there still some NA value in some columns </w:t>
      </w:r>
      <w:r w:rsidR="00412D81">
        <w:t xml:space="preserve">that </w:t>
      </w:r>
      <w:r w:rsidR="00F4519F">
        <w:t>need handle before further analy</w:t>
      </w:r>
      <w:r w:rsidR="00412D81">
        <w:t>sis</w:t>
      </w:r>
      <w:r w:rsidR="00F4519F">
        <w:t>.</w:t>
      </w:r>
    </w:p>
    <w:p w14:paraId="11D67F46" w14:textId="65F3978E" w:rsidR="00F4519F" w:rsidRDefault="00F4519F" w:rsidP="00517889">
      <w:r>
        <w:t>The sales figure was analyzed to better capture the pattern within. The yearly pattern and weekly pattern were special</w:t>
      </w:r>
      <w:r w:rsidR="00412D81">
        <w:t>ly</w:t>
      </w:r>
      <w:r>
        <w:t xml:space="preserve"> studied. Those patterns will further influence our model design decision.</w:t>
      </w:r>
    </w:p>
    <w:p w14:paraId="229A4744" w14:textId="42456B24" w:rsidR="00F4519F" w:rsidRDefault="00F4519F" w:rsidP="00F4519F">
      <w:pPr>
        <w:pStyle w:val="2"/>
      </w:pPr>
      <w:bookmarkStart w:id="6" w:name="_Toc41225571"/>
      <w:r>
        <w:t>Exploratory Visualization</w:t>
      </w:r>
      <w:bookmarkEnd w:id="6"/>
    </w:p>
    <w:p w14:paraId="7C2C0BA2" w14:textId="3FB33D8E" w:rsidR="008D6A66" w:rsidRPr="008D6A66" w:rsidRDefault="008D6A66" w:rsidP="008D6A66">
      <w:pPr>
        <w:pStyle w:val="3"/>
      </w:pPr>
      <w:bookmarkStart w:id="7" w:name="_Toc41225572"/>
      <w:r>
        <w:t>Weekly Pattern</w:t>
      </w:r>
      <w:bookmarkEnd w:id="7"/>
    </w:p>
    <w:p w14:paraId="700096A9" w14:textId="31336908" w:rsidR="00F4519F" w:rsidRDefault="00F4519F" w:rsidP="00F4519F">
      <w:r>
        <w:t xml:space="preserve">To study the weekly pattern, four stores were randomly </w:t>
      </w:r>
      <w:proofErr w:type="gramStart"/>
      <w:r>
        <w:t>chosen</w:t>
      </w:r>
      <w:proofErr w:type="gramEnd"/>
      <w:r>
        <w:t xml:space="preserve"> and 4 weeks of sales data were printed. Illustrate as below:</w:t>
      </w:r>
    </w:p>
    <w:p w14:paraId="044E613A" w14:textId="77777777" w:rsidR="00F4519F" w:rsidRDefault="00F4519F" w:rsidP="00700231">
      <w:pPr>
        <w:keepNext/>
        <w:jc w:val="center"/>
      </w:pPr>
      <w:r>
        <w:rPr>
          <w:noProof/>
        </w:rPr>
        <w:lastRenderedPageBreak/>
        <w:drawing>
          <wp:inline distT="0" distB="0" distL="0" distR="0" wp14:anchorId="3EE0ED89" wp14:editId="243AB109">
            <wp:extent cx="5943600" cy="25654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1C513246" w14:textId="29D2F073" w:rsidR="00F4519F" w:rsidRPr="00F4519F" w:rsidRDefault="00F4519F" w:rsidP="00F4519F">
      <w:pPr>
        <w:pStyle w:val="ac"/>
        <w:jc w:val="center"/>
      </w:pPr>
      <w:r>
        <w:t xml:space="preserve">Figure </w:t>
      </w:r>
      <w:r>
        <w:fldChar w:fldCharType="begin"/>
      </w:r>
      <w:r>
        <w:instrText xml:space="preserve"> SEQ Figure \* ARABIC </w:instrText>
      </w:r>
      <w:r>
        <w:fldChar w:fldCharType="separate"/>
      </w:r>
      <w:r w:rsidR="00841150">
        <w:rPr>
          <w:noProof/>
        </w:rPr>
        <w:t>1</w:t>
      </w:r>
      <w:r>
        <w:fldChar w:fldCharType="end"/>
      </w:r>
      <w:r>
        <w:rPr>
          <w:noProof/>
        </w:rPr>
        <w:t xml:space="preserve"> four weeks of randomly </w:t>
      </w:r>
      <w:r w:rsidR="00700231">
        <w:t xml:space="preserve">chosen </w:t>
      </w:r>
      <w:r>
        <w:rPr>
          <w:noProof/>
        </w:rPr>
        <w:t>store's sales</w:t>
      </w:r>
    </w:p>
    <w:p w14:paraId="3CDCC385" w14:textId="35B93437" w:rsidR="00710CBB" w:rsidRDefault="00F4519F" w:rsidP="00517889">
      <w:r>
        <w:t xml:space="preserve">There </w:t>
      </w:r>
      <w:r w:rsidR="00412D81">
        <w:t xml:space="preserve">are </w:t>
      </w:r>
      <w:r>
        <w:t>few most important pattern</w:t>
      </w:r>
      <w:r w:rsidR="00412D81">
        <w:t>s</w:t>
      </w:r>
      <w:r>
        <w:t xml:space="preserve"> shown </w:t>
      </w:r>
      <w:r w:rsidR="00412D81">
        <w:t>i</w:t>
      </w:r>
      <w:r>
        <w:t>n the figure above:</w:t>
      </w:r>
    </w:p>
    <w:p w14:paraId="00F89B3A" w14:textId="2277030E" w:rsidR="00F4519F" w:rsidRDefault="00F4519F" w:rsidP="00F4519F">
      <w:pPr>
        <w:pStyle w:val="aa"/>
        <w:numPr>
          <w:ilvl w:val="0"/>
          <w:numId w:val="7"/>
        </w:numPr>
      </w:pPr>
      <w:r>
        <w:t>When the store is closed, there will be zero sales</w:t>
      </w:r>
    </w:p>
    <w:p w14:paraId="4ABD01C2" w14:textId="1D14F202" w:rsidR="00F4519F" w:rsidRDefault="00F4519F" w:rsidP="00F4519F">
      <w:pPr>
        <w:pStyle w:val="aa"/>
        <w:numPr>
          <w:ilvl w:val="0"/>
          <w:numId w:val="7"/>
        </w:numPr>
      </w:pPr>
      <w:r>
        <w:t xml:space="preserve">The day after </w:t>
      </w:r>
      <w:r w:rsidR="00412D81">
        <w:t xml:space="preserve">the </w:t>
      </w:r>
      <w:r>
        <w:t>store closed, the sales are most likely above average</w:t>
      </w:r>
    </w:p>
    <w:p w14:paraId="4482A743" w14:textId="2339CB61" w:rsidR="00F4519F" w:rsidRDefault="00F4519F" w:rsidP="00F4519F">
      <w:pPr>
        <w:pStyle w:val="aa"/>
        <w:numPr>
          <w:ilvl w:val="0"/>
          <w:numId w:val="7"/>
        </w:numPr>
      </w:pPr>
      <w:r>
        <w:t xml:space="preserve">There </w:t>
      </w:r>
      <w:proofErr w:type="gramStart"/>
      <w:r>
        <w:t>are</w:t>
      </w:r>
      <w:proofErr w:type="gramEnd"/>
      <w:r>
        <w:t xml:space="preserve"> no obvious weekly repeating pattern</w:t>
      </w:r>
    </w:p>
    <w:p w14:paraId="63B3F7AE" w14:textId="04FD177F" w:rsidR="008D6A66" w:rsidRDefault="008D6A66" w:rsidP="008D6A66">
      <w:pPr>
        <w:pStyle w:val="3"/>
      </w:pPr>
      <w:bookmarkStart w:id="8" w:name="_Toc41225573"/>
      <w:r>
        <w:t>Monthly Pattern</w:t>
      </w:r>
      <w:bookmarkEnd w:id="8"/>
    </w:p>
    <w:p w14:paraId="7B3C14BD" w14:textId="36DE1F15" w:rsidR="00F4519F" w:rsidRDefault="00F4519F" w:rsidP="00F4519F">
      <w:r>
        <w:t xml:space="preserve">Then, 9 weeks of sales data from four randomly chosen stores were printed. This is to investigate </w:t>
      </w:r>
      <w:r w:rsidR="00412D81">
        <w:t xml:space="preserve">the </w:t>
      </w:r>
      <w:r>
        <w:t>monthly pattern within sales figure</w:t>
      </w:r>
      <w:r w:rsidR="00412D81">
        <w:t>s</w:t>
      </w:r>
      <w:r>
        <w:t>. As below:</w:t>
      </w:r>
    </w:p>
    <w:p w14:paraId="2E0766B8" w14:textId="77777777" w:rsidR="00F4519F" w:rsidRDefault="00F4519F" w:rsidP="00700231">
      <w:pPr>
        <w:keepNext/>
        <w:jc w:val="center"/>
      </w:pPr>
      <w:r>
        <w:rPr>
          <w:noProof/>
        </w:rPr>
        <w:drawing>
          <wp:inline distT="0" distB="0" distL="0" distR="0" wp14:anchorId="373AC6E4" wp14:editId="05421708">
            <wp:extent cx="5943600" cy="25654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093E1BEA" w14:textId="28381097" w:rsidR="00F4519F" w:rsidRDefault="00F4519F" w:rsidP="00F4519F">
      <w:pPr>
        <w:pStyle w:val="ac"/>
        <w:jc w:val="center"/>
      </w:pPr>
      <w:r>
        <w:t xml:space="preserve">Figure </w:t>
      </w:r>
      <w:r>
        <w:fldChar w:fldCharType="begin"/>
      </w:r>
      <w:r>
        <w:instrText xml:space="preserve"> SEQ Figure \* ARABIC </w:instrText>
      </w:r>
      <w:r>
        <w:fldChar w:fldCharType="separate"/>
      </w:r>
      <w:r w:rsidR="00841150">
        <w:rPr>
          <w:noProof/>
        </w:rPr>
        <w:t>2</w:t>
      </w:r>
      <w:r>
        <w:fldChar w:fldCharType="end"/>
      </w:r>
      <w:r>
        <w:t xml:space="preserve"> nine weeks of sales number from four randomly </w:t>
      </w:r>
      <w:r w:rsidR="00700231">
        <w:t xml:space="preserve">chosen </w:t>
      </w:r>
      <w:r>
        <w:t>stores</w:t>
      </w:r>
    </w:p>
    <w:p w14:paraId="129AC5C1" w14:textId="43F7FCC4" w:rsidR="00F4519F" w:rsidRDefault="00F4519F" w:rsidP="00F4519F">
      <w:r>
        <w:t>From the monthly sales data, no significant pattern was recognized other than those already mentioned in the weekly pattern.</w:t>
      </w:r>
    </w:p>
    <w:p w14:paraId="02BC5094" w14:textId="15024905" w:rsidR="008D6A66" w:rsidRDefault="008D6A66" w:rsidP="008D6A66">
      <w:pPr>
        <w:pStyle w:val="3"/>
      </w:pPr>
      <w:bookmarkStart w:id="9" w:name="_Toc41225574"/>
      <w:r>
        <w:lastRenderedPageBreak/>
        <w:t>Sessional Pattern</w:t>
      </w:r>
      <w:bookmarkEnd w:id="9"/>
    </w:p>
    <w:p w14:paraId="1BA8D1C9" w14:textId="7EB92DCD" w:rsidR="00700231" w:rsidRDefault="00700231" w:rsidP="00F4519F">
      <w:r>
        <w:t>Finally, all the sales from four randomly chosen stores cross the years w</w:t>
      </w:r>
      <w:r w:rsidR="00412D81">
        <w:t>ere</w:t>
      </w:r>
      <w:r>
        <w:t xml:space="preserve"> printed to capture the yearly pattern.</w:t>
      </w:r>
    </w:p>
    <w:p w14:paraId="12B54CB5" w14:textId="77777777" w:rsidR="00700231" w:rsidRDefault="00700231" w:rsidP="00700231">
      <w:pPr>
        <w:keepNext/>
        <w:jc w:val="center"/>
      </w:pPr>
      <w:r>
        <w:rPr>
          <w:noProof/>
        </w:rPr>
        <w:drawing>
          <wp:inline distT="0" distB="0" distL="0" distR="0" wp14:anchorId="18AE792F" wp14:editId="5306C2E7">
            <wp:extent cx="5943600" cy="25438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43810"/>
                    </a:xfrm>
                    <a:prstGeom prst="rect">
                      <a:avLst/>
                    </a:prstGeom>
                    <a:noFill/>
                    <a:ln>
                      <a:noFill/>
                    </a:ln>
                  </pic:spPr>
                </pic:pic>
              </a:graphicData>
            </a:graphic>
          </wp:inline>
        </w:drawing>
      </w:r>
    </w:p>
    <w:p w14:paraId="40FE772E" w14:textId="6E18010E" w:rsidR="00700231" w:rsidRDefault="00700231" w:rsidP="00700231">
      <w:pPr>
        <w:pStyle w:val="ac"/>
        <w:jc w:val="center"/>
      </w:pPr>
      <w:r>
        <w:t xml:space="preserve">Figure </w:t>
      </w:r>
      <w:r>
        <w:fldChar w:fldCharType="begin"/>
      </w:r>
      <w:r>
        <w:instrText xml:space="preserve"> SEQ Figure \* ARABIC </w:instrText>
      </w:r>
      <w:r>
        <w:fldChar w:fldCharType="separate"/>
      </w:r>
      <w:r w:rsidR="00841150">
        <w:rPr>
          <w:noProof/>
        </w:rPr>
        <w:t>3</w:t>
      </w:r>
      <w:r>
        <w:fldChar w:fldCharType="end"/>
      </w:r>
      <w:r>
        <w:t xml:space="preserve"> overall trend of sales data from four randomly chosen stores</w:t>
      </w:r>
    </w:p>
    <w:p w14:paraId="604ED3A8" w14:textId="5456AD5C" w:rsidR="00700231" w:rsidRDefault="00700231" w:rsidP="00700231">
      <w:r>
        <w:t>With this yearly sales illustration, following critical pattern was recognized:</w:t>
      </w:r>
    </w:p>
    <w:p w14:paraId="1C457B97" w14:textId="211F11AE" w:rsidR="00700231" w:rsidRDefault="00700231" w:rsidP="00700231">
      <w:pPr>
        <w:pStyle w:val="aa"/>
        <w:numPr>
          <w:ilvl w:val="0"/>
          <w:numId w:val="8"/>
        </w:numPr>
      </w:pPr>
      <w:r>
        <w:t>The sessional pattern exists, especially around charismas holiday</w:t>
      </w:r>
      <w:r w:rsidR="00412D81">
        <w:t>s</w:t>
      </w:r>
      <w:r>
        <w:t>. There will be a selling peak, followed by a trough.</w:t>
      </w:r>
    </w:p>
    <w:p w14:paraId="2EB421B5" w14:textId="2D9FB86A" w:rsidR="00700231" w:rsidRDefault="00700231" w:rsidP="00700231">
      <w:pPr>
        <w:pStyle w:val="aa"/>
        <w:numPr>
          <w:ilvl w:val="0"/>
          <w:numId w:val="8"/>
        </w:numPr>
      </w:pPr>
      <w:r>
        <w:t xml:space="preserve">There is </w:t>
      </w:r>
      <w:r w:rsidR="00412D81">
        <w:t xml:space="preserve">a </w:t>
      </w:r>
      <w:r>
        <w:t xml:space="preserve">certain degree of similarity </w:t>
      </w:r>
      <w:r w:rsidR="00412D81">
        <w:t>to</w:t>
      </w:r>
      <w:r>
        <w:t xml:space="preserve"> the sales number. This can be easily recognized from store 67 and store 325.</w:t>
      </w:r>
    </w:p>
    <w:p w14:paraId="216CCF47" w14:textId="7617B6F8" w:rsidR="008D6A66" w:rsidRDefault="008D6A66" w:rsidP="008D6A66">
      <w:pPr>
        <w:pStyle w:val="3"/>
      </w:pPr>
      <w:bookmarkStart w:id="10" w:name="_Toc41225575"/>
      <w:r>
        <w:t>Correlation Analyze</w:t>
      </w:r>
      <w:bookmarkEnd w:id="10"/>
    </w:p>
    <w:p w14:paraId="06D3362B" w14:textId="103083D4" w:rsidR="008D6A66" w:rsidRDefault="008D6A66" w:rsidP="008D6A66">
      <w:r>
        <w:t>Correlation between different columns is also analyzed to better understand the data. Firstly, the column’s correlation graph analyzed as below:</w:t>
      </w:r>
    </w:p>
    <w:p w14:paraId="0789B8B5" w14:textId="77777777" w:rsidR="008D6A66" w:rsidRDefault="008D6A66" w:rsidP="008D6A66">
      <w:pPr>
        <w:keepNext/>
        <w:jc w:val="center"/>
      </w:pPr>
      <w:r>
        <w:rPr>
          <w:noProof/>
        </w:rPr>
        <w:drawing>
          <wp:inline distT="0" distB="0" distL="0" distR="0" wp14:anchorId="66182A5E" wp14:editId="18C8A1D4">
            <wp:extent cx="3021496" cy="2344565"/>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5956" cy="2386824"/>
                    </a:xfrm>
                    <a:prstGeom prst="rect">
                      <a:avLst/>
                    </a:prstGeom>
                    <a:noFill/>
                    <a:ln>
                      <a:noFill/>
                    </a:ln>
                  </pic:spPr>
                </pic:pic>
              </a:graphicData>
            </a:graphic>
          </wp:inline>
        </w:drawing>
      </w:r>
    </w:p>
    <w:p w14:paraId="73C6D368" w14:textId="60A1DF15" w:rsidR="008D6A66" w:rsidRDefault="008D6A66" w:rsidP="008D6A66">
      <w:pPr>
        <w:pStyle w:val="ac"/>
        <w:jc w:val="center"/>
      </w:pPr>
      <w:r>
        <w:t xml:space="preserve">Figure </w:t>
      </w:r>
      <w:r>
        <w:fldChar w:fldCharType="begin"/>
      </w:r>
      <w:r>
        <w:instrText xml:space="preserve"> SEQ Figure \* ARABIC </w:instrText>
      </w:r>
      <w:r>
        <w:fldChar w:fldCharType="separate"/>
      </w:r>
      <w:r w:rsidR="00841150">
        <w:rPr>
          <w:noProof/>
        </w:rPr>
        <w:t>4</w:t>
      </w:r>
      <w:r>
        <w:fldChar w:fldCharType="end"/>
      </w:r>
      <w:r>
        <w:t xml:space="preserve"> correlation analyze between different columns</w:t>
      </w:r>
    </w:p>
    <w:p w14:paraId="7BB77D6D" w14:textId="6C3F4A68" w:rsidR="008D6A66" w:rsidRDefault="008D6A66" w:rsidP="008D6A66">
      <w:r>
        <w:lastRenderedPageBreak/>
        <w:t>The most concern</w:t>
      </w:r>
      <w:r w:rsidR="00412D81">
        <w:t>ing</w:t>
      </w:r>
      <w:r>
        <w:t xml:space="preserve"> columns is Sales, which </w:t>
      </w:r>
      <w:r w:rsidR="00412D81">
        <w:t xml:space="preserve">is </w:t>
      </w:r>
      <w:r>
        <w:t>the predict</w:t>
      </w:r>
      <w:r w:rsidR="00412D81">
        <w:t>ed</w:t>
      </w:r>
      <w:r>
        <w:t xml:space="preserve"> value</w:t>
      </w:r>
      <w:r w:rsidR="00412D81">
        <w:t xml:space="preserve"> eventually</w:t>
      </w:r>
      <w:r>
        <w:t>. According to the result, Sales is heavily related to columns Customers, Open. That</w:t>
      </w:r>
      <w:r w:rsidR="00412D81">
        <w:t xml:space="preserve"> also reflects</w:t>
      </w:r>
      <w:r>
        <w:t xml:space="preserve"> the common sense that only if </w:t>
      </w:r>
      <w:r w:rsidR="00412D81">
        <w:t xml:space="preserve">a </w:t>
      </w:r>
      <w:r>
        <w:t>store is open it will have sales</w:t>
      </w:r>
      <w:r w:rsidR="005850AC">
        <w:t>; and the more customers a store has, the more sales it should happen.</w:t>
      </w:r>
    </w:p>
    <w:p w14:paraId="2A53D9CD" w14:textId="53165FA2" w:rsidR="005850AC" w:rsidRDefault="005850AC" w:rsidP="008D6A66">
      <w:r>
        <w:t>Another correlation matrix analyzed is sales number’s relation cross different stores. Shown below:</w:t>
      </w:r>
    </w:p>
    <w:p w14:paraId="7BD6AED1" w14:textId="77777777" w:rsidR="005850AC" w:rsidRDefault="005850AC" w:rsidP="005850AC">
      <w:pPr>
        <w:keepNext/>
        <w:jc w:val="center"/>
      </w:pPr>
      <w:r>
        <w:rPr>
          <w:noProof/>
        </w:rPr>
        <w:drawing>
          <wp:inline distT="0" distB="0" distL="0" distR="0" wp14:anchorId="69449C6F" wp14:editId="4949AC0F">
            <wp:extent cx="2846567" cy="2014736"/>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066" cy="2064634"/>
                    </a:xfrm>
                    <a:prstGeom prst="rect">
                      <a:avLst/>
                    </a:prstGeom>
                    <a:noFill/>
                    <a:ln>
                      <a:noFill/>
                    </a:ln>
                  </pic:spPr>
                </pic:pic>
              </a:graphicData>
            </a:graphic>
          </wp:inline>
        </w:drawing>
      </w:r>
    </w:p>
    <w:p w14:paraId="1F31F941" w14:textId="444EDD03" w:rsidR="005850AC" w:rsidRDefault="005850AC" w:rsidP="005850AC">
      <w:pPr>
        <w:pStyle w:val="ac"/>
        <w:jc w:val="center"/>
      </w:pPr>
      <w:r>
        <w:t xml:space="preserve">Figure </w:t>
      </w:r>
      <w:r>
        <w:fldChar w:fldCharType="begin"/>
      </w:r>
      <w:r>
        <w:instrText xml:space="preserve"> SEQ Figure \* ARABIC </w:instrText>
      </w:r>
      <w:r>
        <w:fldChar w:fldCharType="separate"/>
      </w:r>
      <w:r w:rsidR="00841150">
        <w:rPr>
          <w:noProof/>
        </w:rPr>
        <w:t>5</w:t>
      </w:r>
      <w:r>
        <w:fldChar w:fldCharType="end"/>
      </w:r>
      <w:r>
        <w:t xml:space="preserve"> sales correlation analyzes between stores</w:t>
      </w:r>
    </w:p>
    <w:p w14:paraId="3AEA81DB" w14:textId="7FE21377" w:rsidR="005850AC" w:rsidRPr="005850AC" w:rsidRDefault="005850AC" w:rsidP="005850AC">
      <w:r>
        <w:t>According to this result, most of the stores have correlation, except</w:t>
      </w:r>
      <w:r w:rsidR="00412D81">
        <w:t xml:space="preserve"> for</w:t>
      </w:r>
      <w:r>
        <w:t xml:space="preserve"> some special ones. The assumption is that most of the stores are in </w:t>
      </w:r>
      <w:r w:rsidR="00412D81">
        <w:t xml:space="preserve">the </w:t>
      </w:r>
      <w:r>
        <w:t xml:space="preserve">same region/country, so they are all in </w:t>
      </w:r>
      <w:r w:rsidR="00412D81">
        <w:t xml:space="preserve">a </w:t>
      </w:r>
      <w:r>
        <w:t xml:space="preserve">similar environment. Therefore, </w:t>
      </w:r>
      <w:r w:rsidR="00412D81">
        <w:t>it</w:t>
      </w:r>
      <w:r>
        <w:t xml:space="preserve"> will show a strong correlation with each other.  </w:t>
      </w:r>
    </w:p>
    <w:p w14:paraId="1FCFEDA2" w14:textId="717BB800" w:rsidR="00700231" w:rsidRDefault="00700231" w:rsidP="00700231">
      <w:pPr>
        <w:pStyle w:val="2"/>
      </w:pPr>
      <w:bookmarkStart w:id="11" w:name="_Toc41225576"/>
      <w:r>
        <w:t>Algorithms and Techniques</w:t>
      </w:r>
      <w:bookmarkEnd w:id="11"/>
    </w:p>
    <w:p w14:paraId="040B5AA9" w14:textId="1F11C188" w:rsidR="00700231" w:rsidRDefault="00700231" w:rsidP="00700231">
      <w:r>
        <w:t>As state before, to better practice time-series prediction and deep-learning algorithm, the model decided is mainly LSTM. LSTM is a variance of RNN</w:t>
      </w:r>
      <w:r w:rsidR="00775649">
        <w:t xml:space="preserve"> (Recurrent Neural Network)</w:t>
      </w:r>
      <w:r>
        <w:t>, which can better handle long sequence</w:t>
      </w:r>
      <w:r w:rsidR="00412D81">
        <w:t>s</w:t>
      </w:r>
      <w:r>
        <w:t xml:space="preserve">, providing better performance with long sequence prediction. </w:t>
      </w:r>
    </w:p>
    <w:p w14:paraId="601C26E4" w14:textId="77777777" w:rsidR="00700231" w:rsidRDefault="00700231" w:rsidP="00700231">
      <w:pPr>
        <w:keepNext/>
        <w:jc w:val="center"/>
      </w:pPr>
      <w:r>
        <w:rPr>
          <w:noProof/>
        </w:rPr>
        <w:drawing>
          <wp:inline distT="0" distB="0" distL="0" distR="0" wp14:anchorId="0A359336" wp14:editId="54421D38">
            <wp:extent cx="650621" cy="10098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314" cy="1049694"/>
                    </a:xfrm>
                    <a:prstGeom prst="rect">
                      <a:avLst/>
                    </a:prstGeom>
                    <a:noFill/>
                    <a:ln>
                      <a:noFill/>
                    </a:ln>
                  </pic:spPr>
                </pic:pic>
              </a:graphicData>
            </a:graphic>
          </wp:inline>
        </w:drawing>
      </w:r>
    </w:p>
    <w:p w14:paraId="7D619D92" w14:textId="2B934C54" w:rsidR="00700231" w:rsidRDefault="00700231" w:rsidP="00700231">
      <w:pPr>
        <w:pStyle w:val="ac"/>
        <w:jc w:val="center"/>
      </w:pPr>
      <w:r>
        <w:t xml:space="preserve">Figure </w:t>
      </w:r>
      <w:r>
        <w:fldChar w:fldCharType="begin"/>
      </w:r>
      <w:r>
        <w:instrText xml:space="preserve"> SEQ Figure \* ARABIC </w:instrText>
      </w:r>
      <w:r>
        <w:fldChar w:fldCharType="separate"/>
      </w:r>
      <w:r w:rsidR="00841150">
        <w:rPr>
          <w:noProof/>
        </w:rPr>
        <w:t>6</w:t>
      </w:r>
      <w:r>
        <w:fldChar w:fldCharType="end"/>
      </w:r>
      <w:r>
        <w:t xml:space="preserve"> RNN in principle</w:t>
      </w:r>
    </w:p>
    <w:p w14:paraId="237C41A6" w14:textId="5F677376" w:rsidR="00775649" w:rsidRDefault="00775649" w:rsidP="00700231">
      <w:r>
        <w:t xml:space="preserve">The most basic RNN has loops. While unfolding the loops, the RNN </w:t>
      </w:r>
      <w:proofErr w:type="gramStart"/>
      <w:r>
        <w:t>can be seen as</w:t>
      </w:r>
      <w:proofErr w:type="gramEnd"/>
      <w:r>
        <w:t xml:space="preserve"> a chain network </w:t>
      </w:r>
      <w:r w:rsidR="00412D81">
        <w:t>that</w:t>
      </w:r>
      <w:r>
        <w:t xml:space="preserve"> can preserve state information from previous inputs. That is the principle why RNN is better for time-series prediction. However, RNN has a general problem for remembering long term inputs. Previous inputs will fade along with time and this cause problem for large sequence prediction. Then LSTM can be used to better solve this issue.</w:t>
      </w:r>
    </w:p>
    <w:p w14:paraId="2E126024" w14:textId="77777777" w:rsidR="00775649" w:rsidRDefault="00775649" w:rsidP="00775649">
      <w:pPr>
        <w:keepNext/>
        <w:jc w:val="center"/>
      </w:pPr>
      <w:r>
        <w:rPr>
          <w:noProof/>
        </w:rPr>
        <w:lastRenderedPageBreak/>
        <w:drawing>
          <wp:inline distT="0" distB="0" distL="0" distR="0" wp14:anchorId="1EF4A96C" wp14:editId="2771ADC5">
            <wp:extent cx="3609892" cy="1356024"/>
            <wp:effectExtent l="0" t="0" r="0" b="0"/>
            <wp:docPr id="6" name="图片 6"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LSTM neural networ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524" cy="1361520"/>
                    </a:xfrm>
                    <a:prstGeom prst="rect">
                      <a:avLst/>
                    </a:prstGeom>
                    <a:noFill/>
                    <a:ln>
                      <a:noFill/>
                    </a:ln>
                  </pic:spPr>
                </pic:pic>
              </a:graphicData>
            </a:graphic>
          </wp:inline>
        </w:drawing>
      </w:r>
    </w:p>
    <w:p w14:paraId="46B3AEC5" w14:textId="506DC7A0" w:rsidR="00775649" w:rsidRDefault="00775649" w:rsidP="00775649">
      <w:pPr>
        <w:pStyle w:val="ac"/>
        <w:jc w:val="center"/>
      </w:pPr>
      <w:r>
        <w:t xml:space="preserve">Figure </w:t>
      </w:r>
      <w:r>
        <w:fldChar w:fldCharType="begin"/>
      </w:r>
      <w:r>
        <w:instrText xml:space="preserve"> SEQ Figure \* ARABIC </w:instrText>
      </w:r>
      <w:r>
        <w:fldChar w:fldCharType="separate"/>
      </w:r>
      <w:r w:rsidR="00841150">
        <w:rPr>
          <w:noProof/>
        </w:rPr>
        <w:t>7</w:t>
      </w:r>
      <w:r>
        <w:fldChar w:fldCharType="end"/>
      </w:r>
      <w:r>
        <w:t xml:space="preserve"> LSTM in principle</w:t>
      </w:r>
    </w:p>
    <w:p w14:paraId="390D1CC9" w14:textId="223ECC7C" w:rsidR="00775649" w:rsidRDefault="00775649" w:rsidP="00775649">
      <w:r>
        <w:t>Compare with RNN, LSTM has two internal state</w:t>
      </w:r>
      <w:r w:rsidR="00412D81">
        <w:t>s</w:t>
      </w:r>
      <w:r>
        <w:t xml:space="preserve">, namely hidden state and cell state. </w:t>
      </w:r>
      <w:r w:rsidR="00412D81">
        <w:t>The h</w:t>
      </w:r>
      <w:r>
        <w:t>idden state is designed to pass short-term memory, and</w:t>
      </w:r>
      <w:r w:rsidR="00412D81">
        <w:t xml:space="preserve"> the</w:t>
      </w:r>
      <w:r>
        <w:t xml:space="preserve"> cell state is specially for long-term memory. During each stage within the LSTM chain, information is calculate</w:t>
      </w:r>
      <w:r w:rsidR="00412D81">
        <w:t>d</w:t>
      </w:r>
      <w:r>
        <w:t xml:space="preserve"> to decide which parts will contribute to long-term memory, and which part will pass through short-term memory. By doing so, LSTM provide</w:t>
      </w:r>
      <w:r w:rsidR="00412D81">
        <w:t>s</w:t>
      </w:r>
      <w:r>
        <w:t xml:space="preserve"> excellent result</w:t>
      </w:r>
      <w:r w:rsidR="00412D81">
        <w:t>s</w:t>
      </w:r>
      <w:r>
        <w:t xml:space="preserve"> in long series input compared with RNN.</w:t>
      </w:r>
    </w:p>
    <w:p w14:paraId="797F47B4" w14:textId="77B97EB5" w:rsidR="00775649" w:rsidRDefault="00ED0066" w:rsidP="00775649">
      <w:proofErr w:type="spellStart"/>
      <w:r>
        <w:t>Pytorch</w:t>
      </w:r>
      <w:proofErr w:type="spellEnd"/>
      <w:r>
        <w:t xml:space="preserve"> with </w:t>
      </w:r>
      <w:proofErr w:type="spellStart"/>
      <w:r w:rsidR="00412D81">
        <w:t>C</w:t>
      </w:r>
      <w:r>
        <w:t>uda</w:t>
      </w:r>
      <w:proofErr w:type="spellEnd"/>
      <w:r>
        <w:t xml:space="preserve"> was chosen to implement the LSTM</w:t>
      </w:r>
      <w:r w:rsidR="004C1FB9">
        <w:t xml:space="preserve"> model. scikit-le</w:t>
      </w:r>
      <w:r w:rsidR="00412D81">
        <w:t>a</w:t>
      </w:r>
      <w:r w:rsidR="004C1FB9">
        <w:t>rn was also used for data pre-processing. As for plotting, Seaborn package was selected.</w:t>
      </w:r>
    </w:p>
    <w:p w14:paraId="2544C4C4" w14:textId="40151F1E" w:rsidR="002120F7" w:rsidRDefault="002120F7" w:rsidP="002120F7">
      <w:pPr>
        <w:pStyle w:val="2"/>
      </w:pPr>
      <w:bookmarkStart w:id="12" w:name="_Toc41225577"/>
      <w:r>
        <w:t>Benchmark</w:t>
      </w:r>
      <w:bookmarkEnd w:id="12"/>
    </w:p>
    <w:p w14:paraId="05579320" w14:textId="0E463849" w:rsidR="002120F7" w:rsidRDefault="002120F7" w:rsidP="002120F7">
      <w:r>
        <w:t xml:space="preserve">As it is a Kaggle competition for sales prediction, a proper benchmark is hard to define. </w:t>
      </w:r>
      <w:r w:rsidR="00412D81">
        <w:t>O</w:t>
      </w:r>
      <w:r>
        <w:t>n the other hand, the result should at least on the top 50% of the leader board on Kaggle.</w:t>
      </w:r>
    </w:p>
    <w:p w14:paraId="61E631BC" w14:textId="43AB2ED1" w:rsidR="0066451D" w:rsidRDefault="0066451D">
      <w:r>
        <w:br w:type="page"/>
      </w:r>
    </w:p>
    <w:p w14:paraId="741EF9D3" w14:textId="4706BAA7" w:rsidR="002120F7" w:rsidRDefault="002120F7" w:rsidP="002120F7">
      <w:pPr>
        <w:pStyle w:val="1"/>
      </w:pPr>
      <w:bookmarkStart w:id="13" w:name="_Toc41225578"/>
      <w:r>
        <w:lastRenderedPageBreak/>
        <w:t>Methodology</w:t>
      </w:r>
      <w:bookmarkEnd w:id="13"/>
    </w:p>
    <w:p w14:paraId="68337BA5" w14:textId="62507E34" w:rsidR="002120F7" w:rsidRDefault="002120F7" w:rsidP="002120F7">
      <w:pPr>
        <w:pStyle w:val="2"/>
      </w:pPr>
      <w:bookmarkStart w:id="14" w:name="_Toc41225579"/>
      <w:r>
        <w:t>Data Preprocessing</w:t>
      </w:r>
      <w:bookmarkEnd w:id="14"/>
    </w:p>
    <w:p w14:paraId="45068135" w14:textId="09FAD7A3" w:rsidR="00AE229F" w:rsidRPr="00AE229F" w:rsidRDefault="00AE229F" w:rsidP="00AE229F">
      <w:pPr>
        <w:pStyle w:val="3"/>
      </w:pPr>
      <w:bookmarkStart w:id="15" w:name="_Toc41225580"/>
      <w:proofErr w:type="spellStart"/>
      <w:r>
        <w:t>NaN</w:t>
      </w:r>
      <w:proofErr w:type="spellEnd"/>
      <w:r>
        <w:t xml:space="preserve"> Handling</w:t>
      </w:r>
      <w:bookmarkEnd w:id="15"/>
    </w:p>
    <w:p w14:paraId="61FAD0DD" w14:textId="77777777" w:rsidR="00AE229F" w:rsidRDefault="00AE229F" w:rsidP="002120F7">
      <w:r>
        <w:t xml:space="preserve">Before any numerical preprocessing, the </w:t>
      </w:r>
      <w:proofErr w:type="spellStart"/>
      <w:r>
        <w:t>NaN</w:t>
      </w:r>
      <w:proofErr w:type="spellEnd"/>
      <w:r>
        <w:t xml:space="preserve"> value distribution was analyzed. </w:t>
      </w:r>
    </w:p>
    <w:p w14:paraId="24F754B8" w14:textId="77777777" w:rsidR="00AE229F" w:rsidRDefault="00AE229F" w:rsidP="00AE229F">
      <w:pPr>
        <w:keepNext/>
        <w:jc w:val="center"/>
      </w:pPr>
      <w:r>
        <w:rPr>
          <w:noProof/>
        </w:rPr>
        <w:drawing>
          <wp:inline distT="0" distB="0" distL="0" distR="0" wp14:anchorId="641A3287" wp14:editId="475626F9">
            <wp:extent cx="1478943" cy="1604811"/>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9877" cy="1681782"/>
                    </a:xfrm>
                    <a:prstGeom prst="rect">
                      <a:avLst/>
                    </a:prstGeom>
                  </pic:spPr>
                </pic:pic>
              </a:graphicData>
            </a:graphic>
          </wp:inline>
        </w:drawing>
      </w:r>
    </w:p>
    <w:p w14:paraId="19C10664" w14:textId="0C2E7CA4" w:rsidR="00AE229F" w:rsidRDefault="00AE229F" w:rsidP="00AE229F">
      <w:pPr>
        <w:pStyle w:val="ac"/>
        <w:jc w:val="center"/>
      </w:pPr>
      <w:r>
        <w:t xml:space="preserve">Figure </w:t>
      </w:r>
      <w:r>
        <w:fldChar w:fldCharType="begin"/>
      </w:r>
      <w:r>
        <w:instrText xml:space="preserve"> SEQ Figure \* ARABIC </w:instrText>
      </w:r>
      <w:r>
        <w:fldChar w:fldCharType="separate"/>
      </w:r>
      <w:r w:rsidR="00841150">
        <w:rPr>
          <w:noProof/>
        </w:rPr>
        <w:t>8</w:t>
      </w:r>
      <w:r>
        <w:fldChar w:fldCharType="end"/>
      </w:r>
      <w:r>
        <w:t xml:space="preserve"> </w:t>
      </w:r>
      <w:proofErr w:type="spellStart"/>
      <w:r>
        <w:t>NaN</w:t>
      </w:r>
      <w:proofErr w:type="spellEnd"/>
      <w:r>
        <w:t xml:space="preserve"> distribution in columns</w:t>
      </w:r>
    </w:p>
    <w:p w14:paraId="5DB20473" w14:textId="23EE9B90" w:rsidR="002120F7" w:rsidRDefault="00AE229F" w:rsidP="002120F7">
      <w:r>
        <w:t xml:space="preserve">According to result, all the </w:t>
      </w:r>
      <w:proofErr w:type="spellStart"/>
      <w:r>
        <w:t>NaN</w:t>
      </w:r>
      <w:proofErr w:type="spellEnd"/>
      <w:r>
        <w:t xml:space="preserve"> values are within columns </w:t>
      </w:r>
      <w:proofErr w:type="spellStart"/>
      <w:r w:rsidRPr="00412D81">
        <w:rPr>
          <w:b/>
          <w:bCs/>
        </w:rPr>
        <w:t>CompetitionDistance</w:t>
      </w:r>
      <w:proofErr w:type="spellEnd"/>
      <w:r>
        <w:t xml:space="preserve">, </w:t>
      </w:r>
      <w:proofErr w:type="spellStart"/>
      <w:r w:rsidRPr="00412D81">
        <w:rPr>
          <w:b/>
          <w:bCs/>
        </w:rPr>
        <w:t>CompetitionOpenSinceMonth</w:t>
      </w:r>
      <w:proofErr w:type="spellEnd"/>
      <w:r>
        <w:t xml:space="preserve">, </w:t>
      </w:r>
      <w:proofErr w:type="spellStart"/>
      <w:r w:rsidRPr="00412D81">
        <w:rPr>
          <w:b/>
          <w:bCs/>
        </w:rPr>
        <w:t>CompetitionOpenSinceYear</w:t>
      </w:r>
      <w:proofErr w:type="spellEnd"/>
      <w:r>
        <w:t xml:space="preserve">, </w:t>
      </w:r>
      <w:r w:rsidRPr="00412D81">
        <w:rPr>
          <w:b/>
          <w:bCs/>
        </w:rPr>
        <w:t>Promo2SinceWeek</w:t>
      </w:r>
      <w:r>
        <w:t xml:space="preserve">, </w:t>
      </w:r>
      <w:r w:rsidRPr="00412D81">
        <w:rPr>
          <w:b/>
          <w:bCs/>
        </w:rPr>
        <w:t>Promo2SinceYear</w:t>
      </w:r>
      <w:r>
        <w:t xml:space="preserve"> and </w:t>
      </w:r>
      <w:proofErr w:type="spellStart"/>
      <w:r w:rsidRPr="00412D81">
        <w:rPr>
          <w:b/>
          <w:bCs/>
        </w:rPr>
        <w:t>PromoInterval</w:t>
      </w:r>
      <w:proofErr w:type="spellEnd"/>
      <w:r>
        <w:t>. Considering the stab</w:t>
      </w:r>
      <w:r w:rsidR="00412D81">
        <w:t>ility</w:t>
      </w:r>
      <w:r>
        <w:t xml:space="preserve"> of </w:t>
      </w:r>
      <w:r w:rsidR="00412D81">
        <w:t xml:space="preserve">the </w:t>
      </w:r>
      <w:r>
        <w:t xml:space="preserve">model, all the </w:t>
      </w:r>
      <w:proofErr w:type="spellStart"/>
      <w:r>
        <w:t>N</w:t>
      </w:r>
      <w:r>
        <w:rPr>
          <w:rFonts w:hint="eastAsia"/>
        </w:rPr>
        <w:t>a</w:t>
      </w:r>
      <w:r>
        <w:t>N</w:t>
      </w:r>
      <w:proofErr w:type="spellEnd"/>
      <w:r>
        <w:t xml:space="preserve"> were replaced by the mean value of </w:t>
      </w:r>
      <w:r w:rsidR="00412D81">
        <w:t xml:space="preserve">the </w:t>
      </w:r>
      <w:r>
        <w:t>corresponding column.</w:t>
      </w:r>
    </w:p>
    <w:p w14:paraId="7E3C56D9" w14:textId="2BFCD186" w:rsidR="00AE229F" w:rsidRDefault="00AE229F" w:rsidP="00AE229F">
      <w:pPr>
        <w:pStyle w:val="3"/>
      </w:pPr>
      <w:bookmarkStart w:id="16" w:name="_Toc41225581"/>
      <w:r>
        <w:t>Label Encoding</w:t>
      </w:r>
      <w:bookmarkEnd w:id="16"/>
    </w:p>
    <w:p w14:paraId="08B4806B" w14:textId="61620C68" w:rsidR="00D52600" w:rsidRDefault="00AE229F" w:rsidP="00D52600">
      <w:r>
        <w:t xml:space="preserve">Within the origin dataset, column </w:t>
      </w:r>
      <w:r w:rsidRPr="00412D81">
        <w:rPr>
          <w:b/>
          <w:bCs/>
        </w:rPr>
        <w:t>Assortment</w:t>
      </w:r>
      <w:r>
        <w:t xml:space="preserve">, </w:t>
      </w:r>
      <w:proofErr w:type="spellStart"/>
      <w:r w:rsidRPr="00412D81">
        <w:rPr>
          <w:b/>
          <w:bCs/>
        </w:rPr>
        <w:t>StoreType</w:t>
      </w:r>
      <w:proofErr w:type="spellEnd"/>
      <w:r>
        <w:t xml:space="preserve">, </w:t>
      </w:r>
      <w:proofErr w:type="spellStart"/>
      <w:r w:rsidRPr="00412D81">
        <w:rPr>
          <w:b/>
          <w:bCs/>
        </w:rPr>
        <w:t>PromoInterval</w:t>
      </w:r>
      <w:proofErr w:type="spellEnd"/>
      <w:r w:rsidR="00412D81">
        <w:t>,</w:t>
      </w:r>
      <w:r>
        <w:t xml:space="preserve"> and </w:t>
      </w:r>
      <w:proofErr w:type="spellStart"/>
      <w:r w:rsidRPr="00412D81">
        <w:rPr>
          <w:b/>
          <w:bCs/>
        </w:rPr>
        <w:t>StateHoliday</w:t>
      </w:r>
      <w:proofErr w:type="spellEnd"/>
      <w:r>
        <w:t xml:space="preserve"> are provided as </w:t>
      </w:r>
      <w:r w:rsidR="003278FA">
        <w:t xml:space="preserve">a </w:t>
      </w:r>
      <w:r>
        <w:t xml:space="preserve">string. Therefore, for following numeric calculation, all the columns above are label encoded with </w:t>
      </w:r>
      <w:r w:rsidR="003278FA">
        <w:t xml:space="preserve">the </w:t>
      </w:r>
      <w:r>
        <w:t xml:space="preserve">help of sci-kit learn </w:t>
      </w:r>
      <w:proofErr w:type="spellStart"/>
      <w:r>
        <w:t>LabelEncoder</w:t>
      </w:r>
      <w:proofErr w:type="spellEnd"/>
      <w:r>
        <w:t xml:space="preserve"> class.</w:t>
      </w:r>
    </w:p>
    <w:p w14:paraId="3089A96D" w14:textId="40AB4C2D" w:rsidR="00D52600" w:rsidRDefault="00D52600" w:rsidP="00D52600">
      <w:r>
        <w:t xml:space="preserve">For the rest of </w:t>
      </w:r>
      <w:r w:rsidR="003278FA">
        <w:t xml:space="preserve">the </w:t>
      </w:r>
      <w:r>
        <w:t xml:space="preserve">columns, standardization scaler will </w:t>
      </w:r>
      <w:r w:rsidR="003278FA">
        <w:t xml:space="preserve">be </w:t>
      </w:r>
      <w:r>
        <w:t xml:space="preserve">applied as those columns are all valued information, which should be processed by </w:t>
      </w:r>
      <w:r w:rsidR="003278FA">
        <w:t xml:space="preserve">the </w:t>
      </w:r>
      <w:r>
        <w:t>scaler.</w:t>
      </w:r>
    </w:p>
    <w:p w14:paraId="7159E42D" w14:textId="0CA09D05" w:rsidR="00AE229F" w:rsidRDefault="00AE229F" w:rsidP="00AE229F">
      <w:pPr>
        <w:pStyle w:val="3"/>
      </w:pPr>
      <w:bookmarkStart w:id="17" w:name="_Toc41225582"/>
      <w:r>
        <w:t>Standardization</w:t>
      </w:r>
      <w:bookmarkEnd w:id="17"/>
    </w:p>
    <w:p w14:paraId="21203969" w14:textId="4934FFF1" w:rsidR="00AE229F" w:rsidRDefault="00AE229F" w:rsidP="00AE229F">
      <w:r>
        <w:t xml:space="preserve">Standardization is further applied to all </w:t>
      </w:r>
      <w:r w:rsidR="00D52600">
        <w:t>rest of</w:t>
      </w:r>
      <w:r>
        <w:t xml:space="preserve"> </w:t>
      </w:r>
      <w:r w:rsidR="003278FA">
        <w:t xml:space="preserve">the </w:t>
      </w:r>
      <w:r>
        <w:t xml:space="preserve">columns. The reason performing standardization is that model is “distance-based” value calculation, </w:t>
      </w:r>
      <w:proofErr w:type="gramStart"/>
      <w:r>
        <w:t>it’s</w:t>
      </w:r>
      <w:proofErr w:type="gramEnd"/>
      <w:r>
        <w:t xml:space="preserve"> better to have all the input value within a similar range. By doing so, the model’s weight could have better distribution and provides </w:t>
      </w:r>
      <w:r w:rsidR="003278FA">
        <w:t xml:space="preserve">a </w:t>
      </w:r>
      <w:r>
        <w:t>more stable result.</w:t>
      </w:r>
    </w:p>
    <w:p w14:paraId="21F56B49" w14:textId="1A35999C" w:rsidR="008D6A66" w:rsidRDefault="00AE229F" w:rsidP="00AE229F">
      <w:r>
        <w:t xml:space="preserve">To achieve this, </w:t>
      </w:r>
      <w:proofErr w:type="spellStart"/>
      <w:r w:rsidR="00D52600">
        <w:t>MinMaxScaler</w:t>
      </w:r>
      <w:proofErr w:type="spellEnd"/>
      <w:r w:rsidR="00D52600">
        <w:t xml:space="preserve"> was used for the most critical column, sales. </w:t>
      </w:r>
      <w:proofErr w:type="spellStart"/>
      <w:r w:rsidR="00D52600">
        <w:t>MinMaxScaler</w:t>
      </w:r>
      <w:proofErr w:type="spellEnd"/>
      <w:r w:rsidR="00D52600">
        <w:t xml:space="preserve"> will scale the origin input within the range from 0 to 1.</w:t>
      </w:r>
      <w:r w:rsidR="008D6A66">
        <w:t xml:space="preserve"> This range is critical as the output of </w:t>
      </w:r>
      <w:r w:rsidR="003278FA">
        <w:t xml:space="preserve">the </w:t>
      </w:r>
      <w:r w:rsidR="008D6A66">
        <w:t xml:space="preserve">model will also generate </w:t>
      </w:r>
      <w:r w:rsidR="003278FA">
        <w:t xml:space="preserve">a </w:t>
      </w:r>
      <w:r w:rsidR="008D6A66">
        <w:t>number from 0 to 1, and inverse transfer back to the real sales number.</w:t>
      </w:r>
    </w:p>
    <w:p w14:paraId="4990BB3E" w14:textId="12D8CB21" w:rsidR="00AE229F" w:rsidRDefault="00D52600" w:rsidP="00AE229F">
      <w:r>
        <w:t xml:space="preserve">The scaler </w:t>
      </w:r>
      <w:proofErr w:type="gramStart"/>
      <w:r>
        <w:t>result</w:t>
      </w:r>
      <w:proofErr w:type="gramEnd"/>
      <w:r>
        <w:t xml:space="preserve"> for this column shown as below:</w:t>
      </w:r>
    </w:p>
    <w:p w14:paraId="4DC9626F" w14:textId="77777777" w:rsidR="00D52600" w:rsidRDefault="00D52600" w:rsidP="00D52600">
      <w:pPr>
        <w:keepNext/>
        <w:jc w:val="center"/>
      </w:pPr>
      <w:r>
        <w:rPr>
          <w:noProof/>
        </w:rPr>
        <w:lastRenderedPageBreak/>
        <w:drawing>
          <wp:inline distT="0" distB="0" distL="0" distR="0" wp14:anchorId="769D4CCE" wp14:editId="41A06D3C">
            <wp:extent cx="5943600" cy="17348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34820"/>
                    </a:xfrm>
                    <a:prstGeom prst="rect">
                      <a:avLst/>
                    </a:prstGeom>
                    <a:noFill/>
                    <a:ln>
                      <a:noFill/>
                    </a:ln>
                  </pic:spPr>
                </pic:pic>
              </a:graphicData>
            </a:graphic>
          </wp:inline>
        </w:drawing>
      </w:r>
    </w:p>
    <w:p w14:paraId="45C5E1AF" w14:textId="0FF37615" w:rsidR="00D52600" w:rsidRDefault="00D52600" w:rsidP="00D52600">
      <w:pPr>
        <w:pStyle w:val="ac"/>
        <w:jc w:val="center"/>
      </w:pPr>
      <w:r>
        <w:t xml:space="preserve">Figure </w:t>
      </w:r>
      <w:r>
        <w:fldChar w:fldCharType="begin"/>
      </w:r>
      <w:r>
        <w:instrText xml:space="preserve"> SEQ Figure \* ARABIC </w:instrText>
      </w:r>
      <w:r>
        <w:fldChar w:fldCharType="separate"/>
      </w:r>
      <w:r w:rsidR="00841150">
        <w:rPr>
          <w:noProof/>
        </w:rPr>
        <w:t>9</w:t>
      </w:r>
      <w:r>
        <w:fldChar w:fldCharType="end"/>
      </w:r>
      <w:r>
        <w:t xml:space="preserve"> </w:t>
      </w:r>
      <w:r>
        <w:rPr>
          <w:rFonts w:hint="eastAsia"/>
        </w:rPr>
        <w:t>Sa</w:t>
      </w:r>
      <w:r>
        <w:t>les original data (left) with standardized data (right)</w:t>
      </w:r>
    </w:p>
    <w:p w14:paraId="3DD7394B" w14:textId="0623CAF8" w:rsidR="00D52600" w:rsidRDefault="005850AC" w:rsidP="005850AC">
      <w:pPr>
        <w:pStyle w:val="3"/>
      </w:pPr>
      <w:bookmarkStart w:id="18" w:name="_Toc41225583"/>
      <w:r>
        <w:t>Data Used for Model</w:t>
      </w:r>
      <w:bookmarkEnd w:id="18"/>
    </w:p>
    <w:p w14:paraId="6BD9F8C2" w14:textId="1552B30B" w:rsidR="005850AC" w:rsidRDefault="005850AC" w:rsidP="005850AC">
      <w:r>
        <w:t xml:space="preserve">When performing LSTM prediction, data will feed into the model to train the weights. Obviously, not all the data are necessary to feed into the model. Especially those constant value, for example, </w:t>
      </w:r>
      <w:proofErr w:type="spellStart"/>
      <w:r>
        <w:t>StoreType</w:t>
      </w:r>
      <w:proofErr w:type="spellEnd"/>
      <w:r>
        <w:t xml:space="preserve">. Those kinds of input will be a constant value during the time-series inputs. From the view of model training, those constants will eventually become a pre-set constant bias and will be learned by the model itself. </w:t>
      </w:r>
    </w:p>
    <w:p w14:paraId="36951D96" w14:textId="20AB5768" w:rsidR="001B6E2C" w:rsidRDefault="005850AC" w:rsidP="005850AC">
      <w:r>
        <w:t xml:space="preserve">Therefore, </w:t>
      </w:r>
      <w:r w:rsidR="003278FA">
        <w:t xml:space="preserve">the </w:t>
      </w:r>
      <w:r>
        <w:t>decision was made to not input those data to reduce the training dataset. The reason is that the model itself should learn from the dynamic data itself to re-construct th</w:t>
      </w:r>
      <w:r w:rsidR="001B6E2C">
        <w:t>e constants. The input data used for model decided is shown as below:</w:t>
      </w:r>
    </w:p>
    <w:p w14:paraId="77E8C4C1" w14:textId="774FA13F" w:rsidR="001B6E2C" w:rsidRDefault="001B6E2C" w:rsidP="001B6E2C">
      <w:pPr>
        <w:pStyle w:val="aa"/>
        <w:numPr>
          <w:ilvl w:val="0"/>
          <w:numId w:val="9"/>
        </w:numPr>
      </w:pPr>
      <w:r>
        <w:t>Sales</w:t>
      </w:r>
    </w:p>
    <w:p w14:paraId="44E9DC1B" w14:textId="18976C62" w:rsidR="001B6E2C" w:rsidRDefault="001B6E2C" w:rsidP="001B6E2C">
      <w:pPr>
        <w:pStyle w:val="aa"/>
        <w:numPr>
          <w:ilvl w:val="0"/>
          <w:numId w:val="9"/>
        </w:numPr>
      </w:pPr>
      <w:r>
        <w:t>Promo</w:t>
      </w:r>
      <w:r w:rsidR="00603802">
        <w:t xml:space="preserve"> status</w:t>
      </w:r>
    </w:p>
    <w:p w14:paraId="087C70E8" w14:textId="6C9E7FD8" w:rsidR="001B6E2C" w:rsidRDefault="001B6E2C" w:rsidP="001B6E2C">
      <w:pPr>
        <w:pStyle w:val="aa"/>
        <w:numPr>
          <w:ilvl w:val="0"/>
          <w:numId w:val="9"/>
        </w:numPr>
      </w:pPr>
      <w:r>
        <w:t>Open</w:t>
      </w:r>
      <w:r w:rsidR="00603802">
        <w:t xml:space="preserve"> status</w:t>
      </w:r>
    </w:p>
    <w:p w14:paraId="39B3FEA6" w14:textId="7AEC2D3E" w:rsidR="001B6E2C" w:rsidRDefault="001B6E2C" w:rsidP="001B6E2C">
      <w:pPr>
        <w:pStyle w:val="2"/>
      </w:pPr>
      <w:bookmarkStart w:id="19" w:name="_Toc41225584"/>
      <w:r>
        <w:t>Implementation</w:t>
      </w:r>
      <w:bookmarkEnd w:id="19"/>
    </w:p>
    <w:p w14:paraId="51909B68" w14:textId="4834A33E" w:rsidR="001B6E2C" w:rsidRDefault="001B6E2C" w:rsidP="001B6E2C">
      <w:pPr>
        <w:pStyle w:val="3"/>
      </w:pPr>
      <w:bookmarkStart w:id="20" w:name="_Toc41225585"/>
      <w:r>
        <w:t>Training and Inference Approach</w:t>
      </w:r>
      <w:bookmarkEnd w:id="20"/>
    </w:p>
    <w:p w14:paraId="3CCCABE9" w14:textId="68450346" w:rsidR="001B6E2C" w:rsidRDefault="001B6E2C" w:rsidP="001B6E2C">
      <w:r>
        <w:t xml:space="preserve">As the final task is to predict sales for around 800 stores for up to 3 weeks each. The training and inference approach is either </w:t>
      </w:r>
      <w:r w:rsidR="003278FA">
        <w:t xml:space="preserve">to </w:t>
      </w:r>
      <w:r>
        <w:t xml:space="preserve">train one model for one store and predict for that individual store or train a master model that can handle any store’s prediction task. </w:t>
      </w:r>
    </w:p>
    <w:p w14:paraId="26676E3F" w14:textId="3A9B941C" w:rsidR="001B6E2C" w:rsidRDefault="001B6E2C" w:rsidP="001B6E2C">
      <w:r>
        <w:t xml:space="preserve">Considering the complexity, the master model is preferred. This can heavily reduce the training time for </w:t>
      </w:r>
      <w:r w:rsidR="003278FA">
        <w:t xml:space="preserve">an </w:t>
      </w:r>
      <w:r>
        <w:t>individual store. Besides, this single model approach is much easier to maintain, compare with the other approach.</w:t>
      </w:r>
    </w:p>
    <w:p w14:paraId="17F3D21F" w14:textId="269CE9FF" w:rsidR="001B6E2C" w:rsidRDefault="001B6E2C" w:rsidP="001B6E2C">
      <w:r>
        <w:t>Therefore, the decision made was as below:</w:t>
      </w:r>
    </w:p>
    <w:p w14:paraId="6CC9A729" w14:textId="0511C116" w:rsidR="001B6E2C" w:rsidRDefault="001B6E2C" w:rsidP="001B6E2C">
      <w:pPr>
        <w:pStyle w:val="aa"/>
        <w:numPr>
          <w:ilvl w:val="0"/>
          <w:numId w:val="10"/>
        </w:numPr>
      </w:pPr>
      <w:r>
        <w:t>A single model will be used to receive inputs from any store to predict for any store</w:t>
      </w:r>
    </w:p>
    <w:p w14:paraId="409BDBB0" w14:textId="33A4E545" w:rsidR="001B6E2C" w:rsidRDefault="001B6E2C" w:rsidP="001B6E2C">
      <w:pPr>
        <w:pStyle w:val="aa"/>
        <w:numPr>
          <w:ilvl w:val="0"/>
          <w:numId w:val="10"/>
        </w:numPr>
      </w:pPr>
      <w:r>
        <w:t>This model should be trained with data from all the store</w:t>
      </w:r>
    </w:p>
    <w:p w14:paraId="09EBD839" w14:textId="57FC4DD3" w:rsidR="001B6E2C" w:rsidRDefault="001B6E2C" w:rsidP="001B6E2C">
      <w:pPr>
        <w:pStyle w:val="3"/>
      </w:pPr>
      <w:bookmarkStart w:id="21" w:name="_Toc41225586"/>
      <w:r>
        <w:t>Time independent Design</w:t>
      </w:r>
      <w:bookmarkEnd w:id="21"/>
    </w:p>
    <w:p w14:paraId="0542759E" w14:textId="6E6830D7" w:rsidR="001B6E2C" w:rsidRDefault="005F4B63" w:rsidP="001B6E2C">
      <w:proofErr w:type="gramStart"/>
      <w:r>
        <w:t>General</w:t>
      </w:r>
      <w:r w:rsidR="003278FA">
        <w:t>ly</w:t>
      </w:r>
      <w:r>
        <w:t xml:space="preserve"> speaking, time-series</w:t>
      </w:r>
      <w:proofErr w:type="gramEnd"/>
      <w:r>
        <w:t xml:space="preserve"> prediction should </w:t>
      </w:r>
      <w:r w:rsidR="00A46174">
        <w:t xml:space="preserve">train the model with sequenced data and predict with </w:t>
      </w:r>
      <w:r w:rsidR="003278FA">
        <w:t xml:space="preserve">the </w:t>
      </w:r>
      <w:r w:rsidR="00A46174">
        <w:t>sequenced result. However, as discussed above, the model designed should be capable of any store inputs. Therefore, the model should be able to receive time</w:t>
      </w:r>
      <w:r w:rsidR="003278FA">
        <w:t>-</w:t>
      </w:r>
      <w:r w:rsidR="00A46174">
        <w:t xml:space="preserve">independent inputs and generate </w:t>
      </w:r>
      <w:r w:rsidR="003278FA">
        <w:t xml:space="preserve">a </w:t>
      </w:r>
      <w:r w:rsidR="00A46174">
        <w:t>prediction result.</w:t>
      </w:r>
    </w:p>
    <w:p w14:paraId="3675A140" w14:textId="2D14A954" w:rsidR="00A46174" w:rsidRDefault="00A46174" w:rsidP="001B6E2C">
      <w:r>
        <w:lastRenderedPageBreak/>
        <w:t xml:space="preserve">To do so, the inputs should not be </w:t>
      </w:r>
      <w:r w:rsidR="003278FA">
        <w:t>the value of a single sal</w:t>
      </w:r>
      <w:r>
        <w:t>e, but a sequence of historical data</w:t>
      </w:r>
      <w:r w:rsidR="000F4380">
        <w:t xml:space="preserve">. And the decided input of </w:t>
      </w:r>
      <w:r w:rsidR="003278FA">
        <w:t xml:space="preserve">the </w:t>
      </w:r>
      <w:r w:rsidR="000F4380">
        <w:t>model is as below:</w:t>
      </w:r>
    </w:p>
    <w:p w14:paraId="7883A3EB" w14:textId="2578B18E" w:rsidR="000F4380" w:rsidRDefault="000F4380" w:rsidP="001B6E2C">
      <w:r w:rsidRPr="000F4380">
        <w:rPr>
          <w:noProof/>
        </w:rPr>
        <w:drawing>
          <wp:inline distT="0" distB="0" distL="0" distR="0" wp14:anchorId="45BDE738" wp14:editId="45994F01">
            <wp:extent cx="5943600" cy="4114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1480"/>
                    </a:xfrm>
                    <a:prstGeom prst="rect">
                      <a:avLst/>
                    </a:prstGeom>
                    <a:noFill/>
                    <a:ln>
                      <a:noFill/>
                    </a:ln>
                  </pic:spPr>
                </pic:pic>
              </a:graphicData>
            </a:graphic>
          </wp:inline>
        </w:drawing>
      </w:r>
    </w:p>
    <w:p w14:paraId="275C89BA" w14:textId="1970CC49" w:rsidR="000F4380" w:rsidRPr="000F4380" w:rsidRDefault="000F4380" w:rsidP="000F4380">
      <w:r w:rsidRPr="000F4380">
        <w:t>where:</w:t>
      </w:r>
    </w:p>
    <w:p w14:paraId="5F8BBD07" w14:textId="4F2344BE" w:rsidR="00B7096F" w:rsidRDefault="00B7096F" w:rsidP="00B7096F">
      <w:pPr>
        <w:pStyle w:val="aa"/>
        <w:numPr>
          <w:ilvl w:val="0"/>
          <w:numId w:val="13"/>
        </w:numPr>
      </w:pPr>
      <w:r w:rsidRPr="00B7096F">
        <w:rPr>
          <w:b/>
          <w:bCs/>
        </w:rPr>
        <w:t>Date</w:t>
      </w:r>
      <w:r>
        <w:t xml:space="preserve">: not an input data, indicate this input is used for which date’s prediction, also notate as T-0D </w:t>
      </w:r>
      <w:r>
        <w:rPr>
          <w:rFonts w:hint="eastAsia"/>
        </w:rPr>
        <w:t>i</w:t>
      </w:r>
      <w:r>
        <w:t>n below</w:t>
      </w:r>
    </w:p>
    <w:p w14:paraId="241C7831" w14:textId="50F3B7FF" w:rsidR="000F4380" w:rsidRPr="000F4380" w:rsidRDefault="000F4380" w:rsidP="00B7096F">
      <w:pPr>
        <w:pStyle w:val="aa"/>
        <w:numPr>
          <w:ilvl w:val="0"/>
          <w:numId w:val="12"/>
        </w:numPr>
      </w:pPr>
      <w:r w:rsidRPr="00B7096F">
        <w:rPr>
          <w:b/>
          <w:bCs/>
        </w:rPr>
        <w:t>SalesDataPart1</w:t>
      </w:r>
      <w:r w:rsidRPr="000F4380">
        <w:t>: T-30D ~ T-1D sales data</w:t>
      </w:r>
      <w:r w:rsidR="00B7096F">
        <w:t>, short term sales information</w:t>
      </w:r>
    </w:p>
    <w:p w14:paraId="733BBE8C" w14:textId="19813666" w:rsidR="000F4380" w:rsidRPr="000F4380" w:rsidRDefault="000F4380" w:rsidP="00B7096F">
      <w:pPr>
        <w:pStyle w:val="aa"/>
        <w:numPr>
          <w:ilvl w:val="0"/>
          <w:numId w:val="12"/>
        </w:numPr>
      </w:pPr>
      <w:r w:rsidRPr="00B7096F">
        <w:rPr>
          <w:b/>
          <w:bCs/>
        </w:rPr>
        <w:t>SalesDataPart2</w:t>
      </w:r>
      <w:r w:rsidRPr="000F4380">
        <w:t>: T-370D ~ T-350D historical sales data</w:t>
      </w:r>
      <w:r w:rsidR="00B7096F">
        <w:t xml:space="preserve">, long term sales information, used </w:t>
      </w:r>
      <w:r w:rsidRPr="000F4380">
        <w:t>to catch the yearly pattern</w:t>
      </w:r>
    </w:p>
    <w:p w14:paraId="5609FD64" w14:textId="77777777" w:rsidR="000F4380" w:rsidRPr="000F4380" w:rsidRDefault="000F4380" w:rsidP="00B7096F">
      <w:pPr>
        <w:pStyle w:val="aa"/>
        <w:numPr>
          <w:ilvl w:val="0"/>
          <w:numId w:val="12"/>
        </w:numPr>
      </w:pPr>
      <w:proofErr w:type="spellStart"/>
      <w:r w:rsidRPr="00B7096F">
        <w:rPr>
          <w:b/>
          <w:bCs/>
        </w:rPr>
        <w:t>OpenStatus</w:t>
      </w:r>
      <w:proofErr w:type="spellEnd"/>
      <w:r w:rsidRPr="000F4380">
        <w:t>: T-6D ~ T-1D store open status</w:t>
      </w:r>
    </w:p>
    <w:p w14:paraId="584ABAF8" w14:textId="77777777" w:rsidR="000F4380" w:rsidRPr="000F4380" w:rsidRDefault="000F4380" w:rsidP="00B7096F">
      <w:pPr>
        <w:pStyle w:val="aa"/>
        <w:numPr>
          <w:ilvl w:val="0"/>
          <w:numId w:val="12"/>
        </w:numPr>
      </w:pPr>
      <w:proofErr w:type="spellStart"/>
      <w:r w:rsidRPr="00B7096F">
        <w:rPr>
          <w:b/>
          <w:bCs/>
        </w:rPr>
        <w:t>PromoStatus</w:t>
      </w:r>
      <w:proofErr w:type="spellEnd"/>
      <w:r w:rsidRPr="000F4380">
        <w:t>: T-6D ~ T-1D store promotion status</w:t>
      </w:r>
    </w:p>
    <w:p w14:paraId="7D0A07C1" w14:textId="66DA2BE6" w:rsidR="00B7096F" w:rsidRDefault="000F4380" w:rsidP="00B7096F">
      <w:pPr>
        <w:pStyle w:val="aa"/>
        <w:numPr>
          <w:ilvl w:val="0"/>
          <w:numId w:val="12"/>
        </w:numPr>
      </w:pPr>
      <w:proofErr w:type="spellStart"/>
      <w:r w:rsidRPr="00B7096F">
        <w:rPr>
          <w:b/>
          <w:bCs/>
        </w:rPr>
        <w:t>CurrentOpenStatus</w:t>
      </w:r>
      <w:proofErr w:type="spellEnd"/>
      <w:r w:rsidRPr="000F4380">
        <w:t>: T-0D store open status</w:t>
      </w:r>
    </w:p>
    <w:p w14:paraId="29BD0590" w14:textId="3168C517" w:rsidR="00B7096F" w:rsidRPr="000F4380" w:rsidRDefault="00B7096F" w:rsidP="00B7096F">
      <w:r>
        <w:t xml:space="preserve">By doing so, the model can predict any date’s sales with </w:t>
      </w:r>
      <w:r w:rsidR="003278FA">
        <w:t xml:space="preserve">a </w:t>
      </w:r>
      <w:r>
        <w:t>time</w:t>
      </w:r>
      <w:r w:rsidR="003278FA">
        <w:t>-</w:t>
      </w:r>
      <w:r>
        <w:t>independent input sequence.</w:t>
      </w:r>
    </w:p>
    <w:p w14:paraId="325A7CA8" w14:textId="2188D2BE" w:rsidR="001B6E2C" w:rsidRDefault="001B6E2C" w:rsidP="001B6E2C">
      <w:pPr>
        <w:pStyle w:val="3"/>
      </w:pPr>
      <w:bookmarkStart w:id="22" w:name="_Toc41225587"/>
      <w:r>
        <w:t>Batches</w:t>
      </w:r>
      <w:bookmarkEnd w:id="22"/>
    </w:p>
    <w:p w14:paraId="190990BA" w14:textId="64B827DE" w:rsidR="00B7096F" w:rsidRDefault="00B7096F" w:rsidP="00B7096F">
      <w:r>
        <w:t xml:space="preserve">As discussed above, the training will use all the data from all the stores. </w:t>
      </w:r>
      <w:r w:rsidR="003278FA">
        <w:t>Besides</w:t>
      </w:r>
      <w:r>
        <w:t>, each input is constructed by multiple values. To have better training performance, the batch input was used.</w:t>
      </w:r>
    </w:p>
    <w:p w14:paraId="663BB333" w14:textId="113B1C9B" w:rsidR="00B7096F" w:rsidRDefault="00B7096F" w:rsidP="00B7096F">
      <w:r>
        <w:t xml:space="preserve">Moreover, the batch number decided was a relatively large value, 1000. This was considering the memory copy between </w:t>
      </w:r>
      <w:r w:rsidR="003278FA">
        <w:t xml:space="preserve">the </w:t>
      </w:r>
      <w:proofErr w:type="spellStart"/>
      <w:r w:rsidR="003278FA">
        <w:t>C</w:t>
      </w:r>
      <w:r>
        <w:t>uda</w:t>
      </w:r>
      <w:proofErr w:type="spellEnd"/>
      <w:r>
        <w:t xml:space="preserve"> device and </w:t>
      </w:r>
      <w:r w:rsidR="003278FA">
        <w:t>CPU</w:t>
      </w:r>
      <w:r>
        <w:t xml:space="preserve">. By increasing the batch number, the memory copy overhead between </w:t>
      </w:r>
      <w:r w:rsidR="003278FA">
        <w:t xml:space="preserve">the </w:t>
      </w:r>
      <w:proofErr w:type="spellStart"/>
      <w:r w:rsidR="003278FA">
        <w:t>C</w:t>
      </w:r>
      <w:r>
        <w:t>uda</w:t>
      </w:r>
      <w:proofErr w:type="spellEnd"/>
      <w:r>
        <w:t xml:space="preserve"> device and </w:t>
      </w:r>
      <w:r w:rsidR="003278FA">
        <w:t>CPU</w:t>
      </w:r>
      <w:r>
        <w:t xml:space="preserve"> can minimize. </w:t>
      </w:r>
    </w:p>
    <w:p w14:paraId="33DF6EF5" w14:textId="0AB80157" w:rsidR="00B7096F" w:rsidRPr="00B7096F" w:rsidRDefault="00B7096F" w:rsidP="00B7096F">
      <w:r>
        <w:t>With the help of time</w:t>
      </w:r>
      <w:r w:rsidR="003278FA">
        <w:t>-</w:t>
      </w:r>
      <w:r>
        <w:t xml:space="preserve">independent design, the batches </w:t>
      </w:r>
      <w:r w:rsidR="00603802">
        <w:t>were</w:t>
      </w:r>
      <w:r>
        <w:t xml:space="preserve"> created in a shuffl</w:t>
      </w:r>
      <w:r w:rsidR="003278FA">
        <w:t>ing</w:t>
      </w:r>
      <w:r>
        <w:t xml:space="preserve"> way, which includes data from all the stores.</w:t>
      </w:r>
    </w:p>
    <w:p w14:paraId="71F9E671" w14:textId="1F01F0E9" w:rsidR="001B6E2C" w:rsidRDefault="001B6E2C" w:rsidP="001B6E2C">
      <w:pPr>
        <w:pStyle w:val="3"/>
      </w:pPr>
      <w:bookmarkStart w:id="23" w:name="_Toc41225588"/>
      <w:r>
        <w:t>Model</w:t>
      </w:r>
      <w:bookmarkEnd w:id="23"/>
    </w:p>
    <w:p w14:paraId="6C143DDC" w14:textId="77777777" w:rsidR="00F2049B" w:rsidRDefault="00603802" w:rsidP="00603802">
      <w:r w:rsidRPr="00603802">
        <w:t>Inside the model, at the first stage, 3 LSTM</w:t>
      </w:r>
      <w:r>
        <w:t xml:space="preserve"> was deployed</w:t>
      </w:r>
      <w:r w:rsidRPr="00603802">
        <w:t xml:space="preserve">. All </w:t>
      </w:r>
      <w:proofErr w:type="spellStart"/>
      <w:r w:rsidRPr="00603802">
        <w:rPr>
          <w:b/>
          <w:bCs/>
        </w:rPr>
        <w:t>SalesData</w:t>
      </w:r>
      <w:proofErr w:type="spellEnd"/>
      <w:r w:rsidRPr="00603802">
        <w:t xml:space="preserve"> feed into one LSTM, </w:t>
      </w:r>
      <w:proofErr w:type="spellStart"/>
      <w:r w:rsidRPr="00603802">
        <w:rPr>
          <w:b/>
          <w:bCs/>
        </w:rPr>
        <w:t>OpenStatus</w:t>
      </w:r>
      <w:proofErr w:type="spellEnd"/>
      <w:r w:rsidRPr="00603802">
        <w:t xml:space="preserve"> and </w:t>
      </w:r>
      <w:proofErr w:type="spellStart"/>
      <w:r w:rsidRPr="00603802">
        <w:rPr>
          <w:b/>
          <w:bCs/>
        </w:rPr>
        <w:t>PromoStatus</w:t>
      </w:r>
      <w:proofErr w:type="spellEnd"/>
      <w:r w:rsidRPr="00603802">
        <w:t xml:space="preserve"> feed into the reset </w:t>
      </w:r>
      <w:r>
        <w:t xml:space="preserve">of </w:t>
      </w:r>
      <w:r w:rsidRPr="00603802">
        <w:t>two LSTM</w:t>
      </w:r>
      <w:r>
        <w:rPr>
          <w:rFonts w:hint="eastAsia"/>
        </w:rPr>
        <w:t>s</w:t>
      </w:r>
      <w:r w:rsidRPr="00603802">
        <w:t>. All three LSTM output</w:t>
      </w:r>
      <w:r>
        <w:t>s</w:t>
      </w:r>
      <w:r w:rsidRPr="00603802">
        <w:t xml:space="preserve"> feed into </w:t>
      </w:r>
      <w:r>
        <w:t>2</w:t>
      </w:r>
      <w:r w:rsidRPr="00603802">
        <w:t xml:space="preserve"> full connected layer</w:t>
      </w:r>
      <w:r w:rsidR="003278FA">
        <w:t>s</w:t>
      </w:r>
      <w:r w:rsidRPr="00603802">
        <w:t xml:space="preserve"> and then generate a </w:t>
      </w:r>
      <w:r>
        <w:t>single</w:t>
      </w:r>
      <w:r w:rsidRPr="00603802">
        <w:t xml:space="preserve"> output activate</w:t>
      </w:r>
      <w:r w:rsidR="003278FA">
        <w:t>s</w:t>
      </w:r>
      <w:r w:rsidRPr="00603802">
        <w:t xml:space="preserve"> with a sigmoid function. Finally, this sigmoid output is multipl</w:t>
      </w:r>
      <w:r w:rsidR="003278FA">
        <w:t>ied</w:t>
      </w:r>
      <w:r w:rsidRPr="00603802">
        <w:t xml:space="preserve"> with the predicted day </w:t>
      </w:r>
      <w:proofErr w:type="spellStart"/>
      <w:proofErr w:type="gramStart"/>
      <w:r w:rsidRPr="00B7096F">
        <w:rPr>
          <w:b/>
          <w:bCs/>
        </w:rPr>
        <w:t>CurrentOpenStatus</w:t>
      </w:r>
      <w:proofErr w:type="spellEnd"/>
      <w:r w:rsidRPr="00603802">
        <w:t>, and</w:t>
      </w:r>
      <w:proofErr w:type="gramEnd"/>
      <w:r w:rsidRPr="00603802">
        <w:t xml:space="preserve"> generate the final output. </w:t>
      </w:r>
    </w:p>
    <w:p w14:paraId="196E293F" w14:textId="014560EF" w:rsidR="00F2049B" w:rsidRDefault="00F2049B" w:rsidP="00603802">
      <w:r>
        <w:t xml:space="preserve">Besides, to achieve the time-independent design, the hidden state and cell state is ignored. For each </w:t>
      </w:r>
      <w:proofErr w:type="gramStart"/>
      <w:r>
        <w:t>inputs</w:t>
      </w:r>
      <w:proofErr w:type="gramEnd"/>
      <w:r>
        <w:t>, all hidden state and cell state will be initialized as zero</w:t>
      </w:r>
      <w:r w:rsidR="00FB3074">
        <w:t>, no information is preserved for next inputs.</w:t>
      </w:r>
    </w:p>
    <w:p w14:paraId="4944E270" w14:textId="5F9605EC" w:rsidR="00603802" w:rsidRDefault="00603802" w:rsidP="00603802">
      <w:r w:rsidRPr="00603802">
        <w:t xml:space="preserve">Detail as below: </w:t>
      </w:r>
    </w:p>
    <w:p w14:paraId="5015DD2B" w14:textId="5EBE7264" w:rsidR="00603802" w:rsidRDefault="00603802" w:rsidP="00603802">
      <w:pPr>
        <w:keepNext/>
        <w:jc w:val="center"/>
      </w:pPr>
      <w:r w:rsidRPr="00603802">
        <w:rPr>
          <w:noProof/>
        </w:rPr>
        <w:lastRenderedPageBreak/>
        <w:drawing>
          <wp:inline distT="0" distB="0" distL="0" distR="0" wp14:anchorId="34FEA2A1" wp14:editId="3998BE3D">
            <wp:extent cx="3697357" cy="222276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16285" cy="2294256"/>
                    </a:xfrm>
                    <a:prstGeom prst="rect">
                      <a:avLst/>
                    </a:prstGeom>
                    <a:noFill/>
                    <a:ln>
                      <a:noFill/>
                    </a:ln>
                  </pic:spPr>
                </pic:pic>
              </a:graphicData>
            </a:graphic>
          </wp:inline>
        </w:drawing>
      </w:r>
    </w:p>
    <w:p w14:paraId="59A706CF" w14:textId="61C6093A" w:rsidR="00603802" w:rsidRDefault="00603802" w:rsidP="00603802">
      <w:pPr>
        <w:pStyle w:val="ac"/>
        <w:jc w:val="center"/>
      </w:pPr>
      <w:r>
        <w:t xml:space="preserve">Figure </w:t>
      </w:r>
      <w:r>
        <w:fldChar w:fldCharType="begin"/>
      </w:r>
      <w:r>
        <w:instrText xml:space="preserve"> SEQ Figure \* ARABIC </w:instrText>
      </w:r>
      <w:r>
        <w:fldChar w:fldCharType="separate"/>
      </w:r>
      <w:r w:rsidR="00841150">
        <w:rPr>
          <w:noProof/>
        </w:rPr>
        <w:t>10</w:t>
      </w:r>
      <w:r>
        <w:fldChar w:fldCharType="end"/>
      </w:r>
      <w:r>
        <w:t xml:space="preserve"> model detail</w:t>
      </w:r>
    </w:p>
    <w:p w14:paraId="4D3D7E33" w14:textId="4001C8F3" w:rsidR="00D252CC" w:rsidRDefault="00603802" w:rsidP="00603802">
      <w:r>
        <w:t>The reason build</w:t>
      </w:r>
      <w:r w:rsidR="003278FA">
        <w:t>s</w:t>
      </w:r>
      <w:r>
        <w:t xml:space="preserve"> this rather complex model is because this single model will be used to generate</w:t>
      </w:r>
      <w:r w:rsidR="003278FA">
        <w:t xml:space="preserve"> </w:t>
      </w:r>
      <w:r>
        <w:t>prediction</w:t>
      </w:r>
      <w:r w:rsidR="003278FA">
        <w:t>s</w:t>
      </w:r>
      <w:r>
        <w:t xml:space="preserve"> for all stores. The data should be enough to avoid over-fitting, and this model will not </w:t>
      </w:r>
      <w:r w:rsidR="003278FA">
        <w:t xml:space="preserve">be </w:t>
      </w:r>
      <w:r>
        <w:t xml:space="preserve">recognized as complex also. </w:t>
      </w:r>
    </w:p>
    <w:p w14:paraId="0805B7F3" w14:textId="1F86E06E" w:rsidR="000E34C5" w:rsidRDefault="000E34C5" w:rsidP="00603802">
      <w:r>
        <w:t xml:space="preserve">Besides, the </w:t>
      </w:r>
      <w:proofErr w:type="spellStart"/>
      <w:r w:rsidRPr="00D252CC">
        <w:rPr>
          <w:b/>
          <w:bCs/>
        </w:rPr>
        <w:t>CurrentOpenStatus</w:t>
      </w:r>
      <w:r w:rsidR="00D252CC" w:rsidRPr="00D252CC">
        <w:t>’s</w:t>
      </w:r>
      <w:proofErr w:type="spellEnd"/>
      <w:r w:rsidR="00D252CC">
        <w:t xml:space="preserve"> multiplying with full connected network outputs should eliminate the non-linear introduce</w:t>
      </w:r>
      <w:r w:rsidR="003278FA">
        <w:t>d</w:t>
      </w:r>
      <w:r w:rsidR="00D252CC">
        <w:t xml:space="preserve"> by store open status, even though this should also </w:t>
      </w:r>
      <w:r w:rsidR="00CC1699">
        <w:t>learn</w:t>
      </w:r>
      <w:r w:rsidR="00D252CC">
        <w:t xml:space="preserve"> by the full connected </w:t>
      </w:r>
      <w:r w:rsidR="00CC1699">
        <w:t>network</w:t>
      </w:r>
      <w:r w:rsidR="00D252CC">
        <w:t xml:space="preserve"> itself with a large weight value.</w:t>
      </w:r>
    </w:p>
    <w:p w14:paraId="1D09ADB6" w14:textId="1CCD38B8" w:rsidR="00603802" w:rsidRDefault="00603802" w:rsidP="00603802">
      <w:r>
        <w:t>The parameters decided for this model as below:</w:t>
      </w:r>
    </w:p>
    <w:p w14:paraId="120B7F6D" w14:textId="77777777" w:rsidR="00603802" w:rsidRDefault="00603802" w:rsidP="00603802">
      <w:pPr>
        <w:keepNext/>
        <w:jc w:val="center"/>
      </w:pPr>
      <w:r w:rsidRPr="00603802">
        <w:rPr>
          <w:noProof/>
        </w:rPr>
        <w:drawing>
          <wp:inline distT="0" distB="0" distL="0" distR="0" wp14:anchorId="2F0CB261" wp14:editId="52209167">
            <wp:extent cx="2631882" cy="85301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4419" cy="886248"/>
                    </a:xfrm>
                    <a:prstGeom prst="rect">
                      <a:avLst/>
                    </a:prstGeom>
                    <a:noFill/>
                    <a:ln>
                      <a:noFill/>
                    </a:ln>
                  </pic:spPr>
                </pic:pic>
              </a:graphicData>
            </a:graphic>
          </wp:inline>
        </w:drawing>
      </w:r>
    </w:p>
    <w:p w14:paraId="7801A393" w14:textId="6CF85CF5" w:rsidR="00603802" w:rsidRDefault="00603802" w:rsidP="00CC1699">
      <w:pPr>
        <w:pStyle w:val="ac"/>
        <w:jc w:val="center"/>
      </w:pPr>
      <w:r>
        <w:t xml:space="preserve">Figure </w:t>
      </w:r>
      <w:r>
        <w:fldChar w:fldCharType="begin"/>
      </w:r>
      <w:r>
        <w:instrText xml:space="preserve"> SEQ Figure \* ARABIC </w:instrText>
      </w:r>
      <w:r>
        <w:fldChar w:fldCharType="separate"/>
      </w:r>
      <w:r w:rsidR="00841150">
        <w:rPr>
          <w:noProof/>
        </w:rPr>
        <w:t>11</w:t>
      </w:r>
      <w:r>
        <w:fldChar w:fldCharType="end"/>
      </w:r>
      <w:r>
        <w:t xml:space="preserve"> </w:t>
      </w:r>
      <w:r>
        <w:rPr>
          <w:rFonts w:hint="eastAsia"/>
        </w:rPr>
        <w:t>model</w:t>
      </w:r>
      <w:r>
        <w:t xml:space="preserve"> parameters</w:t>
      </w:r>
    </w:p>
    <w:p w14:paraId="30B17C25" w14:textId="424874F3" w:rsidR="00B7096F" w:rsidRDefault="00627BBB" w:rsidP="00603802">
      <w:pPr>
        <w:pStyle w:val="3"/>
      </w:pPr>
      <w:bookmarkStart w:id="24" w:name="_Toc41225589"/>
      <w:r>
        <w:t>Training Model</w:t>
      </w:r>
      <w:bookmarkEnd w:id="24"/>
    </w:p>
    <w:p w14:paraId="61CF6A79" w14:textId="43FBE669" w:rsidR="00627BBB" w:rsidRDefault="003278FA" w:rsidP="00CC1699">
      <w:r>
        <w:t>The v</w:t>
      </w:r>
      <w:r w:rsidR="00627BBB">
        <w:t xml:space="preserve">alidation dataset and training dataset </w:t>
      </w:r>
      <w:r>
        <w:t>is</w:t>
      </w:r>
      <w:r w:rsidR="00627BBB">
        <w:t xml:space="preserve"> also generated from original training data with a ratio of 0.2. Due</w:t>
      </w:r>
      <w:r>
        <w:t xml:space="preserve"> to</w:t>
      </w:r>
      <w:r w:rsidR="00627BBB">
        <w:t xml:space="preserve"> the benefit of time</w:t>
      </w:r>
      <w:r>
        <w:t>-</w:t>
      </w:r>
      <w:r w:rsidR="00627BBB">
        <w:t>independent design, the validation dataset and training dataset is randomly selected from all stores</w:t>
      </w:r>
      <w:r>
        <w:t>’</w:t>
      </w:r>
      <w:r w:rsidR="00627BBB">
        <w:t xml:space="preserve"> data.</w:t>
      </w:r>
    </w:p>
    <w:p w14:paraId="4E1C2B06" w14:textId="557D5EC3" w:rsidR="00627BBB" w:rsidRDefault="00627BBB" w:rsidP="00CC1699">
      <w:r>
        <w:t xml:space="preserve">While training model, </w:t>
      </w:r>
      <w:r w:rsidR="003278FA">
        <w:t xml:space="preserve">the </w:t>
      </w:r>
      <w:proofErr w:type="spellStart"/>
      <w:r>
        <w:t>BCELoss</w:t>
      </w:r>
      <w:proofErr w:type="spellEnd"/>
      <w:r>
        <w:t xml:space="preserve"> function was used to evaluate the training loss and validation loss.</w:t>
      </w:r>
    </w:p>
    <w:p w14:paraId="772887DF" w14:textId="6F272A49" w:rsidR="00627BBB" w:rsidRDefault="00627BBB" w:rsidP="00CC1699">
      <w:r>
        <w:t>The training was designed to have 20 epoch</w:t>
      </w:r>
      <w:r w:rsidR="00DC5820">
        <w:t>s</w:t>
      </w:r>
      <w:r>
        <w:t>, each epoch will run through all the training data. The validation is perform</w:t>
      </w:r>
      <w:r w:rsidR="003278FA">
        <w:t>ed</w:t>
      </w:r>
      <w:r>
        <w:t xml:space="preserve"> every 20 steps, each step contain</w:t>
      </w:r>
      <w:r w:rsidR="003278FA">
        <w:t>s</w:t>
      </w:r>
      <w:r>
        <w:t xml:space="preserve"> a batch input, which including 1000 individual training set.</w:t>
      </w:r>
    </w:p>
    <w:p w14:paraId="215C4764" w14:textId="0373D508" w:rsidR="00CC1699" w:rsidRDefault="00627BBB" w:rsidP="00CC1699">
      <w:r>
        <w:t xml:space="preserve">The model with </w:t>
      </w:r>
      <w:r w:rsidR="003278FA">
        <w:t xml:space="preserve">the </w:t>
      </w:r>
      <w:r>
        <w:t xml:space="preserve">best validation loss is preserved as </w:t>
      </w:r>
      <w:r w:rsidR="003278FA">
        <w:t xml:space="preserve">a </w:t>
      </w:r>
      <w:r>
        <w:t xml:space="preserve">checkpoint after validation. This model will eventually be used for </w:t>
      </w:r>
      <w:r w:rsidR="003278FA">
        <w:t xml:space="preserve">the </w:t>
      </w:r>
      <w:r>
        <w:t>prediction task.</w:t>
      </w:r>
    </w:p>
    <w:p w14:paraId="36FB48B9" w14:textId="68781CA4" w:rsidR="0066451D" w:rsidRDefault="0066451D">
      <w:r>
        <w:br w:type="page"/>
      </w:r>
    </w:p>
    <w:p w14:paraId="61D339C7" w14:textId="161522AE" w:rsidR="00627BBB" w:rsidRDefault="00627BBB" w:rsidP="00627BBB">
      <w:pPr>
        <w:pStyle w:val="1"/>
      </w:pPr>
      <w:bookmarkStart w:id="25" w:name="_Toc41225590"/>
      <w:r>
        <w:lastRenderedPageBreak/>
        <w:t>Results</w:t>
      </w:r>
      <w:bookmarkEnd w:id="25"/>
    </w:p>
    <w:p w14:paraId="43E03478" w14:textId="24759621" w:rsidR="00627BBB" w:rsidRDefault="00627BBB" w:rsidP="00627BBB">
      <w:pPr>
        <w:pStyle w:val="2"/>
      </w:pPr>
      <w:bookmarkStart w:id="26" w:name="_Toc41225591"/>
      <w:r>
        <w:t>Model Evaluation and Validation</w:t>
      </w:r>
      <w:bookmarkEnd w:id="26"/>
    </w:p>
    <w:p w14:paraId="4E0D3C57" w14:textId="0DC0401E" w:rsidR="00627BBB" w:rsidRDefault="004D6A57" w:rsidP="00627BBB">
      <w:r>
        <w:t>During the training, the learning curve illustrate</w:t>
      </w:r>
      <w:r w:rsidR="003278FA">
        <w:t>s</w:t>
      </w:r>
      <w:r>
        <w:t xml:space="preserve"> as below:</w:t>
      </w:r>
    </w:p>
    <w:p w14:paraId="433730C9" w14:textId="77777777" w:rsidR="004D6A57" w:rsidRDefault="004D6A57" w:rsidP="004D6A57">
      <w:pPr>
        <w:keepNext/>
        <w:jc w:val="center"/>
      </w:pPr>
      <w:r>
        <w:rPr>
          <w:noProof/>
        </w:rPr>
        <w:drawing>
          <wp:inline distT="0" distB="0" distL="0" distR="0" wp14:anchorId="4F7623DB" wp14:editId="058E328D">
            <wp:extent cx="3108960" cy="209564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3340" cy="2159261"/>
                    </a:xfrm>
                    <a:prstGeom prst="rect">
                      <a:avLst/>
                    </a:prstGeom>
                    <a:noFill/>
                    <a:ln>
                      <a:noFill/>
                    </a:ln>
                  </pic:spPr>
                </pic:pic>
              </a:graphicData>
            </a:graphic>
          </wp:inline>
        </w:drawing>
      </w:r>
    </w:p>
    <w:p w14:paraId="36F6C0EB" w14:textId="5CC66C6B" w:rsidR="004D6A57" w:rsidRDefault="004D6A57" w:rsidP="004D6A57">
      <w:pPr>
        <w:pStyle w:val="ac"/>
        <w:jc w:val="center"/>
      </w:pPr>
      <w:r>
        <w:t xml:space="preserve">Figure </w:t>
      </w:r>
      <w:r>
        <w:fldChar w:fldCharType="begin"/>
      </w:r>
      <w:r>
        <w:instrText xml:space="preserve"> SEQ Figure \* ARABIC </w:instrText>
      </w:r>
      <w:r>
        <w:fldChar w:fldCharType="separate"/>
      </w:r>
      <w:r w:rsidR="00841150">
        <w:rPr>
          <w:noProof/>
        </w:rPr>
        <w:t>12</w:t>
      </w:r>
      <w:r>
        <w:fldChar w:fldCharType="end"/>
      </w:r>
      <w:r>
        <w:t xml:space="preserve"> learning curve</w:t>
      </w:r>
    </w:p>
    <w:p w14:paraId="202D39AA" w14:textId="36ED4739" w:rsidR="004D6A57" w:rsidRDefault="004D6A57" w:rsidP="004D6A57">
      <w:r>
        <w:t xml:space="preserve">According to the learning curve, validation loss is always dropping with training loss, over-fitting </w:t>
      </w:r>
      <w:r w:rsidR="003278FA">
        <w:t>ha</w:t>
      </w:r>
      <w:r>
        <w:t xml:space="preserve">s never occurred. However, the dropping rate of the loss is largely decreased after </w:t>
      </w:r>
      <w:r w:rsidR="003278FA">
        <w:t xml:space="preserve">the </w:t>
      </w:r>
      <w:r>
        <w:t>first few epoch</w:t>
      </w:r>
      <w:r w:rsidR="003278FA">
        <w:t>s</w:t>
      </w:r>
      <w:r>
        <w:t>. The loss result from different epochs was as:</w:t>
      </w:r>
    </w:p>
    <w:tbl>
      <w:tblPr>
        <w:tblStyle w:val="21"/>
        <w:tblW w:w="0" w:type="auto"/>
        <w:jc w:val="center"/>
        <w:tblLook w:val="04A0" w:firstRow="1" w:lastRow="0" w:firstColumn="1" w:lastColumn="0" w:noHBand="0" w:noVBand="1"/>
      </w:tblPr>
      <w:tblGrid>
        <w:gridCol w:w="961"/>
        <w:gridCol w:w="2279"/>
        <w:gridCol w:w="2610"/>
      </w:tblGrid>
      <w:tr w:rsidR="004D6A57" w14:paraId="0A37647E" w14:textId="77777777" w:rsidTr="004D6A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246C544" w14:textId="4AC33502" w:rsidR="004D6A57" w:rsidRDefault="004D6A57" w:rsidP="004D6A57">
            <w:r>
              <w:t>Epoch</w:t>
            </w:r>
          </w:p>
        </w:tc>
        <w:tc>
          <w:tcPr>
            <w:tcW w:w="2279" w:type="dxa"/>
          </w:tcPr>
          <w:p w14:paraId="600A8EE1" w14:textId="75A3746C" w:rsidR="004D6A57" w:rsidRDefault="004D6A57" w:rsidP="004D6A57">
            <w:pPr>
              <w:cnfStyle w:val="100000000000" w:firstRow="1" w:lastRow="0" w:firstColumn="0" w:lastColumn="0" w:oddVBand="0" w:evenVBand="0" w:oddHBand="0" w:evenHBand="0" w:firstRowFirstColumn="0" w:firstRowLastColumn="0" w:lastRowFirstColumn="0" w:lastRowLastColumn="0"/>
            </w:pPr>
            <w:r>
              <w:t>Training Loss</w:t>
            </w:r>
          </w:p>
        </w:tc>
        <w:tc>
          <w:tcPr>
            <w:tcW w:w="2610" w:type="dxa"/>
          </w:tcPr>
          <w:p w14:paraId="10182B07" w14:textId="1AB9A528" w:rsidR="004D6A57" w:rsidRDefault="004D6A57" w:rsidP="004D6A57">
            <w:pPr>
              <w:cnfStyle w:val="100000000000" w:firstRow="1" w:lastRow="0" w:firstColumn="0" w:lastColumn="0" w:oddVBand="0" w:evenVBand="0" w:oddHBand="0" w:evenHBand="0" w:firstRowFirstColumn="0" w:firstRowLastColumn="0" w:lastRowFirstColumn="0" w:lastRowLastColumn="0"/>
            </w:pPr>
            <w:r>
              <w:t>Validation Loss</w:t>
            </w:r>
          </w:p>
        </w:tc>
      </w:tr>
      <w:tr w:rsidR="004D6A57" w14:paraId="7DC14EB7"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0A16EB0D" w14:textId="766138ED" w:rsidR="004D6A57" w:rsidRDefault="004D6A57" w:rsidP="004D6A57">
            <w:r>
              <w:t>1</w:t>
            </w:r>
          </w:p>
        </w:tc>
        <w:tc>
          <w:tcPr>
            <w:tcW w:w="2279" w:type="dxa"/>
          </w:tcPr>
          <w:p w14:paraId="2C440AD2" w14:textId="7A058C7F" w:rsidR="004D6A57" w:rsidRDefault="004D6A57" w:rsidP="004D6A57">
            <w:pPr>
              <w:cnfStyle w:val="000000100000" w:firstRow="0" w:lastRow="0" w:firstColumn="0" w:lastColumn="0" w:oddVBand="0" w:evenVBand="0" w:oddHBand="1" w:evenHBand="0" w:firstRowFirstColumn="0" w:firstRowLastColumn="0" w:lastRowFirstColumn="0" w:lastRowLastColumn="0"/>
            </w:pPr>
            <w:r>
              <w:t>0.000945</w:t>
            </w:r>
          </w:p>
        </w:tc>
        <w:tc>
          <w:tcPr>
            <w:tcW w:w="2610" w:type="dxa"/>
          </w:tcPr>
          <w:p w14:paraId="495FDD80" w14:textId="21B6A193" w:rsidR="004D6A57" w:rsidRDefault="004D6A57" w:rsidP="004D6A57">
            <w:pPr>
              <w:cnfStyle w:val="000000100000" w:firstRow="0" w:lastRow="0" w:firstColumn="0" w:lastColumn="0" w:oddVBand="0" w:evenVBand="0" w:oddHBand="1" w:evenHBand="0" w:firstRowFirstColumn="0" w:firstRowLastColumn="0" w:lastRowFirstColumn="0" w:lastRowLastColumn="0"/>
            </w:pPr>
            <w:r>
              <w:t>0.000749</w:t>
            </w:r>
          </w:p>
        </w:tc>
      </w:tr>
      <w:tr w:rsidR="004D6A57" w14:paraId="178D8F9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7BF5ACCD" w14:textId="0AD1C29A" w:rsidR="004D6A57" w:rsidRDefault="004D6A57" w:rsidP="004D6A57">
            <w:r>
              <w:t>2</w:t>
            </w:r>
          </w:p>
        </w:tc>
        <w:tc>
          <w:tcPr>
            <w:tcW w:w="2279" w:type="dxa"/>
          </w:tcPr>
          <w:p w14:paraId="1AF32B16" w14:textId="47D84118" w:rsidR="004D6A57" w:rsidRDefault="004D6A57" w:rsidP="004D6A57">
            <w:pPr>
              <w:cnfStyle w:val="000000000000" w:firstRow="0" w:lastRow="0" w:firstColumn="0" w:lastColumn="0" w:oddVBand="0" w:evenVBand="0" w:oddHBand="0" w:evenHBand="0" w:firstRowFirstColumn="0" w:firstRowLastColumn="0" w:lastRowFirstColumn="0" w:lastRowLastColumn="0"/>
            </w:pPr>
            <w:r>
              <w:t>0.000774</w:t>
            </w:r>
          </w:p>
        </w:tc>
        <w:tc>
          <w:tcPr>
            <w:tcW w:w="2610" w:type="dxa"/>
          </w:tcPr>
          <w:p w14:paraId="7DC8B325" w14:textId="4E3B7F86" w:rsidR="004D6A57" w:rsidRDefault="004D6A57" w:rsidP="004D6A57">
            <w:pPr>
              <w:cnfStyle w:val="000000000000" w:firstRow="0" w:lastRow="0" w:firstColumn="0" w:lastColumn="0" w:oddVBand="0" w:evenVBand="0" w:oddHBand="0" w:evenHBand="0" w:firstRowFirstColumn="0" w:firstRowLastColumn="0" w:lastRowFirstColumn="0" w:lastRowLastColumn="0"/>
            </w:pPr>
            <w:r>
              <w:t>0.000621</w:t>
            </w:r>
          </w:p>
        </w:tc>
      </w:tr>
      <w:tr w:rsidR="004D6A57" w14:paraId="66DF8CAE"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CC9BB11" w14:textId="2C235401" w:rsidR="004D6A57" w:rsidRDefault="004D6A57" w:rsidP="004D6A57">
            <w:r>
              <w:t>3</w:t>
            </w:r>
          </w:p>
        </w:tc>
        <w:tc>
          <w:tcPr>
            <w:tcW w:w="2279" w:type="dxa"/>
          </w:tcPr>
          <w:p w14:paraId="521A4BA6" w14:textId="627FC43A" w:rsidR="004D6A57" w:rsidRDefault="004D6A57" w:rsidP="004D6A57">
            <w:pPr>
              <w:cnfStyle w:val="000000100000" w:firstRow="0" w:lastRow="0" w:firstColumn="0" w:lastColumn="0" w:oddVBand="0" w:evenVBand="0" w:oddHBand="1" w:evenHBand="0" w:firstRowFirstColumn="0" w:firstRowLastColumn="0" w:lastRowFirstColumn="0" w:lastRowLastColumn="0"/>
            </w:pPr>
            <w:r>
              <w:t>0.000731</w:t>
            </w:r>
          </w:p>
        </w:tc>
        <w:tc>
          <w:tcPr>
            <w:tcW w:w="2610" w:type="dxa"/>
          </w:tcPr>
          <w:p w14:paraId="55D4FC4A" w14:textId="3EF1AD86" w:rsidR="004D6A57" w:rsidRDefault="004D6A57" w:rsidP="004D6A57">
            <w:pPr>
              <w:cnfStyle w:val="000000100000" w:firstRow="0" w:lastRow="0" w:firstColumn="0" w:lastColumn="0" w:oddVBand="0" w:evenVBand="0" w:oddHBand="1" w:evenHBand="0" w:firstRowFirstColumn="0" w:firstRowLastColumn="0" w:lastRowFirstColumn="0" w:lastRowLastColumn="0"/>
            </w:pPr>
            <w:r>
              <w:t>0.000568</w:t>
            </w:r>
          </w:p>
        </w:tc>
      </w:tr>
      <w:tr w:rsidR="004D6A57" w14:paraId="576AC254"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2924DB56" w14:textId="625A7DD5" w:rsidR="004D6A57" w:rsidRDefault="004D6A57" w:rsidP="004D6A57">
            <w:r>
              <w:t>4</w:t>
            </w:r>
          </w:p>
        </w:tc>
        <w:tc>
          <w:tcPr>
            <w:tcW w:w="2279" w:type="dxa"/>
          </w:tcPr>
          <w:p w14:paraId="05FF29D8" w14:textId="0DC6F885" w:rsidR="004D6A57" w:rsidRDefault="004D6A57" w:rsidP="004D6A57">
            <w:pPr>
              <w:cnfStyle w:val="000000000000" w:firstRow="0" w:lastRow="0" w:firstColumn="0" w:lastColumn="0" w:oddVBand="0" w:evenVBand="0" w:oddHBand="0" w:evenHBand="0" w:firstRowFirstColumn="0" w:firstRowLastColumn="0" w:lastRowFirstColumn="0" w:lastRowLastColumn="0"/>
            </w:pPr>
            <w:r>
              <w:t>0.000622</w:t>
            </w:r>
          </w:p>
        </w:tc>
        <w:tc>
          <w:tcPr>
            <w:tcW w:w="2610" w:type="dxa"/>
          </w:tcPr>
          <w:p w14:paraId="28F4EE68" w14:textId="2124459A" w:rsidR="004D6A57" w:rsidRDefault="004D6A57" w:rsidP="004D6A57">
            <w:pPr>
              <w:cnfStyle w:val="000000000000" w:firstRow="0" w:lastRow="0" w:firstColumn="0" w:lastColumn="0" w:oddVBand="0" w:evenVBand="0" w:oddHBand="0" w:evenHBand="0" w:firstRowFirstColumn="0" w:firstRowLastColumn="0" w:lastRowFirstColumn="0" w:lastRowLastColumn="0"/>
            </w:pPr>
            <w:r>
              <w:t>0.000527</w:t>
            </w:r>
          </w:p>
        </w:tc>
      </w:tr>
      <w:tr w:rsidR="004D6A57" w14:paraId="3A707FC9"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5ADF359" w14:textId="449A3B8E" w:rsidR="004D6A57" w:rsidRDefault="004D6A57" w:rsidP="004D6A57">
            <w:r>
              <w:t>5</w:t>
            </w:r>
          </w:p>
        </w:tc>
        <w:tc>
          <w:tcPr>
            <w:tcW w:w="2279" w:type="dxa"/>
          </w:tcPr>
          <w:p w14:paraId="6D5D6735" w14:textId="2948690C" w:rsidR="004D6A57" w:rsidRDefault="004D6A57" w:rsidP="004D6A57">
            <w:pPr>
              <w:cnfStyle w:val="000000100000" w:firstRow="0" w:lastRow="0" w:firstColumn="0" w:lastColumn="0" w:oddVBand="0" w:evenVBand="0" w:oddHBand="1" w:evenHBand="0" w:firstRowFirstColumn="0" w:firstRowLastColumn="0" w:lastRowFirstColumn="0" w:lastRowLastColumn="0"/>
            </w:pPr>
            <w:r>
              <w:t>0.000579</w:t>
            </w:r>
          </w:p>
        </w:tc>
        <w:tc>
          <w:tcPr>
            <w:tcW w:w="2610" w:type="dxa"/>
          </w:tcPr>
          <w:p w14:paraId="334D6034" w14:textId="6C0F9597" w:rsidR="004D6A57" w:rsidRDefault="004D6A57" w:rsidP="004D6A57">
            <w:pPr>
              <w:cnfStyle w:val="000000100000" w:firstRow="0" w:lastRow="0" w:firstColumn="0" w:lastColumn="0" w:oddVBand="0" w:evenVBand="0" w:oddHBand="1" w:evenHBand="0" w:firstRowFirstColumn="0" w:firstRowLastColumn="0" w:lastRowFirstColumn="0" w:lastRowLastColumn="0"/>
            </w:pPr>
            <w:r>
              <w:t>0.000461</w:t>
            </w:r>
          </w:p>
        </w:tc>
      </w:tr>
      <w:tr w:rsidR="004D6A57" w14:paraId="6300620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8E31425" w14:textId="0C7281E0" w:rsidR="004D6A57" w:rsidRDefault="004D6A57" w:rsidP="004D6A57">
            <w:r>
              <w:t>…</w:t>
            </w:r>
          </w:p>
        </w:tc>
        <w:tc>
          <w:tcPr>
            <w:tcW w:w="2279" w:type="dxa"/>
          </w:tcPr>
          <w:p w14:paraId="0A8885EB" w14:textId="62C429B9"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32863DDF" w14:textId="4AD548E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20DBC760"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0BCEA4E" w14:textId="7EA740C3" w:rsidR="004D6A57" w:rsidRDefault="004D6A57" w:rsidP="004D6A57">
            <w:r>
              <w:t>10</w:t>
            </w:r>
          </w:p>
        </w:tc>
        <w:tc>
          <w:tcPr>
            <w:tcW w:w="2279" w:type="dxa"/>
          </w:tcPr>
          <w:p w14:paraId="0A756451" w14:textId="3087828D" w:rsidR="004D6A57" w:rsidRDefault="004D6A57" w:rsidP="004D6A57">
            <w:pPr>
              <w:cnfStyle w:val="000000100000" w:firstRow="0" w:lastRow="0" w:firstColumn="0" w:lastColumn="0" w:oddVBand="0" w:evenVBand="0" w:oddHBand="1" w:evenHBand="0" w:firstRowFirstColumn="0" w:firstRowLastColumn="0" w:lastRowFirstColumn="0" w:lastRowLastColumn="0"/>
            </w:pPr>
            <w:r>
              <w:t>0.000457</w:t>
            </w:r>
          </w:p>
        </w:tc>
        <w:tc>
          <w:tcPr>
            <w:tcW w:w="2610" w:type="dxa"/>
          </w:tcPr>
          <w:p w14:paraId="549630D2" w14:textId="04363B69" w:rsidR="004D6A57" w:rsidRDefault="004D6A57" w:rsidP="004D6A57">
            <w:pPr>
              <w:cnfStyle w:val="000000100000" w:firstRow="0" w:lastRow="0" w:firstColumn="0" w:lastColumn="0" w:oddVBand="0" w:evenVBand="0" w:oddHBand="1" w:evenHBand="0" w:firstRowFirstColumn="0" w:firstRowLastColumn="0" w:lastRowFirstColumn="0" w:lastRowLastColumn="0"/>
            </w:pPr>
            <w:r>
              <w:t>0.000395</w:t>
            </w:r>
          </w:p>
        </w:tc>
      </w:tr>
      <w:tr w:rsidR="004D6A57" w14:paraId="095C6836"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495AA98D" w14:textId="0A393C63" w:rsidR="004D6A57" w:rsidRDefault="004D6A57" w:rsidP="004D6A57">
            <w:r>
              <w:t>…</w:t>
            </w:r>
          </w:p>
        </w:tc>
        <w:tc>
          <w:tcPr>
            <w:tcW w:w="2279" w:type="dxa"/>
          </w:tcPr>
          <w:p w14:paraId="362772DF" w14:textId="446F29F8"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226EA27D" w14:textId="143A00B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4C2D661C"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52CE12A4" w14:textId="575DB118" w:rsidR="004D6A57" w:rsidRDefault="004D6A57" w:rsidP="004D6A57">
            <w:r>
              <w:t>15</w:t>
            </w:r>
          </w:p>
        </w:tc>
        <w:tc>
          <w:tcPr>
            <w:tcW w:w="2279" w:type="dxa"/>
          </w:tcPr>
          <w:p w14:paraId="46AE05A7" w14:textId="4120C316" w:rsidR="004D6A57" w:rsidRDefault="004D6A57" w:rsidP="004D6A57">
            <w:pPr>
              <w:cnfStyle w:val="000000100000" w:firstRow="0" w:lastRow="0" w:firstColumn="0" w:lastColumn="0" w:oddVBand="0" w:evenVBand="0" w:oddHBand="1" w:evenHBand="0" w:firstRowFirstColumn="0" w:firstRowLastColumn="0" w:lastRowFirstColumn="0" w:lastRowLastColumn="0"/>
            </w:pPr>
            <w:r>
              <w:t>0.000409</w:t>
            </w:r>
          </w:p>
        </w:tc>
        <w:tc>
          <w:tcPr>
            <w:tcW w:w="2610" w:type="dxa"/>
          </w:tcPr>
          <w:p w14:paraId="1D1BBCF9" w14:textId="126130DE" w:rsidR="004D6A57" w:rsidRDefault="004D6A57" w:rsidP="004D6A57">
            <w:pPr>
              <w:cnfStyle w:val="000000100000" w:firstRow="0" w:lastRow="0" w:firstColumn="0" w:lastColumn="0" w:oddVBand="0" w:evenVBand="0" w:oddHBand="1" w:evenHBand="0" w:firstRowFirstColumn="0" w:firstRowLastColumn="0" w:lastRowFirstColumn="0" w:lastRowLastColumn="0"/>
            </w:pPr>
            <w:r>
              <w:t>0.000375</w:t>
            </w:r>
          </w:p>
        </w:tc>
      </w:tr>
      <w:tr w:rsidR="004D6A57" w14:paraId="75188EE2"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E7ECD44" w14:textId="202096AC" w:rsidR="004D6A57" w:rsidRDefault="004D6A57" w:rsidP="004D6A57">
            <w:r>
              <w:t>…</w:t>
            </w:r>
          </w:p>
        </w:tc>
        <w:tc>
          <w:tcPr>
            <w:tcW w:w="2279" w:type="dxa"/>
          </w:tcPr>
          <w:p w14:paraId="3195620D" w14:textId="0EBE83C4"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4ADF56FA" w14:textId="31E82D66"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1DF26E41"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13D4BF0B" w14:textId="385AF38C" w:rsidR="004D6A57" w:rsidRDefault="004D6A57" w:rsidP="004D6A57">
            <w:r>
              <w:t>20</w:t>
            </w:r>
          </w:p>
        </w:tc>
        <w:tc>
          <w:tcPr>
            <w:tcW w:w="2279" w:type="dxa"/>
          </w:tcPr>
          <w:p w14:paraId="63B1D592" w14:textId="3682F6CC" w:rsidR="004D6A57" w:rsidRDefault="004D6A57" w:rsidP="004D6A57">
            <w:pPr>
              <w:cnfStyle w:val="000000100000" w:firstRow="0" w:lastRow="0" w:firstColumn="0" w:lastColumn="0" w:oddVBand="0" w:evenVBand="0" w:oddHBand="1" w:evenHBand="0" w:firstRowFirstColumn="0" w:firstRowLastColumn="0" w:lastRowFirstColumn="0" w:lastRowLastColumn="0"/>
            </w:pPr>
            <w:r>
              <w:t>0.000387</w:t>
            </w:r>
          </w:p>
        </w:tc>
        <w:tc>
          <w:tcPr>
            <w:tcW w:w="2610" w:type="dxa"/>
          </w:tcPr>
          <w:p w14:paraId="385B344E" w14:textId="357F52B5" w:rsidR="004D6A57" w:rsidRDefault="004D6A57" w:rsidP="004D6A57">
            <w:pPr>
              <w:keepNext/>
              <w:cnfStyle w:val="000000100000" w:firstRow="0" w:lastRow="0" w:firstColumn="0" w:lastColumn="0" w:oddVBand="0" w:evenVBand="0" w:oddHBand="1" w:evenHBand="0" w:firstRowFirstColumn="0" w:firstRowLastColumn="0" w:lastRowFirstColumn="0" w:lastRowLastColumn="0"/>
            </w:pPr>
            <w:r>
              <w:t>0.000367</w:t>
            </w:r>
          </w:p>
        </w:tc>
      </w:tr>
    </w:tbl>
    <w:p w14:paraId="7437890B" w14:textId="4875FAAB" w:rsidR="004D6A57" w:rsidRDefault="004D6A57" w:rsidP="004D6A57">
      <w:pPr>
        <w:pStyle w:val="ac"/>
        <w:jc w:val="center"/>
      </w:pPr>
      <w:r>
        <w:t xml:space="preserve">Figure </w:t>
      </w:r>
      <w:r>
        <w:fldChar w:fldCharType="begin"/>
      </w:r>
      <w:r>
        <w:instrText xml:space="preserve"> SEQ Figure \* ARABIC </w:instrText>
      </w:r>
      <w:r>
        <w:fldChar w:fldCharType="separate"/>
      </w:r>
      <w:r w:rsidR="00841150">
        <w:rPr>
          <w:noProof/>
        </w:rPr>
        <w:t>13</w:t>
      </w:r>
      <w:r>
        <w:fldChar w:fldCharType="end"/>
      </w:r>
      <w:r>
        <w:t xml:space="preserve"> </w:t>
      </w:r>
      <w:r>
        <w:rPr>
          <w:rFonts w:hint="eastAsia"/>
        </w:rPr>
        <w:t>training</w:t>
      </w:r>
      <w:r>
        <w:t xml:space="preserve"> loss and validation loss during training</w:t>
      </w:r>
    </w:p>
    <w:p w14:paraId="7F8431E9" w14:textId="3A3EEB36" w:rsidR="004D6A57" w:rsidRDefault="004D6A57" w:rsidP="004D6A57">
      <w:r>
        <w:t>And the best validation result is checked at Epoch 15, step 7400, with a training loss of 0.000403 and a validation loss of 0.000352.</w:t>
      </w:r>
    </w:p>
    <w:p w14:paraId="5122E725" w14:textId="16A30F25" w:rsidR="004D6A57" w:rsidRDefault="00D369D8" w:rsidP="00D369D8">
      <w:pPr>
        <w:pStyle w:val="2"/>
      </w:pPr>
      <w:bookmarkStart w:id="27" w:name="_Toc41225592"/>
      <w:r>
        <w:t>Predict</w:t>
      </w:r>
      <w:r w:rsidR="00C716B0">
        <w:t>ion</w:t>
      </w:r>
      <w:r>
        <w:t xml:space="preserve"> Visualization</w:t>
      </w:r>
      <w:bookmarkEnd w:id="27"/>
    </w:p>
    <w:p w14:paraId="712CB3E7" w14:textId="667993E4" w:rsidR="00B84AE9" w:rsidRDefault="00D369D8" w:rsidP="00D369D8">
      <w:r>
        <w:t xml:space="preserve">To better understand the model’s performance, </w:t>
      </w:r>
      <w:r w:rsidR="00B84AE9">
        <w:t>tests w</w:t>
      </w:r>
      <w:r w:rsidR="003278FA">
        <w:t>ere</w:t>
      </w:r>
      <w:r w:rsidR="00B84AE9">
        <w:t xml:space="preserve"> taken to verify the prediction accuracy. There were two prediction tests conducted.</w:t>
      </w:r>
    </w:p>
    <w:p w14:paraId="1276D901" w14:textId="612B77F4" w:rsidR="00D369D8" w:rsidRDefault="00B84AE9" w:rsidP="00B84AE9">
      <w:pPr>
        <w:pStyle w:val="aa"/>
        <w:numPr>
          <w:ilvl w:val="0"/>
          <w:numId w:val="14"/>
        </w:numPr>
      </w:pPr>
      <w:r>
        <w:t>Test1</w:t>
      </w:r>
      <w:r w:rsidR="00742253">
        <w:t xml:space="preserve"> (day-by-day prediction)</w:t>
      </w:r>
      <w:r>
        <w:t xml:space="preserve">: Predict T-0D sales, then use the real sales value as the T-0D input, together with </w:t>
      </w:r>
      <w:r w:rsidR="003278FA">
        <w:t xml:space="preserve">the </w:t>
      </w:r>
      <w:r>
        <w:t xml:space="preserve">rest of the data to predict T+1D </w:t>
      </w:r>
      <w:r>
        <w:rPr>
          <w:rFonts w:hint="eastAsia"/>
        </w:rPr>
        <w:t>sales</w:t>
      </w:r>
      <w:r>
        <w:t xml:space="preserve">. Continue till complete </w:t>
      </w:r>
      <w:r w:rsidR="00742253">
        <w:t>target days prediction.</w:t>
      </w:r>
    </w:p>
    <w:p w14:paraId="0ED47199" w14:textId="5BA5BB95" w:rsidR="00B84AE9" w:rsidRDefault="00B84AE9" w:rsidP="00B84AE9">
      <w:pPr>
        <w:pStyle w:val="aa"/>
        <w:numPr>
          <w:ilvl w:val="0"/>
          <w:numId w:val="14"/>
        </w:numPr>
      </w:pPr>
      <w:r>
        <w:lastRenderedPageBreak/>
        <w:t>Test2</w:t>
      </w:r>
      <w:r w:rsidR="00742253">
        <w:t xml:space="preserve"> (long-term prediction)</w:t>
      </w:r>
      <w:r>
        <w:t xml:space="preserve">: Predict T-0D sales, then use the prediction T-0D as input, together with </w:t>
      </w:r>
      <w:r w:rsidR="003278FA">
        <w:t xml:space="preserve">the </w:t>
      </w:r>
      <w:r>
        <w:t>rest of the data to predict T+1D sales. Continue till complete T+30D sales.</w:t>
      </w:r>
    </w:p>
    <w:p w14:paraId="340D1D43" w14:textId="592FB673" w:rsidR="00B84AE9" w:rsidRDefault="00B84AE9" w:rsidP="00B84AE9">
      <w:r>
        <w:t xml:space="preserve">The goal of </w:t>
      </w:r>
      <w:r w:rsidR="00742253">
        <w:t>these two tests</w:t>
      </w:r>
      <w:r>
        <w:t xml:space="preserve"> was to verify the performance of day-by-day prediction</w:t>
      </w:r>
      <w:r w:rsidR="00742253">
        <w:t xml:space="preserve"> </w:t>
      </w:r>
      <w:r w:rsidR="00742253">
        <w:rPr>
          <w:rFonts w:hint="eastAsia"/>
        </w:rPr>
        <w:t>and</w:t>
      </w:r>
      <w:r>
        <w:t xml:space="preserve"> 30 days long term prediction.</w:t>
      </w:r>
    </w:p>
    <w:p w14:paraId="4CE49337" w14:textId="473AFDD3" w:rsidR="00B84AE9" w:rsidRDefault="00742253" w:rsidP="00B84AE9">
      <w:r>
        <w:t>Result for test1 was as below:</w:t>
      </w:r>
    </w:p>
    <w:p w14:paraId="3E269BCA" w14:textId="77777777" w:rsidR="00742253" w:rsidRDefault="00742253" w:rsidP="00742253">
      <w:pPr>
        <w:keepNext/>
        <w:jc w:val="center"/>
      </w:pPr>
      <w:r>
        <w:rPr>
          <w:noProof/>
        </w:rPr>
        <w:drawing>
          <wp:inline distT="0" distB="0" distL="0" distR="0" wp14:anchorId="5DBF8754" wp14:editId="0BBDDA26">
            <wp:extent cx="5943600" cy="2432685"/>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3D286D1B" w14:textId="0C85B2FC" w:rsidR="00742253" w:rsidRDefault="00742253" w:rsidP="00742253">
      <w:pPr>
        <w:pStyle w:val="ac"/>
        <w:jc w:val="center"/>
      </w:pPr>
      <w:r>
        <w:t xml:space="preserve">Figure </w:t>
      </w:r>
      <w:r>
        <w:fldChar w:fldCharType="begin"/>
      </w:r>
      <w:r>
        <w:instrText xml:space="preserve"> SEQ Figure \* ARABIC </w:instrText>
      </w:r>
      <w:r>
        <w:fldChar w:fldCharType="separate"/>
      </w:r>
      <w:r w:rsidR="00841150">
        <w:rPr>
          <w:noProof/>
        </w:rPr>
        <w:t>14</w:t>
      </w:r>
      <w:r>
        <w:fldChar w:fldCharType="end"/>
      </w:r>
      <w:r>
        <w:t xml:space="preserve"> day-by-day prediction result</w:t>
      </w:r>
    </w:p>
    <w:p w14:paraId="31C95032" w14:textId="06F84F33" w:rsidR="00742253" w:rsidRDefault="00742253" w:rsidP="00742253">
      <w:r>
        <w:t xml:space="preserve">According to the result, the model can capture most of the trend. Including the peak day after store close, and the trend within </w:t>
      </w:r>
      <w:r w:rsidR="003278FA">
        <w:t xml:space="preserve">a </w:t>
      </w:r>
      <w:r>
        <w:t xml:space="preserve">week. More importantly, the average sales </w:t>
      </w:r>
      <w:proofErr w:type="gramStart"/>
      <w:r>
        <w:t>is</w:t>
      </w:r>
      <w:proofErr w:type="gramEnd"/>
      <w:r>
        <w:t xml:space="preserve"> always around </w:t>
      </w:r>
      <w:r w:rsidR="003278FA">
        <w:t xml:space="preserve">the </w:t>
      </w:r>
      <w:r>
        <w:t>correct sales label.</w:t>
      </w:r>
    </w:p>
    <w:p w14:paraId="56E7877A" w14:textId="181F0DF7" w:rsidR="00742253" w:rsidRDefault="00742253" w:rsidP="00742253">
      <w:r>
        <w:t>Result for test2 also shown as below:</w:t>
      </w:r>
    </w:p>
    <w:p w14:paraId="36CB7B08" w14:textId="77777777" w:rsidR="00742253" w:rsidRDefault="00742253" w:rsidP="00742253">
      <w:pPr>
        <w:keepNext/>
        <w:jc w:val="center"/>
      </w:pPr>
      <w:r>
        <w:rPr>
          <w:noProof/>
        </w:rPr>
        <w:drawing>
          <wp:inline distT="0" distB="0" distL="0" distR="0" wp14:anchorId="79064557" wp14:editId="6F107F02">
            <wp:extent cx="5943600" cy="2432685"/>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7A6784BC" w14:textId="284DBAA5" w:rsidR="00742253" w:rsidRDefault="00742253" w:rsidP="00742253">
      <w:pPr>
        <w:pStyle w:val="ac"/>
        <w:jc w:val="center"/>
      </w:pPr>
      <w:r>
        <w:t xml:space="preserve">Figure </w:t>
      </w:r>
      <w:r>
        <w:fldChar w:fldCharType="begin"/>
      </w:r>
      <w:r>
        <w:instrText xml:space="preserve"> SEQ Figure \* ARABIC </w:instrText>
      </w:r>
      <w:r>
        <w:fldChar w:fldCharType="separate"/>
      </w:r>
      <w:r w:rsidR="00841150">
        <w:rPr>
          <w:noProof/>
        </w:rPr>
        <w:t>15</w:t>
      </w:r>
      <w:r>
        <w:fldChar w:fldCharType="end"/>
      </w:r>
      <w:r>
        <w:t xml:space="preserve"> long-term prediction result</w:t>
      </w:r>
    </w:p>
    <w:p w14:paraId="4EE512F3" w14:textId="2E4FD862" w:rsidR="00742253" w:rsidRDefault="00742253" w:rsidP="00742253">
      <w:r>
        <w:lastRenderedPageBreak/>
        <w:t>Like day-by-day prediction, those critical pattern is captured. However, compare with day-by-day prediction, the long-term prediction result shows some drifting on the far future predict</w:t>
      </w:r>
      <w:r w:rsidR="003278FA">
        <w:t>ion</w:t>
      </w:r>
      <w:r>
        <w:t xml:space="preserve"> result. As the drifting amount is under </w:t>
      </w:r>
      <w:r w:rsidR="003278FA">
        <w:t xml:space="preserve">a </w:t>
      </w:r>
      <w:r>
        <w:t>tolerable range, this is considered acceptable.</w:t>
      </w:r>
    </w:p>
    <w:p w14:paraId="3EC033D8" w14:textId="77777777" w:rsidR="0066451D" w:rsidRDefault="0066451D">
      <w:pPr>
        <w:rPr>
          <w:rFonts w:asciiTheme="majorHAnsi" w:eastAsiaTheme="majorEastAsia" w:hAnsiTheme="majorHAnsi" w:cstheme="majorBidi"/>
          <w:color w:val="2F5496" w:themeColor="accent1" w:themeShade="BF"/>
          <w:sz w:val="32"/>
          <w:szCs w:val="32"/>
        </w:rPr>
      </w:pPr>
      <w:r>
        <w:br w:type="page"/>
      </w:r>
    </w:p>
    <w:p w14:paraId="40AC99C2" w14:textId="6E91BEA2" w:rsidR="00742253" w:rsidRDefault="00C54A95" w:rsidP="00C54A95">
      <w:pPr>
        <w:pStyle w:val="1"/>
      </w:pPr>
      <w:bookmarkStart w:id="28" w:name="_Toc41225593"/>
      <w:r>
        <w:lastRenderedPageBreak/>
        <w:t>Conclusion</w:t>
      </w:r>
      <w:bookmarkEnd w:id="28"/>
    </w:p>
    <w:p w14:paraId="684B2C88" w14:textId="1E029BAD" w:rsidR="0066451D" w:rsidRDefault="00F2049B" w:rsidP="0066451D">
      <w:r>
        <w:t>According to the test result, the model trained</w:t>
      </w:r>
      <w:r w:rsidR="00576F3C">
        <w:t xml:space="preserve"> to</w:t>
      </w:r>
      <w:r>
        <w:t xml:space="preserve"> capture the general patterns identified in the data exploration section. The test result also shows that the prediction result is good enough.</w:t>
      </w:r>
    </w:p>
    <w:p w14:paraId="23625293" w14:textId="69495562" w:rsidR="00F2049B" w:rsidRDefault="00F2049B" w:rsidP="0066451D">
      <w:r>
        <w:t>After submit</w:t>
      </w:r>
      <w:r w:rsidR="00576F3C">
        <w:t>ting</w:t>
      </w:r>
      <w:r>
        <w:t xml:space="preserve"> </w:t>
      </w:r>
      <w:r w:rsidR="00576F3C">
        <w:t xml:space="preserve">the </w:t>
      </w:r>
      <w:r>
        <w:t xml:space="preserve">result to Kaggle, the result score is 0.168, which is around 50% of </w:t>
      </w:r>
      <w:r w:rsidR="00576F3C">
        <w:t xml:space="preserve">the </w:t>
      </w:r>
      <w:r>
        <w:t>competition leader board. Therefore, the model is a good practice but still a lot</w:t>
      </w:r>
      <w:r w:rsidR="00576F3C">
        <w:t xml:space="preserve"> of</w:t>
      </w:r>
      <w:r>
        <w:t xml:space="preserve"> room to improve.</w:t>
      </w:r>
    </w:p>
    <w:p w14:paraId="2E54D8AF" w14:textId="3C6CBD90" w:rsidR="00F2049B" w:rsidRDefault="00F2049B" w:rsidP="00F2049B">
      <w:pPr>
        <w:pStyle w:val="2"/>
      </w:pPr>
      <w:bookmarkStart w:id="29" w:name="_Toc41225594"/>
      <w:r>
        <w:t>Improvement</w:t>
      </w:r>
      <w:bookmarkEnd w:id="29"/>
    </w:p>
    <w:p w14:paraId="32B1150E" w14:textId="3485ADFA" w:rsidR="00F2049B" w:rsidRDefault="00F2049B" w:rsidP="00F2049B">
      <w:r>
        <w:t xml:space="preserve">Restricted by the time-independent design, time sequences are format as inputs sequence. Therefore, even the LSTM model was used, the preserved information is still limited, only less than 60 history sales data were used for a single </w:t>
      </w:r>
      <w:r w:rsidR="00B7258E">
        <w:t>prediction</w:t>
      </w:r>
      <w:r>
        <w:t>.</w:t>
      </w:r>
    </w:p>
    <w:p w14:paraId="35F1540C" w14:textId="443C3D8D" w:rsidR="00F2049B" w:rsidRDefault="00F2049B" w:rsidP="00F2049B">
      <w:r>
        <w:t>To overcome this issue, one model one store approach can further ad</w:t>
      </w:r>
      <w:r w:rsidR="00576F3C">
        <w:t>a</w:t>
      </w:r>
      <w:r>
        <w:t xml:space="preserve">pt to use time-dependence sequence input. </w:t>
      </w:r>
      <w:r w:rsidR="00B7258E">
        <w:t>The hidden state and cell state can also be used to preserve the information.</w:t>
      </w:r>
    </w:p>
    <w:p w14:paraId="3813C4EF" w14:textId="60D4F428" w:rsidR="00B7258E" w:rsidRDefault="00576F3C" w:rsidP="00F2049B">
      <w:r>
        <w:t>Currently,</w:t>
      </w:r>
      <w:r w:rsidR="00B7258E">
        <w:t xml:space="preserve"> most of the store’s information is ignored. However, that information might provide information that does not include in the training data. </w:t>
      </w:r>
      <w:r>
        <w:t>The f</w:t>
      </w:r>
      <w:r w:rsidR="00B7258E">
        <w:t>uture model may further test the effect of adding that information.</w:t>
      </w:r>
    </w:p>
    <w:p w14:paraId="09D9B2C8" w14:textId="37EC9AFD" w:rsidR="00B7258E" w:rsidRPr="00F2049B" w:rsidRDefault="00B7258E" w:rsidP="00F2049B">
      <w:r>
        <w:t xml:space="preserve">Finally, for each prediction, only </w:t>
      </w:r>
      <w:r w:rsidR="00576F3C">
        <w:t xml:space="preserve">the </w:t>
      </w:r>
      <w:r>
        <w:t xml:space="preserve">relevant store’s status inputs to the model. However, other store’s information may also influence the sales figures. </w:t>
      </w:r>
      <w:r w:rsidR="00576F3C">
        <w:t>The f</w:t>
      </w:r>
      <w:r>
        <w:t>uture model may also try to add other store’s status to monitor such correlation.</w:t>
      </w:r>
    </w:p>
    <w:sectPr w:rsidR="00B7258E" w:rsidRPr="00F2049B">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D755C" w14:textId="77777777" w:rsidR="00F841A2" w:rsidRDefault="00F841A2" w:rsidP="00F0439F">
      <w:pPr>
        <w:spacing w:after="0" w:line="240" w:lineRule="auto"/>
      </w:pPr>
      <w:r>
        <w:separator/>
      </w:r>
    </w:p>
  </w:endnote>
  <w:endnote w:type="continuationSeparator" w:id="0">
    <w:p w14:paraId="14F7FD10" w14:textId="77777777" w:rsidR="00F841A2" w:rsidRDefault="00F841A2" w:rsidP="00F0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375999"/>
      <w:docPartObj>
        <w:docPartGallery w:val="Page Numbers (Bottom of Page)"/>
        <w:docPartUnique/>
      </w:docPartObj>
    </w:sdtPr>
    <w:sdtContent>
      <w:sdt>
        <w:sdtPr>
          <w:id w:val="-1705238520"/>
          <w:docPartObj>
            <w:docPartGallery w:val="Page Numbers (Top of Page)"/>
            <w:docPartUnique/>
          </w:docPartObj>
        </w:sdtPr>
        <w:sdtContent>
          <w:p w14:paraId="4ECD3C76" w14:textId="23FC8B28" w:rsidR="00F0439F" w:rsidRDefault="00F0439F">
            <w:pPr>
              <w:pStyle w:val="af1"/>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4728A55" w14:textId="77777777" w:rsidR="00F0439F" w:rsidRDefault="00F0439F">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4D5E0A" w14:textId="77777777" w:rsidR="00F841A2" w:rsidRDefault="00F841A2" w:rsidP="00F0439F">
      <w:pPr>
        <w:spacing w:after="0" w:line="240" w:lineRule="auto"/>
      </w:pPr>
      <w:r>
        <w:separator/>
      </w:r>
    </w:p>
  </w:footnote>
  <w:footnote w:type="continuationSeparator" w:id="0">
    <w:p w14:paraId="045D1167" w14:textId="77777777" w:rsidR="00F841A2" w:rsidRDefault="00F841A2" w:rsidP="00F04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55CB"/>
    <w:multiLevelType w:val="multilevel"/>
    <w:tmpl w:val="41B6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F32A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E2CAB"/>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B59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3520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07436"/>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279A2"/>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D06BD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D2E6C"/>
    <w:multiLevelType w:val="multilevel"/>
    <w:tmpl w:val="255E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26A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66106E"/>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E22E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B6781F"/>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D0568"/>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4"/>
  </w:num>
  <w:num w:numId="4">
    <w:abstractNumId w:val="3"/>
  </w:num>
  <w:num w:numId="5">
    <w:abstractNumId w:val="1"/>
  </w:num>
  <w:num w:numId="6">
    <w:abstractNumId w:val="12"/>
  </w:num>
  <w:num w:numId="7">
    <w:abstractNumId w:val="10"/>
  </w:num>
  <w:num w:numId="8">
    <w:abstractNumId w:val="6"/>
  </w:num>
  <w:num w:numId="9">
    <w:abstractNumId w:val="7"/>
  </w:num>
  <w:num w:numId="10">
    <w:abstractNumId w:val="2"/>
  </w:num>
  <w:num w:numId="11">
    <w:abstractNumId w:val="8"/>
  </w:num>
  <w:num w:numId="12">
    <w:abstractNumId w:val="5"/>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tTQ0MTU3MLYwM7dU0lEKTi0uzszPAykwrAUAcx9ZCSwAAAA="/>
  </w:docVars>
  <w:rsids>
    <w:rsidRoot w:val="0098757D"/>
    <w:rsid w:val="000953C1"/>
    <w:rsid w:val="000E34C5"/>
    <w:rsid w:val="000F4380"/>
    <w:rsid w:val="001B6E2C"/>
    <w:rsid w:val="002120F7"/>
    <w:rsid w:val="003278FA"/>
    <w:rsid w:val="003922D8"/>
    <w:rsid w:val="003B7A91"/>
    <w:rsid w:val="003C448B"/>
    <w:rsid w:val="00412D81"/>
    <w:rsid w:val="0048512D"/>
    <w:rsid w:val="004C1FB9"/>
    <w:rsid w:val="004D6A57"/>
    <w:rsid w:val="00517889"/>
    <w:rsid w:val="00546F31"/>
    <w:rsid w:val="00576F3C"/>
    <w:rsid w:val="005850AC"/>
    <w:rsid w:val="005B6BB8"/>
    <w:rsid w:val="005F4B63"/>
    <w:rsid w:val="00603802"/>
    <w:rsid w:val="00627BBB"/>
    <w:rsid w:val="0066451D"/>
    <w:rsid w:val="006712ED"/>
    <w:rsid w:val="00700231"/>
    <w:rsid w:val="00710CBB"/>
    <w:rsid w:val="00742253"/>
    <w:rsid w:val="00775649"/>
    <w:rsid w:val="00841150"/>
    <w:rsid w:val="008D6A66"/>
    <w:rsid w:val="008F064E"/>
    <w:rsid w:val="0098757D"/>
    <w:rsid w:val="00A46174"/>
    <w:rsid w:val="00AE229F"/>
    <w:rsid w:val="00B7096F"/>
    <w:rsid w:val="00B7258E"/>
    <w:rsid w:val="00B84AE9"/>
    <w:rsid w:val="00C54A95"/>
    <w:rsid w:val="00C716B0"/>
    <w:rsid w:val="00CC1699"/>
    <w:rsid w:val="00D252CC"/>
    <w:rsid w:val="00D369D8"/>
    <w:rsid w:val="00D52600"/>
    <w:rsid w:val="00DC5820"/>
    <w:rsid w:val="00ED0066"/>
    <w:rsid w:val="00F0439F"/>
    <w:rsid w:val="00F2049B"/>
    <w:rsid w:val="00F4519F"/>
    <w:rsid w:val="00F841A2"/>
    <w:rsid w:val="00FA36F6"/>
    <w:rsid w:val="00FB3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4B7D3"/>
  <w15:chartTrackingRefBased/>
  <w15:docId w15:val="{420B39CF-9310-4AE1-BFD6-A01FA6CF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92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E22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392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922D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922D8"/>
    <w:pPr>
      <w:numPr>
        <w:ilvl w:val="1"/>
      </w:numPr>
    </w:pPr>
    <w:rPr>
      <w:color w:val="5A5A5A" w:themeColor="text1" w:themeTint="A5"/>
      <w:spacing w:val="15"/>
    </w:rPr>
  </w:style>
  <w:style w:type="character" w:customStyle="1" w:styleId="a6">
    <w:name w:val="副标题 字符"/>
    <w:basedOn w:val="a0"/>
    <w:link w:val="a5"/>
    <w:uiPriority w:val="11"/>
    <w:rsid w:val="003922D8"/>
    <w:rPr>
      <w:color w:val="5A5A5A" w:themeColor="text1" w:themeTint="A5"/>
      <w:spacing w:val="15"/>
    </w:rPr>
  </w:style>
  <w:style w:type="paragraph" w:styleId="a7">
    <w:name w:val="Date"/>
    <w:basedOn w:val="a"/>
    <w:next w:val="a"/>
    <w:link w:val="a8"/>
    <w:uiPriority w:val="99"/>
    <w:semiHidden/>
    <w:unhideWhenUsed/>
    <w:rsid w:val="003922D8"/>
  </w:style>
  <w:style w:type="character" w:customStyle="1" w:styleId="a8">
    <w:name w:val="日期 字符"/>
    <w:basedOn w:val="a0"/>
    <w:link w:val="a7"/>
    <w:uiPriority w:val="99"/>
    <w:semiHidden/>
    <w:rsid w:val="003922D8"/>
  </w:style>
  <w:style w:type="character" w:customStyle="1" w:styleId="10">
    <w:name w:val="标题 1 字符"/>
    <w:basedOn w:val="a0"/>
    <w:link w:val="1"/>
    <w:uiPriority w:val="9"/>
    <w:rsid w:val="003922D8"/>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3922D8"/>
    <w:rPr>
      <w:rFonts w:asciiTheme="majorHAnsi" w:eastAsiaTheme="majorEastAsia" w:hAnsiTheme="majorHAnsi" w:cstheme="majorBidi"/>
      <w:color w:val="2F5496" w:themeColor="accent1" w:themeShade="BF"/>
      <w:sz w:val="26"/>
      <w:szCs w:val="26"/>
    </w:rPr>
  </w:style>
  <w:style w:type="character" w:styleId="a9">
    <w:name w:val="Placeholder Text"/>
    <w:basedOn w:val="a0"/>
    <w:uiPriority w:val="99"/>
    <w:semiHidden/>
    <w:rsid w:val="006712ED"/>
    <w:rPr>
      <w:color w:val="808080"/>
    </w:rPr>
  </w:style>
  <w:style w:type="paragraph" w:styleId="aa">
    <w:name w:val="List Paragraph"/>
    <w:basedOn w:val="a"/>
    <w:uiPriority w:val="34"/>
    <w:qFormat/>
    <w:rsid w:val="000953C1"/>
    <w:pPr>
      <w:ind w:left="720"/>
      <w:contextualSpacing/>
    </w:pPr>
  </w:style>
  <w:style w:type="paragraph" w:styleId="ab">
    <w:name w:val="Normal (Web)"/>
    <w:basedOn w:val="a"/>
    <w:uiPriority w:val="99"/>
    <w:semiHidden/>
    <w:unhideWhenUsed/>
    <w:rsid w:val="00710CBB"/>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caption"/>
    <w:basedOn w:val="a"/>
    <w:next w:val="a"/>
    <w:uiPriority w:val="35"/>
    <w:unhideWhenUsed/>
    <w:qFormat/>
    <w:rsid w:val="00F4519F"/>
    <w:pPr>
      <w:spacing w:after="200" w:line="240" w:lineRule="auto"/>
    </w:pPr>
    <w:rPr>
      <w:i/>
      <w:iCs/>
      <w:color w:val="44546A" w:themeColor="text2"/>
      <w:sz w:val="18"/>
      <w:szCs w:val="18"/>
    </w:rPr>
  </w:style>
  <w:style w:type="character" w:styleId="ad">
    <w:name w:val="Hyperlink"/>
    <w:basedOn w:val="a0"/>
    <w:uiPriority w:val="99"/>
    <w:unhideWhenUsed/>
    <w:rsid w:val="004C1FB9"/>
    <w:rPr>
      <w:color w:val="0000FF"/>
      <w:u w:val="single"/>
    </w:rPr>
  </w:style>
  <w:style w:type="character" w:customStyle="1" w:styleId="30">
    <w:name w:val="标题 3 字符"/>
    <w:basedOn w:val="a0"/>
    <w:link w:val="3"/>
    <w:uiPriority w:val="9"/>
    <w:rsid w:val="00AE229F"/>
    <w:rPr>
      <w:rFonts w:asciiTheme="majorHAnsi" w:eastAsiaTheme="majorEastAsia" w:hAnsiTheme="majorHAnsi" w:cstheme="majorBidi"/>
      <w:color w:val="1F3763" w:themeColor="accent1" w:themeShade="7F"/>
      <w:sz w:val="24"/>
      <w:szCs w:val="24"/>
    </w:rPr>
  </w:style>
  <w:style w:type="paragraph" w:styleId="HTML">
    <w:name w:val="HTML Preformatted"/>
    <w:basedOn w:val="a"/>
    <w:link w:val="HTML0"/>
    <w:uiPriority w:val="99"/>
    <w:semiHidden/>
    <w:unhideWhenUsed/>
    <w:rsid w:val="00AE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AE229F"/>
    <w:rPr>
      <w:rFonts w:ascii="Courier New" w:eastAsia="Times New Roman" w:hAnsi="Courier New" w:cs="Courier New"/>
      <w:sz w:val="20"/>
      <w:szCs w:val="20"/>
    </w:rPr>
  </w:style>
  <w:style w:type="table" w:styleId="ae">
    <w:name w:val="Table Grid"/>
    <w:basedOn w:val="a1"/>
    <w:uiPriority w:val="39"/>
    <w:rsid w:val="004D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4D6A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
    <w:name w:val="TOC Heading"/>
    <w:basedOn w:val="1"/>
    <w:next w:val="a"/>
    <w:uiPriority w:val="39"/>
    <w:unhideWhenUsed/>
    <w:qFormat/>
    <w:rsid w:val="0066451D"/>
    <w:pPr>
      <w:outlineLvl w:val="9"/>
    </w:pPr>
  </w:style>
  <w:style w:type="paragraph" w:styleId="TOC2">
    <w:name w:val="toc 2"/>
    <w:basedOn w:val="a"/>
    <w:next w:val="a"/>
    <w:autoRedefine/>
    <w:uiPriority w:val="39"/>
    <w:unhideWhenUsed/>
    <w:rsid w:val="0066451D"/>
    <w:pPr>
      <w:spacing w:after="100"/>
      <w:ind w:left="220"/>
    </w:pPr>
    <w:rPr>
      <w:rFonts w:cs="Times New Roman"/>
    </w:rPr>
  </w:style>
  <w:style w:type="paragraph" w:styleId="TOC1">
    <w:name w:val="toc 1"/>
    <w:basedOn w:val="a"/>
    <w:next w:val="a"/>
    <w:autoRedefine/>
    <w:uiPriority w:val="39"/>
    <w:unhideWhenUsed/>
    <w:rsid w:val="0066451D"/>
    <w:pPr>
      <w:spacing w:after="100"/>
    </w:pPr>
    <w:rPr>
      <w:rFonts w:cs="Times New Roman"/>
    </w:rPr>
  </w:style>
  <w:style w:type="paragraph" w:styleId="TOC3">
    <w:name w:val="toc 3"/>
    <w:basedOn w:val="a"/>
    <w:next w:val="a"/>
    <w:autoRedefine/>
    <w:uiPriority w:val="39"/>
    <w:unhideWhenUsed/>
    <w:rsid w:val="0066451D"/>
    <w:pPr>
      <w:spacing w:after="100"/>
      <w:ind w:left="440"/>
    </w:pPr>
    <w:rPr>
      <w:rFonts w:cs="Times New Roman"/>
    </w:rPr>
  </w:style>
  <w:style w:type="paragraph" w:styleId="af">
    <w:name w:val="header"/>
    <w:basedOn w:val="a"/>
    <w:link w:val="af0"/>
    <w:uiPriority w:val="99"/>
    <w:unhideWhenUsed/>
    <w:rsid w:val="00F0439F"/>
    <w:pPr>
      <w:tabs>
        <w:tab w:val="center" w:pos="4680"/>
        <w:tab w:val="right" w:pos="9360"/>
      </w:tabs>
      <w:spacing w:after="0" w:line="240" w:lineRule="auto"/>
    </w:pPr>
  </w:style>
  <w:style w:type="character" w:customStyle="1" w:styleId="af0">
    <w:name w:val="页眉 字符"/>
    <w:basedOn w:val="a0"/>
    <w:link w:val="af"/>
    <w:uiPriority w:val="99"/>
    <w:rsid w:val="00F0439F"/>
  </w:style>
  <w:style w:type="paragraph" w:styleId="af1">
    <w:name w:val="footer"/>
    <w:basedOn w:val="a"/>
    <w:link w:val="af2"/>
    <w:uiPriority w:val="99"/>
    <w:unhideWhenUsed/>
    <w:rsid w:val="00F0439F"/>
    <w:pPr>
      <w:tabs>
        <w:tab w:val="center" w:pos="4680"/>
        <w:tab w:val="right" w:pos="9360"/>
      </w:tabs>
      <w:spacing w:after="0" w:line="240" w:lineRule="auto"/>
    </w:pPr>
  </w:style>
  <w:style w:type="character" w:customStyle="1" w:styleId="af2">
    <w:name w:val="页脚 字符"/>
    <w:basedOn w:val="a0"/>
    <w:link w:val="af1"/>
    <w:uiPriority w:val="99"/>
    <w:rsid w:val="00F04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1806">
      <w:bodyDiv w:val="1"/>
      <w:marLeft w:val="0"/>
      <w:marRight w:val="0"/>
      <w:marTop w:val="0"/>
      <w:marBottom w:val="0"/>
      <w:divBdr>
        <w:top w:val="none" w:sz="0" w:space="0" w:color="auto"/>
        <w:left w:val="none" w:sz="0" w:space="0" w:color="auto"/>
        <w:bottom w:val="none" w:sz="0" w:space="0" w:color="auto"/>
        <w:right w:val="none" w:sz="0" w:space="0" w:color="auto"/>
      </w:divBdr>
    </w:div>
    <w:div w:id="822744082">
      <w:bodyDiv w:val="1"/>
      <w:marLeft w:val="0"/>
      <w:marRight w:val="0"/>
      <w:marTop w:val="0"/>
      <w:marBottom w:val="0"/>
      <w:divBdr>
        <w:top w:val="none" w:sz="0" w:space="0" w:color="auto"/>
        <w:left w:val="none" w:sz="0" w:space="0" w:color="auto"/>
        <w:bottom w:val="none" w:sz="0" w:space="0" w:color="auto"/>
        <w:right w:val="none" w:sz="0" w:space="0" w:color="auto"/>
      </w:divBdr>
    </w:div>
    <w:div w:id="954024063">
      <w:bodyDiv w:val="1"/>
      <w:marLeft w:val="0"/>
      <w:marRight w:val="0"/>
      <w:marTop w:val="0"/>
      <w:marBottom w:val="0"/>
      <w:divBdr>
        <w:top w:val="none" w:sz="0" w:space="0" w:color="auto"/>
        <w:left w:val="none" w:sz="0" w:space="0" w:color="auto"/>
        <w:bottom w:val="none" w:sz="0" w:space="0" w:color="auto"/>
        <w:right w:val="none" w:sz="0" w:space="0" w:color="auto"/>
      </w:divBdr>
    </w:div>
    <w:div w:id="1209144358">
      <w:bodyDiv w:val="1"/>
      <w:marLeft w:val="0"/>
      <w:marRight w:val="0"/>
      <w:marTop w:val="0"/>
      <w:marBottom w:val="0"/>
      <w:divBdr>
        <w:top w:val="none" w:sz="0" w:space="0" w:color="auto"/>
        <w:left w:val="none" w:sz="0" w:space="0" w:color="auto"/>
        <w:bottom w:val="none" w:sz="0" w:space="0" w:color="auto"/>
        <w:right w:val="none" w:sz="0" w:space="0" w:color="auto"/>
      </w:divBdr>
    </w:div>
    <w:div w:id="1388459206">
      <w:bodyDiv w:val="1"/>
      <w:marLeft w:val="0"/>
      <w:marRight w:val="0"/>
      <w:marTop w:val="0"/>
      <w:marBottom w:val="0"/>
      <w:divBdr>
        <w:top w:val="none" w:sz="0" w:space="0" w:color="auto"/>
        <w:left w:val="none" w:sz="0" w:space="0" w:color="auto"/>
        <w:bottom w:val="none" w:sz="0" w:space="0" w:color="auto"/>
        <w:right w:val="none" w:sz="0" w:space="0" w:color="auto"/>
      </w:divBdr>
    </w:div>
    <w:div w:id="209685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ABA7-1993-41B7-92D7-3F6A91E6B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6</Pages>
  <Words>3249</Words>
  <Characters>18520</Characters>
  <Application>Microsoft Office Word</Application>
  <DocSecurity>0</DocSecurity>
  <Lines>154</Lines>
  <Paragraphs>43</Paragraphs>
  <ScaleCrop>false</ScaleCrop>
  <Company/>
  <LinksUpToDate>false</LinksUpToDate>
  <CharactersWithSpaces>2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iran</dc:creator>
  <cp:keywords/>
  <dc:description/>
  <cp:lastModifiedBy>Tian Yiran</cp:lastModifiedBy>
  <cp:revision>35</cp:revision>
  <cp:lastPrinted>2020-05-24T07:12:00Z</cp:lastPrinted>
  <dcterms:created xsi:type="dcterms:W3CDTF">2020-05-24T01:59:00Z</dcterms:created>
  <dcterms:modified xsi:type="dcterms:W3CDTF">2020-05-24T07:12:00Z</dcterms:modified>
</cp:coreProperties>
</file>